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77719" w14:textId="77777777" w:rsidR="00F83EFA" w:rsidRDefault="002A7FB0" w:rsidP="00F83EFA">
      <w:r>
        <w:t xml:space="preserve"> </w:t>
      </w:r>
    </w:p>
    <w:p w14:paraId="1BD0AD8F" w14:textId="77777777" w:rsidR="00F83EFA" w:rsidRDefault="00F83EFA" w:rsidP="00F83EFA">
      <w:pPr>
        <w:jc w:val="center"/>
        <w:rPr>
          <w:b/>
          <w:bCs/>
          <w:sz w:val="40"/>
          <w:szCs w:val="40"/>
        </w:rPr>
      </w:pPr>
      <w:r>
        <w:rPr>
          <w:rFonts w:ascii="Estrangelo Edessa" w:hAnsi="Estrangelo Edessa" w:cs="Estrangelo Edessa"/>
        </w:rPr>
        <w:t xml:space="preserve">              </w:t>
      </w:r>
    </w:p>
    <w:p w14:paraId="2F9F189F" w14:textId="77777777" w:rsidR="00F83EFA" w:rsidRDefault="00F83EFA" w:rsidP="00F83EFA">
      <w:pPr>
        <w:jc w:val="center"/>
        <w:rPr>
          <w:b/>
          <w:bCs/>
          <w:sz w:val="40"/>
          <w:szCs w:val="40"/>
        </w:rPr>
      </w:pPr>
    </w:p>
    <w:p w14:paraId="05806528" w14:textId="23E38733" w:rsidR="00F83EFA" w:rsidRPr="000C1D05" w:rsidRDefault="00F83EFA" w:rsidP="00F83EFA">
      <w:pPr>
        <w:jc w:val="center"/>
        <w:rPr>
          <w:rFonts w:ascii="Bookman Old Style" w:hAnsi="Bookman Old Style"/>
          <w:b/>
          <w:bCs/>
          <w:sz w:val="40"/>
          <w:szCs w:val="40"/>
        </w:rPr>
      </w:pPr>
      <w:r w:rsidRPr="009F0847">
        <w:rPr>
          <w:rFonts w:ascii="Bookman Old Style" w:hAnsi="Bookman Old Style"/>
          <w:b/>
          <w:bCs/>
          <w:sz w:val="40"/>
          <w:szCs w:val="40"/>
        </w:rPr>
        <w:t>COUN 1000-</w:t>
      </w:r>
      <w:r w:rsidR="00F942F7" w:rsidRPr="009F0847">
        <w:rPr>
          <w:rFonts w:ascii="Bookman Old Style" w:hAnsi="Bookman Old Style"/>
          <w:b/>
          <w:bCs/>
          <w:sz w:val="40"/>
          <w:szCs w:val="40"/>
        </w:rPr>
        <w:t>00</w:t>
      </w:r>
      <w:r w:rsidR="009E0D35">
        <w:rPr>
          <w:rFonts w:ascii="Bookman Old Style" w:hAnsi="Bookman Old Style"/>
          <w:b/>
          <w:bCs/>
          <w:sz w:val="40"/>
          <w:szCs w:val="40"/>
        </w:rPr>
        <w:t>1</w:t>
      </w:r>
    </w:p>
    <w:p w14:paraId="29B55765"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2CE68972" w14:textId="6B8F24A9" w:rsidR="00F83EFA" w:rsidRPr="002815CF" w:rsidRDefault="00F544E3" w:rsidP="00F83EFA">
      <w:pPr>
        <w:jc w:val="center"/>
        <w:rPr>
          <w:rFonts w:ascii="Bookman Old Style" w:hAnsi="Bookman Old Style"/>
          <w:b/>
          <w:bCs/>
          <w:sz w:val="34"/>
          <w:szCs w:val="34"/>
        </w:rPr>
      </w:pPr>
      <w:r>
        <w:rPr>
          <w:rFonts w:ascii="Bookman Old Style" w:hAnsi="Bookman Old Style"/>
          <w:b/>
          <w:bCs/>
          <w:sz w:val="34"/>
          <w:szCs w:val="34"/>
        </w:rPr>
        <w:t>Tuesday</w:t>
      </w:r>
      <w:r w:rsidR="00F83EFA">
        <w:rPr>
          <w:rFonts w:ascii="Bookman Old Style" w:hAnsi="Bookman Old Style"/>
          <w:b/>
          <w:bCs/>
          <w:sz w:val="34"/>
          <w:szCs w:val="34"/>
        </w:rPr>
        <w:t>/</w:t>
      </w:r>
      <w:r>
        <w:rPr>
          <w:rFonts w:ascii="Bookman Old Style" w:hAnsi="Bookman Old Style"/>
          <w:b/>
          <w:bCs/>
          <w:sz w:val="34"/>
          <w:szCs w:val="34"/>
        </w:rPr>
        <w:t>Thursday</w:t>
      </w:r>
      <w:r w:rsidR="00F83EFA">
        <w:rPr>
          <w:rFonts w:ascii="Bookman Old Style" w:hAnsi="Bookman Old Style"/>
          <w:b/>
          <w:bCs/>
          <w:sz w:val="34"/>
          <w:szCs w:val="34"/>
        </w:rPr>
        <w:t xml:space="preserve"> </w:t>
      </w:r>
      <w:r w:rsidR="009E0D35">
        <w:rPr>
          <w:rFonts w:ascii="Bookman Old Style" w:hAnsi="Bookman Old Style"/>
          <w:b/>
          <w:bCs/>
          <w:sz w:val="34"/>
          <w:szCs w:val="34"/>
        </w:rPr>
        <w:t>11:00 – 11:50</w:t>
      </w:r>
    </w:p>
    <w:p w14:paraId="2333A665" w14:textId="77777777" w:rsidR="00F83EFA" w:rsidRPr="000C1D05" w:rsidRDefault="00F83EFA" w:rsidP="00F83EFA">
      <w:pPr>
        <w:rPr>
          <w:rFonts w:ascii="Bookman Old Style" w:hAnsi="Bookman Old Style"/>
          <w:b/>
          <w:bCs/>
          <w:sz w:val="32"/>
          <w:szCs w:val="32"/>
        </w:rPr>
      </w:pPr>
    </w:p>
    <w:p w14:paraId="0F832B37" w14:textId="698AE19C" w:rsidR="00F83EFA" w:rsidRPr="00111E33" w:rsidRDefault="00B90EF5"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Fall 2019</w:t>
      </w:r>
    </w:p>
    <w:p w14:paraId="361D8B23" w14:textId="77777777" w:rsidR="00F83EFA" w:rsidRPr="000C1D05" w:rsidRDefault="00F83EFA" w:rsidP="00F83EFA">
      <w:pPr>
        <w:jc w:val="center"/>
        <w:rPr>
          <w:rFonts w:ascii="Bookman Old Style" w:hAnsi="Bookman Old Style"/>
          <w:b/>
          <w:bCs/>
          <w:sz w:val="32"/>
          <w:szCs w:val="32"/>
        </w:rPr>
      </w:pPr>
    </w:p>
    <w:p w14:paraId="266F935C" w14:textId="5C678DB1"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00E602D5">
        <w:rPr>
          <w:rFonts w:ascii="Bookman Old Style" w:hAnsi="Bookman Old Style"/>
          <w:b/>
          <w:bCs/>
          <w:sz w:val="32"/>
          <w:szCs w:val="32"/>
        </w:rPr>
        <w:t xml:space="preserve">and </w:t>
      </w:r>
      <w:r w:rsidRPr="000C1D05">
        <w:rPr>
          <w:rFonts w:ascii="Bookman Old Style" w:hAnsi="Bookman Old Style"/>
          <w:b/>
          <w:bCs/>
          <w:sz w:val="32"/>
          <w:szCs w:val="32"/>
        </w:rPr>
        <w:t>Counseling</w:t>
      </w:r>
    </w:p>
    <w:p w14:paraId="2174FB81" w14:textId="77777777" w:rsidR="00F83EFA" w:rsidRPr="000C1D05" w:rsidRDefault="00F83EFA" w:rsidP="00F83EFA">
      <w:pPr>
        <w:jc w:val="center"/>
        <w:rPr>
          <w:rFonts w:ascii="Bookman Old Style" w:hAnsi="Bookman Old Style"/>
          <w:b/>
          <w:bCs/>
          <w:sz w:val="20"/>
          <w:szCs w:val="32"/>
        </w:rPr>
      </w:pPr>
    </w:p>
    <w:p w14:paraId="1FE1377E"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1E1A9605" w14:textId="77777777" w:rsidR="00F83EFA" w:rsidRPr="000C1D05" w:rsidRDefault="00F83EFA" w:rsidP="00F83EFA">
      <w:pPr>
        <w:jc w:val="center"/>
        <w:rPr>
          <w:rFonts w:ascii="Bookman Old Style" w:hAnsi="Bookman Old Style"/>
          <w:b/>
          <w:bCs/>
          <w:sz w:val="20"/>
          <w:szCs w:val="32"/>
        </w:rPr>
      </w:pPr>
    </w:p>
    <w:p w14:paraId="7CFA0EF6" w14:textId="77777777" w:rsidR="00F83EFA" w:rsidRPr="000C1D05" w:rsidRDefault="00F83EFA" w:rsidP="00F83EFA">
      <w:pPr>
        <w:rPr>
          <w:rFonts w:ascii="Bookman Old Style" w:hAnsi="Bookman Old Style"/>
          <w:b/>
          <w:bCs/>
          <w:sz w:val="32"/>
          <w:szCs w:val="32"/>
        </w:rPr>
      </w:pPr>
    </w:p>
    <w:p w14:paraId="201CE8B5" w14:textId="77777777" w:rsidR="00F83EFA" w:rsidRPr="000C1D05" w:rsidRDefault="00F83EFA" w:rsidP="00F83EFA">
      <w:pPr>
        <w:jc w:val="center"/>
        <w:rPr>
          <w:rFonts w:ascii="Bookman Old Style" w:hAnsi="Bookman Old Style"/>
          <w:b/>
          <w:bCs/>
          <w:sz w:val="10"/>
          <w:szCs w:val="32"/>
        </w:rPr>
      </w:pPr>
    </w:p>
    <w:p w14:paraId="10182C9E"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0A745A1B" w14:textId="6C524427" w:rsidR="00F83EFA" w:rsidRPr="000C1D05" w:rsidRDefault="00F83EFA" w:rsidP="00F83EFA">
      <w:pPr>
        <w:jc w:val="center"/>
        <w:rPr>
          <w:rFonts w:ascii="Bookman Old Style" w:hAnsi="Bookman Old Style"/>
          <w:smallCaps/>
          <w:sz w:val="32"/>
          <w:szCs w:val="32"/>
          <w:u w:val="single"/>
        </w:rPr>
      </w:pPr>
    </w:p>
    <w:p w14:paraId="2CB173D5" w14:textId="3207BEA1" w:rsidR="00F83EFA" w:rsidRPr="009E0D35" w:rsidRDefault="009E0D35" w:rsidP="00F83EFA">
      <w:pPr>
        <w:jc w:val="center"/>
        <w:rPr>
          <w:rFonts w:ascii="Bookman Old Style" w:hAnsi="Bookman Old Style"/>
          <w:b/>
          <w:bCs/>
          <w:sz w:val="29"/>
          <w:szCs w:val="29"/>
        </w:rPr>
      </w:pPr>
      <w:r w:rsidRPr="009E0D35">
        <w:rPr>
          <w:rFonts w:ascii="Bookman Old Style" w:hAnsi="Bookman Old Style"/>
          <w:b/>
          <w:bCs/>
          <w:sz w:val="29"/>
          <w:szCs w:val="29"/>
        </w:rPr>
        <w:t>Elizabeth Brittany Dennis M</w:t>
      </w:r>
      <w:r w:rsidR="00B90EF5" w:rsidRPr="009E0D35">
        <w:rPr>
          <w:rFonts w:ascii="Bookman Old Style" w:hAnsi="Bookman Old Style"/>
          <w:b/>
          <w:bCs/>
          <w:sz w:val="29"/>
          <w:szCs w:val="29"/>
        </w:rPr>
        <w:t>.</w:t>
      </w:r>
      <w:r w:rsidRPr="009E0D35">
        <w:rPr>
          <w:rFonts w:ascii="Bookman Old Style" w:hAnsi="Bookman Old Style"/>
          <w:b/>
          <w:bCs/>
          <w:sz w:val="29"/>
          <w:szCs w:val="29"/>
        </w:rPr>
        <w:t>Ed.</w:t>
      </w:r>
    </w:p>
    <w:p w14:paraId="2EB58ACC" w14:textId="77777777" w:rsidR="00F83EFA" w:rsidRDefault="00F83EFA" w:rsidP="00F83EFA">
      <w:pPr>
        <w:jc w:val="center"/>
        <w:rPr>
          <w:rFonts w:ascii="Bookman Old Style" w:hAnsi="Bookman Old Style"/>
          <w:b/>
          <w:bCs/>
          <w:sz w:val="32"/>
          <w:szCs w:val="32"/>
        </w:rPr>
      </w:pPr>
    </w:p>
    <w:p w14:paraId="059A747A" w14:textId="78292E51" w:rsidR="00F83EFA" w:rsidRPr="009E0D35" w:rsidRDefault="009E0D35" w:rsidP="00F83EFA">
      <w:pPr>
        <w:jc w:val="center"/>
        <w:rPr>
          <w:rFonts w:ascii="Bookman Old Style" w:hAnsi="Bookman Old Style"/>
          <w:b/>
          <w:bCs/>
          <w:sz w:val="30"/>
          <w:szCs w:val="30"/>
        </w:rPr>
      </w:pPr>
      <w:r w:rsidRPr="009E0D35">
        <w:rPr>
          <w:rFonts w:ascii="Bookman Old Style" w:hAnsi="Bookman Old Style"/>
          <w:b/>
          <w:bCs/>
          <w:sz w:val="30"/>
          <w:szCs w:val="30"/>
        </w:rPr>
        <w:t>ebd0004</w:t>
      </w:r>
      <w:r w:rsidR="00B90EF5" w:rsidRPr="009E0D35">
        <w:rPr>
          <w:rFonts w:ascii="Bookman Old Style" w:hAnsi="Bookman Old Style"/>
          <w:b/>
          <w:bCs/>
          <w:sz w:val="30"/>
          <w:szCs w:val="30"/>
        </w:rPr>
        <w:t>@auburn.edu</w:t>
      </w:r>
    </w:p>
    <w:p w14:paraId="117320EC" w14:textId="77777777" w:rsidR="00F83EFA" w:rsidRDefault="00F83EFA" w:rsidP="00F83EFA">
      <w:pPr>
        <w:jc w:val="center"/>
        <w:rPr>
          <w:rFonts w:ascii="Bookman Old Style" w:hAnsi="Bookman Old Style"/>
          <w:b/>
          <w:bCs/>
          <w:sz w:val="32"/>
          <w:szCs w:val="32"/>
        </w:rPr>
      </w:pPr>
    </w:p>
    <w:p w14:paraId="08C2C4D8" w14:textId="77777777" w:rsidR="00F83EFA" w:rsidRDefault="00F83EFA" w:rsidP="00F83EFA">
      <w:pPr>
        <w:jc w:val="center"/>
        <w:rPr>
          <w:rFonts w:ascii="Bookman Old Style" w:hAnsi="Bookman Old Style"/>
          <w:b/>
          <w:bCs/>
          <w:sz w:val="32"/>
          <w:szCs w:val="32"/>
        </w:rPr>
      </w:pPr>
    </w:p>
    <w:p w14:paraId="33065468" w14:textId="77777777" w:rsidR="00F83EFA" w:rsidRPr="000C1D05" w:rsidRDefault="00F83EFA" w:rsidP="00F83EFA">
      <w:pPr>
        <w:rPr>
          <w:rFonts w:ascii="Bookman Old Style" w:hAnsi="Bookman Old Style"/>
          <w:b/>
          <w:bCs/>
          <w:sz w:val="32"/>
          <w:szCs w:val="32"/>
          <w:lang w:val="es-VE"/>
        </w:rPr>
      </w:pPr>
    </w:p>
    <w:p w14:paraId="14E0EDA1"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1408F6C8" w14:textId="77777777" w:rsidR="00F83EFA" w:rsidRPr="000C1D05" w:rsidRDefault="00F83EFA" w:rsidP="00F83EFA">
      <w:pPr>
        <w:rPr>
          <w:rFonts w:ascii="Bookman Old Style" w:hAnsi="Bookman Old Style"/>
          <w:smallCaps/>
          <w:sz w:val="16"/>
          <w:szCs w:val="16"/>
        </w:rPr>
      </w:pPr>
    </w:p>
    <w:p w14:paraId="36F02076" w14:textId="56EA990F" w:rsidR="00F83EFA" w:rsidRPr="006F1797" w:rsidRDefault="00F942F7" w:rsidP="00F83EFA">
      <w:pPr>
        <w:jc w:val="center"/>
        <w:rPr>
          <w:rFonts w:ascii="Bookman Old Style" w:hAnsi="Bookman Old Style"/>
          <w:b/>
          <w:bCs/>
          <w:sz w:val="28"/>
          <w:szCs w:val="28"/>
        </w:rPr>
      </w:pPr>
      <w:r w:rsidRPr="006F1797">
        <w:rPr>
          <w:rFonts w:ascii="Bookman Old Style" w:hAnsi="Bookman Old Style"/>
          <w:b/>
          <w:bCs/>
          <w:sz w:val="28"/>
          <w:szCs w:val="28"/>
        </w:rPr>
        <w:t xml:space="preserve">Location: Haley Center Room </w:t>
      </w:r>
      <w:r w:rsidR="009E0D35">
        <w:rPr>
          <w:rFonts w:ascii="Bookman Old Style" w:hAnsi="Bookman Old Style"/>
          <w:b/>
          <w:bCs/>
          <w:sz w:val="28"/>
          <w:szCs w:val="28"/>
        </w:rPr>
        <w:t>2070</w:t>
      </w:r>
    </w:p>
    <w:p w14:paraId="07A47514" w14:textId="77777777" w:rsidR="00200F94" w:rsidRDefault="009F0847" w:rsidP="00F83EFA">
      <w:pPr>
        <w:jc w:val="center"/>
        <w:rPr>
          <w:rFonts w:ascii="Bookman Old Style" w:hAnsi="Bookman Old Style"/>
          <w:b/>
          <w:bCs/>
          <w:sz w:val="28"/>
          <w:szCs w:val="28"/>
        </w:rPr>
      </w:pPr>
      <w:r w:rsidRPr="00FB2F26">
        <w:rPr>
          <w:rFonts w:ascii="Bookman Old Style" w:hAnsi="Bookman Old Style"/>
          <w:b/>
          <w:bCs/>
          <w:sz w:val="28"/>
          <w:szCs w:val="28"/>
        </w:rPr>
        <w:t xml:space="preserve">Tuesday </w:t>
      </w:r>
      <w:r w:rsidR="00FB2F26">
        <w:rPr>
          <w:rFonts w:ascii="Bookman Old Style" w:hAnsi="Bookman Old Style"/>
          <w:b/>
          <w:bCs/>
          <w:sz w:val="28"/>
          <w:szCs w:val="28"/>
        </w:rPr>
        <w:t>12:00 – 1:00</w:t>
      </w:r>
      <w:r w:rsidR="00200F94">
        <w:rPr>
          <w:rFonts w:ascii="Bookman Old Style" w:hAnsi="Bookman Old Style"/>
          <w:b/>
          <w:bCs/>
          <w:sz w:val="28"/>
          <w:szCs w:val="28"/>
        </w:rPr>
        <w:t xml:space="preserve"> </w:t>
      </w:r>
    </w:p>
    <w:p w14:paraId="351A257C" w14:textId="0D516BE2" w:rsidR="002A7FB0" w:rsidRPr="007540F0" w:rsidRDefault="00200F94" w:rsidP="00F83EFA">
      <w:pPr>
        <w:jc w:val="center"/>
        <w:rPr>
          <w:rFonts w:ascii="Bookman Old Style" w:hAnsi="Bookman Old Style"/>
          <w:b/>
          <w:bCs/>
          <w:sz w:val="28"/>
          <w:szCs w:val="28"/>
        </w:rPr>
      </w:pPr>
      <w:r>
        <w:rPr>
          <w:rFonts w:ascii="Bookman Old Style" w:hAnsi="Bookman Old Style"/>
          <w:b/>
          <w:bCs/>
          <w:sz w:val="28"/>
          <w:szCs w:val="28"/>
        </w:rPr>
        <w:t>or by appointment</w:t>
      </w:r>
    </w:p>
    <w:p w14:paraId="39A35AB0" w14:textId="4CE26283" w:rsidR="00F83EFA" w:rsidRDefault="00F83EFA" w:rsidP="00F83EFA">
      <w:pPr>
        <w:jc w:val="center"/>
        <w:rPr>
          <w:b/>
          <w:bCs/>
          <w:sz w:val="32"/>
          <w:szCs w:val="32"/>
        </w:rPr>
      </w:pPr>
    </w:p>
    <w:p w14:paraId="23EA1FB2" w14:textId="67CEBCEA" w:rsidR="00E602D5" w:rsidRDefault="00E602D5" w:rsidP="00F83EFA">
      <w:pPr>
        <w:jc w:val="center"/>
        <w:rPr>
          <w:b/>
          <w:bCs/>
          <w:sz w:val="32"/>
          <w:szCs w:val="32"/>
        </w:rPr>
      </w:pPr>
    </w:p>
    <w:p w14:paraId="01324144" w14:textId="7FFE8286" w:rsidR="00E602D5" w:rsidRDefault="00E602D5" w:rsidP="00F83EFA">
      <w:pPr>
        <w:jc w:val="center"/>
        <w:rPr>
          <w:b/>
          <w:bCs/>
          <w:sz w:val="32"/>
          <w:szCs w:val="32"/>
        </w:rPr>
      </w:pPr>
    </w:p>
    <w:p w14:paraId="61E2510E" w14:textId="77777777" w:rsidR="00E602D5" w:rsidRPr="007D4B2B" w:rsidRDefault="00E602D5" w:rsidP="00F83EFA">
      <w:pPr>
        <w:jc w:val="center"/>
        <w:rPr>
          <w:b/>
          <w:bCs/>
          <w:sz w:val="32"/>
          <w:szCs w:val="32"/>
        </w:rPr>
      </w:pPr>
      <w:bookmarkStart w:id="0" w:name="_GoBack"/>
      <w:bookmarkEnd w:id="0"/>
    </w:p>
    <w:p w14:paraId="4ADAF66A" w14:textId="77777777" w:rsidR="00F83EFA" w:rsidRPr="007D4B2B" w:rsidRDefault="00F83EFA" w:rsidP="00F83EFA">
      <w:pPr>
        <w:rPr>
          <w:b/>
          <w:bCs/>
          <w:sz w:val="20"/>
          <w:szCs w:val="32"/>
        </w:rPr>
      </w:pPr>
    </w:p>
    <w:p w14:paraId="4D2C309A" w14:textId="77777777" w:rsidR="00F83EFA" w:rsidRDefault="00F83EFA" w:rsidP="00F83EFA">
      <w:pPr>
        <w:jc w:val="center"/>
        <w:rPr>
          <w:b/>
          <w:bCs/>
          <w:sz w:val="20"/>
          <w:szCs w:val="32"/>
        </w:rPr>
      </w:pPr>
    </w:p>
    <w:p w14:paraId="33515398" w14:textId="77777777" w:rsidR="00F83EFA" w:rsidRDefault="00F83EFA" w:rsidP="00F83EFA">
      <w:pPr>
        <w:jc w:val="center"/>
        <w:rPr>
          <w:sz w:val="20"/>
          <w:szCs w:val="20"/>
        </w:rPr>
      </w:pPr>
    </w:p>
    <w:p w14:paraId="5200CB47" w14:textId="77777777" w:rsidR="00F83EFA" w:rsidRDefault="00F83EFA" w:rsidP="00F83EFA">
      <w:pPr>
        <w:jc w:val="center"/>
        <w:rPr>
          <w:sz w:val="20"/>
          <w:szCs w:val="20"/>
        </w:rPr>
      </w:pPr>
    </w:p>
    <w:p w14:paraId="03835390" w14:textId="77777777" w:rsidR="00F83EFA" w:rsidRPr="007D4B2B" w:rsidRDefault="00F83EFA" w:rsidP="007540F0">
      <w:pPr>
        <w:rPr>
          <w:sz w:val="20"/>
          <w:szCs w:val="20"/>
        </w:rPr>
      </w:pPr>
      <w:r>
        <w:rPr>
          <w:noProof/>
          <w:sz w:val="20"/>
          <w:szCs w:val="20"/>
          <w:lang w:eastAsia="en-US"/>
        </w:rPr>
        <w:drawing>
          <wp:inline distT="0" distB="0" distL="0" distR="0" wp14:anchorId="2AE47F14" wp14:editId="1AEBFBE2">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60297CF3" w14:textId="77777777" w:rsidR="00F83EFA" w:rsidRPr="007D4B2B" w:rsidRDefault="00F83EFA" w:rsidP="00F83EFA">
      <w:pPr>
        <w:jc w:val="center"/>
        <w:rPr>
          <w:b/>
          <w:i/>
        </w:rPr>
      </w:pPr>
    </w:p>
    <w:p w14:paraId="32AB549D" w14:textId="77777777" w:rsidR="00F83EFA" w:rsidRPr="007D4B2B" w:rsidRDefault="00F83EFA" w:rsidP="00F83EFA">
      <w:pPr>
        <w:rPr>
          <w:b/>
          <w:i/>
        </w:rPr>
      </w:pPr>
    </w:p>
    <w:p w14:paraId="71D9D8CF" w14:textId="77777777" w:rsidR="00F83EFA" w:rsidRPr="007D4B2B" w:rsidRDefault="00F83EFA" w:rsidP="00F83EFA"/>
    <w:p w14:paraId="4D5F6BDE" w14:textId="77777777" w:rsidR="00F83EFA" w:rsidRPr="007D4B2B" w:rsidRDefault="00F83EFA" w:rsidP="00F83EFA">
      <w:pPr>
        <w:jc w:val="center"/>
      </w:pPr>
    </w:p>
    <w:p w14:paraId="60BA086D" w14:textId="77777777" w:rsidR="00F83EFA" w:rsidRPr="007D4B2B" w:rsidRDefault="00F83EFA" w:rsidP="00F83EFA">
      <w:pPr>
        <w:jc w:val="center"/>
      </w:pPr>
    </w:p>
    <w:p w14:paraId="5BE22333" w14:textId="77777777" w:rsidR="00F83EFA" w:rsidRPr="007D4B2B" w:rsidRDefault="00F83EFA" w:rsidP="00F83EFA">
      <w:pPr>
        <w:jc w:val="center"/>
      </w:pPr>
    </w:p>
    <w:p w14:paraId="0D6D410F" w14:textId="77777777" w:rsidR="00F83EFA" w:rsidRPr="007D4B2B" w:rsidRDefault="00F83EFA" w:rsidP="00F83EFA">
      <w:pPr>
        <w:jc w:val="center"/>
      </w:pPr>
    </w:p>
    <w:p w14:paraId="336594A6" w14:textId="77777777" w:rsidR="00F83EFA" w:rsidRPr="007D4B2B" w:rsidRDefault="00F83EFA" w:rsidP="00F83EFA">
      <w:pPr>
        <w:sectPr w:rsidR="00F83EFA" w:rsidRPr="007D4B2B" w:rsidSect="002A7FB0">
          <w:pgSz w:w="12240" w:h="15840" w:code="1"/>
          <w:pgMar w:top="1440" w:right="720" w:bottom="1440" w:left="720" w:header="720" w:footer="720" w:gutter="0"/>
          <w:cols w:num="2" w:sep="1" w:space="720"/>
          <w:docGrid w:linePitch="360"/>
        </w:sectPr>
      </w:pPr>
    </w:p>
    <w:p w14:paraId="5B04609F" w14:textId="77777777" w:rsidR="00F83EFA" w:rsidRPr="0012454D" w:rsidRDefault="00F83EFA" w:rsidP="00F83EFA">
      <w:pPr>
        <w:jc w:val="center"/>
        <w:rPr>
          <w:b/>
        </w:rPr>
      </w:pPr>
    </w:p>
    <w:p w14:paraId="51FB9611" w14:textId="77777777" w:rsidR="00F83EFA" w:rsidRDefault="00F83EFA" w:rsidP="00354006">
      <w:pPr>
        <w:pStyle w:val="Title"/>
        <w:rPr>
          <w:rFonts w:ascii="Times New Roman" w:hAnsi="Times New Roman" w:cs="Times New Roman"/>
          <w:b/>
          <w:sz w:val="24"/>
          <w:szCs w:val="24"/>
        </w:rPr>
      </w:pPr>
    </w:p>
    <w:p w14:paraId="3BB8F001"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40DC2A6F"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5954B685" w14:textId="77777777" w:rsidR="00354006" w:rsidRDefault="00354006" w:rsidP="00354006"/>
    <w:p w14:paraId="21EAF020" w14:textId="77777777" w:rsidR="00354006" w:rsidRPr="00354006" w:rsidRDefault="00354006" w:rsidP="00354006">
      <w:r w:rsidRPr="00354006">
        <w:t>Course Number:</w:t>
      </w:r>
      <w:r w:rsidRPr="00354006">
        <w:tab/>
      </w:r>
      <w:r w:rsidRPr="00354006">
        <w:tab/>
        <w:t>COUN 1000</w:t>
      </w:r>
    </w:p>
    <w:p w14:paraId="4D0AAD01" w14:textId="3D552DBD" w:rsidR="00354006" w:rsidRPr="00354006" w:rsidRDefault="00354006" w:rsidP="00354006">
      <w:r w:rsidRPr="00354006">
        <w:t xml:space="preserve">Course Section: </w:t>
      </w:r>
      <w:r w:rsidRPr="00354006">
        <w:tab/>
      </w:r>
      <w:r w:rsidRPr="00354006">
        <w:tab/>
      </w:r>
      <w:r w:rsidR="00F942F7">
        <w:t>00</w:t>
      </w:r>
      <w:r w:rsidR="007C5325">
        <w:t>1</w:t>
      </w:r>
    </w:p>
    <w:p w14:paraId="2D9BCDBD" w14:textId="77777777" w:rsidR="00354006" w:rsidRPr="00354006" w:rsidRDefault="00354006" w:rsidP="00354006">
      <w:r w:rsidRPr="00354006">
        <w:t>Course Title:</w:t>
      </w:r>
      <w:r w:rsidRPr="00354006">
        <w:tab/>
      </w:r>
      <w:r w:rsidRPr="00354006">
        <w:tab/>
      </w:r>
      <w:r w:rsidRPr="00354006">
        <w:tab/>
        <w:t>Career Orientation &amp; Exploration</w:t>
      </w:r>
    </w:p>
    <w:p w14:paraId="4D30A559" w14:textId="77777777" w:rsidR="00354006" w:rsidRPr="00354006" w:rsidRDefault="00354006" w:rsidP="00354006">
      <w:r w:rsidRPr="00354006">
        <w:t>Prerequisites:</w:t>
      </w:r>
      <w:r w:rsidRPr="00354006">
        <w:tab/>
      </w:r>
      <w:r w:rsidRPr="00354006">
        <w:tab/>
      </w:r>
      <w:r w:rsidRPr="00354006">
        <w:tab/>
        <w:t>None</w:t>
      </w:r>
    </w:p>
    <w:p w14:paraId="5E44316E" w14:textId="77777777" w:rsidR="00354006" w:rsidRPr="00354006" w:rsidRDefault="00354006" w:rsidP="00354006">
      <w:r w:rsidRPr="00354006">
        <w:t>Credit Hours:</w:t>
      </w:r>
      <w:r w:rsidRPr="00354006">
        <w:tab/>
      </w:r>
      <w:r w:rsidRPr="00354006">
        <w:tab/>
      </w:r>
      <w:r w:rsidRPr="00354006">
        <w:tab/>
        <w:t>2 semester hours credits/Graded</w:t>
      </w:r>
    </w:p>
    <w:p w14:paraId="79292A97" w14:textId="5605EEA6" w:rsidR="00354006" w:rsidRPr="00354006" w:rsidRDefault="00354006" w:rsidP="00354006">
      <w:r w:rsidRPr="00354006">
        <w:t xml:space="preserve">Class Meeting Times: </w:t>
      </w:r>
      <w:r w:rsidRPr="00354006">
        <w:tab/>
      </w:r>
      <w:r w:rsidR="006E51CC">
        <w:t>Tues/Thurs</w:t>
      </w:r>
      <w:r w:rsidRPr="00354006">
        <w:t xml:space="preserve"> </w:t>
      </w:r>
      <w:r w:rsidR="00200F94">
        <w:t>11:00 – 11:50</w:t>
      </w:r>
    </w:p>
    <w:p w14:paraId="3B53D6B2" w14:textId="4004C794" w:rsidR="00354006" w:rsidRPr="00354006" w:rsidRDefault="00354006" w:rsidP="00354006">
      <w:r w:rsidRPr="00354006">
        <w:t>Class Location:</w:t>
      </w:r>
      <w:r w:rsidRPr="00354006">
        <w:tab/>
      </w:r>
      <w:r w:rsidRPr="00354006">
        <w:tab/>
      </w:r>
      <w:r w:rsidR="009F0847">
        <w:t>Haley</w:t>
      </w:r>
      <w:r w:rsidR="00DE6FEE">
        <w:t xml:space="preserve"> Center, Room</w:t>
      </w:r>
      <w:r w:rsidR="009F0847">
        <w:t xml:space="preserve"> </w:t>
      </w:r>
      <w:r w:rsidR="0003248D">
        <w:t>3309</w:t>
      </w:r>
    </w:p>
    <w:p w14:paraId="1A603D9D" w14:textId="0A500780" w:rsidR="00354006" w:rsidRPr="00354006" w:rsidRDefault="00354006" w:rsidP="00354006">
      <w:r w:rsidRPr="00354006">
        <w:t>Instructor(s):</w:t>
      </w:r>
      <w:r w:rsidRPr="00354006">
        <w:tab/>
      </w:r>
      <w:r w:rsidRPr="00354006">
        <w:tab/>
      </w:r>
      <w:r w:rsidRPr="00354006">
        <w:tab/>
      </w:r>
      <w:r w:rsidR="00200F94">
        <w:t>Elizabeth Brittany Dennis, M.Ed.</w:t>
      </w:r>
    </w:p>
    <w:p w14:paraId="7928666E" w14:textId="16F43297" w:rsidR="00354006" w:rsidRPr="00354006" w:rsidRDefault="00354006" w:rsidP="00354006">
      <w:r w:rsidRPr="00354006">
        <w:t>Of</w:t>
      </w:r>
      <w:r w:rsidR="00F942F7">
        <w:t>fice:</w:t>
      </w:r>
      <w:r w:rsidR="00F942F7">
        <w:tab/>
      </w:r>
      <w:r w:rsidR="00F942F7">
        <w:tab/>
      </w:r>
      <w:r w:rsidR="00F942F7">
        <w:tab/>
      </w:r>
      <w:r w:rsidR="00F942F7">
        <w:tab/>
        <w:t>Haley Center, Room 207</w:t>
      </w:r>
      <w:r w:rsidR="00200F94">
        <w:t>0</w:t>
      </w:r>
    </w:p>
    <w:p w14:paraId="1DEE8538" w14:textId="16BA13E0" w:rsidR="00354006" w:rsidRPr="00354006" w:rsidRDefault="00354006" w:rsidP="00354006">
      <w:r w:rsidRPr="00354006">
        <w:t>Office Hours:</w:t>
      </w:r>
      <w:r w:rsidRPr="00354006">
        <w:tab/>
        <w:t xml:space="preserve"> </w:t>
      </w:r>
      <w:r w:rsidRPr="00354006">
        <w:tab/>
      </w:r>
      <w:r w:rsidRPr="00354006">
        <w:tab/>
      </w:r>
      <w:r w:rsidR="006E51CC" w:rsidRPr="00200F94">
        <w:t xml:space="preserve">Tuesday </w:t>
      </w:r>
      <w:r w:rsidR="001323A0">
        <w:t>12:00 – 1:00</w:t>
      </w:r>
      <w:r w:rsidRPr="00200F94">
        <w:t xml:space="preserve"> or by appointment</w:t>
      </w:r>
    </w:p>
    <w:p w14:paraId="6279878A" w14:textId="43F89D93" w:rsidR="00354006" w:rsidRPr="00354006" w:rsidRDefault="00354006" w:rsidP="00354006">
      <w:r w:rsidRPr="00354006">
        <w:t>E-mail:</w:t>
      </w:r>
      <w:r w:rsidRPr="00354006">
        <w:tab/>
      </w:r>
      <w:r w:rsidRPr="00354006">
        <w:tab/>
      </w:r>
      <w:r w:rsidRPr="00354006">
        <w:tab/>
      </w:r>
      <w:r w:rsidRPr="00354006">
        <w:tab/>
      </w:r>
      <w:r w:rsidR="00200F94">
        <w:t>ebd0004</w:t>
      </w:r>
      <w:r w:rsidR="00BB3E17">
        <w:t>@auburn.edu</w:t>
      </w:r>
      <w:r w:rsidRPr="00354006">
        <w:tab/>
      </w:r>
      <w:r w:rsidRPr="00354006">
        <w:tab/>
      </w:r>
    </w:p>
    <w:p w14:paraId="6B519CEF" w14:textId="77777777" w:rsidR="00A17C6C" w:rsidRPr="00354006" w:rsidRDefault="00A17C6C" w:rsidP="00A17C6C">
      <w:pPr>
        <w:pStyle w:val="Heading2"/>
        <w:rPr>
          <w:rFonts w:ascii="Times New Roman" w:hAnsi="Times New Roman" w:cs="Times New Roman"/>
          <w:szCs w:val="24"/>
        </w:rPr>
      </w:pPr>
      <w:bookmarkStart w:id="1" w:name="_Toc267816319"/>
      <w:r w:rsidRPr="00354006">
        <w:rPr>
          <w:rFonts w:ascii="Times New Roman" w:hAnsi="Times New Roman" w:cs="Times New Roman"/>
          <w:szCs w:val="24"/>
        </w:rPr>
        <w:t>Course Description</w:t>
      </w:r>
      <w:bookmarkEnd w:id="1"/>
    </w:p>
    <w:p w14:paraId="34FE7AEE" w14:textId="77777777" w:rsidR="00354006" w:rsidRPr="00354006" w:rsidRDefault="00354006" w:rsidP="00354006">
      <w:bookmarkStart w:id="2"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1BECAE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2F7B2D4E"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2385C8F4" w14:textId="77777777" w:rsidR="00354006" w:rsidRPr="00354006" w:rsidRDefault="00354006" w:rsidP="00354006">
      <w:pPr>
        <w:pStyle w:val="ListParagraph"/>
        <w:numPr>
          <w:ilvl w:val="0"/>
          <w:numId w:val="8"/>
        </w:numPr>
      </w:pPr>
      <w:r w:rsidRPr="00354006">
        <w:t>To explore majors available at Auburn.</w:t>
      </w:r>
    </w:p>
    <w:p w14:paraId="5E7AF448" w14:textId="77777777" w:rsidR="00354006" w:rsidRPr="00354006" w:rsidRDefault="00354006" w:rsidP="00354006">
      <w:pPr>
        <w:pStyle w:val="ListParagraph"/>
        <w:numPr>
          <w:ilvl w:val="0"/>
          <w:numId w:val="8"/>
        </w:numPr>
      </w:pPr>
      <w:r w:rsidRPr="00354006">
        <w:t>To research a selected major.</w:t>
      </w:r>
    </w:p>
    <w:p w14:paraId="2DFA5E7A" w14:textId="77777777" w:rsidR="00354006" w:rsidRPr="00354006" w:rsidRDefault="00354006" w:rsidP="00354006">
      <w:pPr>
        <w:pStyle w:val="ListParagraph"/>
        <w:numPr>
          <w:ilvl w:val="0"/>
          <w:numId w:val="8"/>
        </w:numPr>
      </w:pPr>
      <w:r w:rsidRPr="00354006">
        <w:t>To increase awareness of decision-making processes.</w:t>
      </w:r>
    </w:p>
    <w:p w14:paraId="79072C82"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23436E4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6CEAD87C"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087FF174" w14:textId="77777777" w:rsidR="00354006" w:rsidRPr="00354006" w:rsidRDefault="00354006" w:rsidP="00354006">
      <w:pPr>
        <w:pStyle w:val="Body"/>
        <w:rPr>
          <w:rFonts w:eastAsia="Bookman Old Style" w:cs="Times New Roman"/>
        </w:rPr>
      </w:pPr>
    </w:p>
    <w:p w14:paraId="2F5EB1E7"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5EDBBEB0" w14:textId="77777777" w:rsidR="00354006" w:rsidRPr="00354006" w:rsidRDefault="00354006" w:rsidP="00354006">
      <w:pPr>
        <w:rPr>
          <w:lang w:eastAsia="en-US"/>
        </w:rPr>
      </w:pPr>
    </w:p>
    <w:p w14:paraId="2F2F42A0"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431BC20D" w14:textId="77777777"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14:paraId="1AF042F8" w14:textId="77777777"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D TEXTBOOK:</w:t>
      </w:r>
    </w:p>
    <w:p w14:paraId="0E45DA32" w14:textId="77777777" w:rsidR="00354006" w:rsidRPr="00354006" w:rsidRDefault="00354006" w:rsidP="00354006">
      <w:pPr>
        <w:pStyle w:val="Body"/>
        <w:ind w:left="720"/>
        <w:rPr>
          <w:rFonts w:cs="Times New Roman"/>
        </w:rPr>
      </w:pPr>
      <w:r w:rsidRPr="00354006">
        <w:rPr>
          <w:rFonts w:cs="Times New Roman"/>
        </w:rPr>
        <w:t>The Career Adventure: Your Guide to Personal Assessment, Career Exploration, and Decision Making by Susan M Johnston.</w:t>
      </w:r>
    </w:p>
    <w:p w14:paraId="28D06930" w14:textId="77777777" w:rsidR="00354006" w:rsidRPr="00354006" w:rsidRDefault="00354006" w:rsidP="00354006">
      <w:pPr>
        <w:pStyle w:val="Body"/>
        <w:ind w:left="90"/>
        <w:rPr>
          <w:rFonts w:eastAsia="Bookman Old Style" w:cs="Times New Roman"/>
        </w:rPr>
      </w:pPr>
    </w:p>
    <w:p w14:paraId="5E6012AE" w14:textId="77777777" w:rsidR="00354006" w:rsidRPr="00354006" w:rsidRDefault="00354006" w:rsidP="00354006">
      <w:r w:rsidRPr="00354006">
        <w:lastRenderedPageBreak/>
        <w:t xml:space="preserve">The reading assignments and other activities will be communicated throughout the semester. Additional readings will be posted on Canvas. </w:t>
      </w:r>
    </w:p>
    <w:p w14:paraId="26B9788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14:paraId="34527CCF" w14:textId="77777777"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5B8AE4E5" w14:textId="77777777" w:rsidR="00354006" w:rsidRPr="00354006" w:rsidRDefault="00354006" w:rsidP="00354006">
      <w:pPr>
        <w:rPr>
          <w:b/>
        </w:rPr>
      </w:pPr>
    </w:p>
    <w:p w14:paraId="7A7BFAE8"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01558EB2" w14:textId="03F6FE9C"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 xml:space="preserve">Students </w:t>
      </w:r>
      <w:proofErr w:type="gramStart"/>
      <w:r w:rsidRPr="00354006">
        <w:rPr>
          <w:b/>
          <w:bCs/>
        </w:rPr>
        <w:t>are allowed to</w:t>
      </w:r>
      <w:proofErr w:type="gramEnd"/>
      <w:r w:rsidRPr="00354006">
        <w:rPr>
          <w:b/>
          <w:bCs/>
        </w:rPr>
        <w:t xml:space="preserve"> miss 1 day of class for personal reasons without grade penalty.</w:t>
      </w:r>
      <w:r w:rsidRPr="00354006">
        <w:t xml:space="preserve"> </w:t>
      </w:r>
      <w:r w:rsidR="00EF51C5">
        <w:t>T</w:t>
      </w:r>
      <w:r w:rsidRPr="00354006">
        <w:t xml:space="preserve">wo or more absences will result in grade deduction. </w:t>
      </w:r>
      <w:r w:rsidRPr="00354006">
        <w:rPr>
          <w:i/>
          <w:iCs/>
        </w:rPr>
        <w:t xml:space="preserve">See grading policy for outline of points. </w:t>
      </w:r>
    </w:p>
    <w:p w14:paraId="4A4FF23E" w14:textId="77777777" w:rsidR="00354006" w:rsidRPr="00354006" w:rsidRDefault="00354006" w:rsidP="00354006">
      <w:pPr>
        <w:pStyle w:val="ListParagraph"/>
        <w:ind w:left="810"/>
        <w:rPr>
          <w:rFonts w:eastAsia="Bookman Old Style"/>
        </w:rPr>
      </w:pPr>
    </w:p>
    <w:p w14:paraId="780D1B7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29E3EC4A"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If possible, students must notify instructor prior to absence and </w:t>
      </w:r>
      <w:proofErr w:type="gramStart"/>
      <w:r w:rsidRPr="00354006">
        <w:t>make arrangements</w:t>
      </w:r>
      <w:proofErr w:type="gramEnd"/>
      <w:r w:rsidRPr="00354006">
        <w:t xml:space="preserve"> to get assignments and/or projects due.</w:t>
      </w:r>
    </w:p>
    <w:p w14:paraId="27ECAC2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3D9407EA" w14:textId="480F92B4"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I</w:t>
      </w:r>
      <w:r w:rsidR="00EF51C5">
        <w:rPr>
          <w:rFonts w:eastAsia="Bookman Old Style"/>
        </w:rPr>
        <w:t>f a student is late more than 10</w:t>
      </w:r>
      <w:r w:rsidRPr="00354006">
        <w:rPr>
          <w:rFonts w:eastAsia="Bookman Old Style"/>
        </w:rPr>
        <w:t xml:space="preserve"> minutes of the class time, they are considered absent for that day which is unexcused unless extenuating circumstances are presented. </w:t>
      </w:r>
    </w:p>
    <w:p w14:paraId="73007000" w14:textId="77777777" w:rsidR="00354006" w:rsidRPr="00354006" w:rsidRDefault="00354006" w:rsidP="00354006">
      <w:pPr>
        <w:rPr>
          <w:rFonts w:eastAsia="Bookman Old Style"/>
        </w:rPr>
      </w:pPr>
    </w:p>
    <w:p w14:paraId="72D5A197" w14:textId="4CD71054" w:rsidR="00354006" w:rsidRPr="00CF7306" w:rsidRDefault="00EF51C5" w:rsidP="00354006">
      <w:pPr>
        <w:pStyle w:val="ListParagraph"/>
        <w:numPr>
          <w:ilvl w:val="0"/>
          <w:numId w:val="10"/>
        </w:numPr>
        <w:pBdr>
          <w:top w:val="nil"/>
          <w:left w:val="nil"/>
          <w:bottom w:val="nil"/>
          <w:right w:val="nil"/>
          <w:between w:val="nil"/>
          <w:bar w:val="nil"/>
        </w:pBdr>
        <w:contextualSpacing w:val="0"/>
        <w:rPr>
          <w:rFonts w:eastAsia="Bookman Old Style"/>
          <w:bCs/>
        </w:rPr>
      </w:pPr>
      <w:r w:rsidRPr="00CF7306">
        <w:rPr>
          <w:bCs/>
        </w:rPr>
        <w:t xml:space="preserve">ALL electronic devices including, but not limited to, cell phones, iPod, mp3 players, iPad, tablets, and laptops are expected to be used only for class purposes. The use of electronic devices during discussion and participation by other classmates is disrespectful and detracts from the learning process of others. Students will be given one verbal warning regarding the proper use of electronic devices. Upon a second warning, the student will not be allowed to have electronic devices out during class time and will be expected to turn off electronic devices and put them away during class time. </w:t>
      </w:r>
    </w:p>
    <w:p w14:paraId="2DC014F3" w14:textId="77777777" w:rsidR="00354006" w:rsidRPr="00354006" w:rsidRDefault="00354006" w:rsidP="00354006">
      <w:pPr>
        <w:pStyle w:val="ListParagraph"/>
        <w:ind w:left="810"/>
        <w:rPr>
          <w:rFonts w:eastAsia="Bookman Old Style"/>
        </w:rPr>
      </w:pPr>
    </w:p>
    <w:p w14:paraId="3CF0721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6F559E97" w14:textId="77777777" w:rsidR="00354006" w:rsidRPr="00354006" w:rsidRDefault="00354006" w:rsidP="00354006">
      <w:pPr>
        <w:pStyle w:val="ListParagraph"/>
        <w:ind w:left="810"/>
        <w:rPr>
          <w:rFonts w:eastAsia="Bookman Old Style"/>
        </w:rPr>
      </w:pPr>
    </w:p>
    <w:p w14:paraId="42B1F693" w14:textId="49CAD264"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Written reports will be submitted to the instructor typed (</w:t>
      </w:r>
      <w:r w:rsidR="00FE25F8">
        <w:t>APA</w:t>
      </w:r>
      <w:r w:rsidR="00FE7181">
        <w:t xml:space="preserve"> of MLA style</w:t>
      </w:r>
      <w:r w:rsidR="00FE25F8">
        <w:t xml:space="preserve">, </w:t>
      </w:r>
      <w:r w:rsidRPr="00354006">
        <w:t>Times New Roman, size 12 font</w:t>
      </w:r>
      <w:r w:rsidR="00114524">
        <w:t xml:space="preserve">, double-spaced unless </w:t>
      </w:r>
      <w:r w:rsidR="005718ED">
        <w:t>otherwise specified in syllabus</w:t>
      </w:r>
      <w:r w:rsidRPr="00354006">
        <w:t xml:space="preserve">) via </w:t>
      </w:r>
      <w:r w:rsidRPr="00354006">
        <w:rPr>
          <w:b/>
          <w:bCs/>
        </w:rPr>
        <w:t>Canvas</w:t>
      </w:r>
      <w:r w:rsidRPr="00354006">
        <w:t xml:space="preserve">. All reading and assignments are due at the due date which is posted on Canvas under assignments. </w:t>
      </w:r>
    </w:p>
    <w:p w14:paraId="404D38A6" w14:textId="77777777" w:rsidR="00354006" w:rsidRPr="00354006" w:rsidRDefault="00354006" w:rsidP="00354006">
      <w:pPr>
        <w:pStyle w:val="Body"/>
        <w:rPr>
          <w:rFonts w:eastAsia="Bookman Old Style" w:cs="Times New Roman"/>
        </w:rPr>
      </w:pPr>
    </w:p>
    <w:p w14:paraId="6D830A93"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5739942D" w14:textId="77777777" w:rsidR="00354006" w:rsidRPr="00354006" w:rsidRDefault="00354006" w:rsidP="00354006">
      <w:pPr>
        <w:pStyle w:val="Body"/>
        <w:rPr>
          <w:rFonts w:eastAsia="Bookman Old Style" w:cs="Times New Roman"/>
        </w:rPr>
      </w:pPr>
    </w:p>
    <w:p w14:paraId="56F6560B" w14:textId="6AF8A3D2"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w:t>
      </w:r>
      <w:r w:rsidR="005B3CE1">
        <w:t>t least a</w:t>
      </w:r>
      <w:r w:rsidRPr="00354006">
        <w:t xml:space="preserve"> (1) one week “open” period in which assignments may be submitted at any time during a one-week time period. Due to the nature of this assignment submission policy, there will be no excuse tolerated for late assignments nor will make-up work be allowed </w:t>
      </w:r>
      <w:proofErr w:type="gramStart"/>
      <w:r w:rsidRPr="00354006">
        <w:t>with the exception of</w:t>
      </w:r>
      <w:proofErr w:type="gramEnd"/>
      <w:r w:rsidRPr="00354006">
        <w:t xml:space="preserve"> extenuating </w:t>
      </w:r>
      <w:r w:rsidRPr="00354006">
        <w:lastRenderedPageBreak/>
        <w:t xml:space="preserve">circumstances that will be considered at the instructor’s discretion. Please see the following sections for further clarification. </w:t>
      </w:r>
    </w:p>
    <w:p w14:paraId="434FB9B7" w14:textId="77777777" w:rsidR="00354006" w:rsidRPr="00354006" w:rsidRDefault="00354006" w:rsidP="00354006">
      <w:pPr>
        <w:pStyle w:val="Body"/>
        <w:rPr>
          <w:rFonts w:eastAsia="Bookman Old Style" w:cs="Times New Roman"/>
        </w:rPr>
      </w:pPr>
    </w:p>
    <w:p w14:paraId="64947386"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2E20D7EA" w14:textId="77777777" w:rsidR="00354006" w:rsidRPr="00354006" w:rsidRDefault="00354006" w:rsidP="00354006">
      <w:pPr>
        <w:pStyle w:val="ListParagraph"/>
        <w:rPr>
          <w:rFonts w:eastAsia="Bookman Old Style"/>
        </w:rPr>
      </w:pPr>
    </w:p>
    <w:p w14:paraId="3D07E5A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73011F1C" w14:textId="77777777" w:rsidR="00354006" w:rsidRPr="00354006" w:rsidRDefault="00354006" w:rsidP="00354006">
      <w:pPr>
        <w:pStyle w:val="ListParagraph"/>
        <w:rPr>
          <w:rFonts w:eastAsia="Bookman Old Style"/>
        </w:rPr>
      </w:pPr>
    </w:p>
    <w:p w14:paraId="0D137C45"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3F9329B9" w14:textId="77777777" w:rsidR="00354006" w:rsidRPr="00354006" w:rsidRDefault="00354006" w:rsidP="00354006">
      <w:pPr>
        <w:pStyle w:val="ListParagraph"/>
        <w:ind w:left="810"/>
        <w:rPr>
          <w:rFonts w:eastAsia="Bookman Old Style"/>
        </w:rPr>
      </w:pPr>
    </w:p>
    <w:p w14:paraId="0BB483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w:t>
      </w:r>
      <w:r w:rsidRPr="0047725C">
        <w:rPr>
          <w:b/>
        </w:rPr>
        <w:t>To set up this meeting, please contact me by e-mail.</w:t>
      </w:r>
      <w:r w:rsidRPr="00354006">
        <w:t xml:space="preserve"> If you have not established accommodations through the Office of Accessibility, but need accommodations, make an appointment with the Office of Accessibility, 1228 Haley Center, 844-2096 (V/TT).</w:t>
      </w:r>
    </w:p>
    <w:p w14:paraId="2714C306" w14:textId="77777777" w:rsidR="00354006" w:rsidRPr="00354006" w:rsidRDefault="00354006" w:rsidP="00354006">
      <w:pPr>
        <w:pStyle w:val="ListParagraph"/>
        <w:ind w:left="810"/>
        <w:rPr>
          <w:rFonts w:eastAsia="Bookman Old Style"/>
        </w:rPr>
      </w:pPr>
    </w:p>
    <w:p w14:paraId="628A783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753301A3" w14:textId="77777777" w:rsidR="00354006" w:rsidRPr="00354006" w:rsidRDefault="00354006" w:rsidP="00354006">
      <w:pPr>
        <w:rPr>
          <w:b/>
        </w:rPr>
      </w:pPr>
    </w:p>
    <w:p w14:paraId="40D2CFBD" w14:textId="77777777" w:rsidR="00354006" w:rsidRPr="00354006" w:rsidRDefault="00354006" w:rsidP="00354006">
      <w:pPr>
        <w:rPr>
          <w:b/>
        </w:rPr>
      </w:pPr>
    </w:p>
    <w:p w14:paraId="7278538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D2897D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6956DA04"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43F6B8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6B0CFEF0"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6C9D2DE1"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64F5F1C5" w14:textId="77777777" w:rsidR="00354006" w:rsidRPr="00354006" w:rsidRDefault="00354006" w:rsidP="00354006">
      <w:pPr>
        <w:pStyle w:val="ListParagraph"/>
        <w:ind w:left="810"/>
        <w:rPr>
          <w:rFonts w:eastAsia="Bookman Old Style"/>
        </w:rPr>
      </w:pPr>
      <w:r w:rsidRPr="00354006">
        <w:t xml:space="preserve"> </w:t>
      </w:r>
    </w:p>
    <w:p w14:paraId="4A48F519"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6BEF9473"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611EEDD8" w14:textId="315BC1F4"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All students must use their Auburn email to communicate with me. I will not respond to any emails that are not from your Auburn email address. Please allow me 48 hours to respond to an email. I wi</w:t>
      </w:r>
      <w:r w:rsidR="00CE0578">
        <w:t>ll not respond to emails after 7</w:t>
      </w:r>
      <w:r w:rsidRPr="00354006">
        <w:t xml:space="preserve">pm. </w:t>
      </w:r>
      <w:r w:rsidR="00112E81">
        <w:t>As part of your professional development, p</w:t>
      </w:r>
      <w:r w:rsidR="006411A0">
        <w:t>lease remember to use proper email etiquette, includin</w:t>
      </w:r>
      <w:r w:rsidR="000D5877">
        <w:t xml:space="preserve">g using a properly descriptive subject line that consists of the course number (COUN 1000) followed by a brief phrase or word that summarizes the subject of your email, such as “Homework Issue.” </w:t>
      </w:r>
      <w:r w:rsidR="00112E81">
        <w:t xml:space="preserve">Remember to start your email off with a proper greeting! </w:t>
      </w:r>
      <w:r w:rsidR="001B09A8">
        <w:t xml:space="preserve">For more information about proper email etiquette, see here: </w:t>
      </w:r>
      <w:hyperlink r:id="rId6" w:history="1">
        <w:r w:rsidR="001B09A8" w:rsidRPr="001B09A8">
          <w:rPr>
            <w:rStyle w:val="Hyperlink"/>
          </w:rPr>
          <w:t>https://www.math.uh.edu/~tomforde/Email-Etiquette.html</w:t>
        </w:r>
      </w:hyperlink>
    </w:p>
    <w:p w14:paraId="7A977139" w14:textId="77777777" w:rsidR="00354006" w:rsidRPr="00354006" w:rsidRDefault="00354006" w:rsidP="00354006">
      <w:pPr>
        <w:pStyle w:val="ListParagraph"/>
        <w:ind w:left="810"/>
        <w:rPr>
          <w:rFonts w:eastAsia="Bookman Old Style"/>
        </w:rPr>
      </w:pPr>
    </w:p>
    <w:p w14:paraId="1EDF9E48" w14:textId="634F8F4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w:t>
      </w:r>
      <w:r w:rsidR="00E70A5E">
        <w:t>e reflected in the final grade.</w:t>
      </w:r>
    </w:p>
    <w:p w14:paraId="03C7EC54" w14:textId="77777777" w:rsidR="00354006" w:rsidRPr="00354006" w:rsidRDefault="00354006" w:rsidP="00354006">
      <w:pPr>
        <w:pStyle w:val="ListParagraph"/>
        <w:rPr>
          <w:rFonts w:eastAsia="Bookman Old Style"/>
        </w:rPr>
      </w:pPr>
    </w:p>
    <w:p w14:paraId="27C20086" w14:textId="77777777" w:rsid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t xml:space="preserve">Extra Credit Opportunities: </w:t>
      </w:r>
      <w:r w:rsidRPr="00354006">
        <w:rPr>
          <w:rFonts w:eastAsia="Bookman Old Style"/>
        </w:rPr>
        <w:t xml:space="preserve">I will present you all with various extra credit opportunities throughout the semester. I will give you ample amount of time to receive these points. </w:t>
      </w:r>
    </w:p>
    <w:p w14:paraId="59C4133C" w14:textId="77777777" w:rsidR="00EC0A5B" w:rsidRPr="00EC0A5B" w:rsidRDefault="00EC0A5B" w:rsidP="00EC0A5B">
      <w:pPr>
        <w:pBdr>
          <w:top w:val="nil"/>
          <w:left w:val="nil"/>
          <w:bottom w:val="nil"/>
          <w:right w:val="nil"/>
          <w:between w:val="nil"/>
          <w:bar w:val="nil"/>
        </w:pBdr>
        <w:rPr>
          <w:rFonts w:eastAsia="Bookman Old Style"/>
        </w:rPr>
      </w:pPr>
    </w:p>
    <w:p w14:paraId="589ADC63"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4805954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193CEAC3" w14:textId="5B47A8F5"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t>
      </w:r>
      <w:r w:rsidR="00BF41A5">
        <w:t>in which</w:t>
      </w:r>
      <w:r w:rsidRPr="00354006">
        <w:t xml:space="preserve"> you are to reflect on what you are learning about yourself, career goals &amp; aspirations, and the working world. You are required to turn in seven (7) journals throughout the semester via Canvas. </w:t>
      </w:r>
      <w:r w:rsidRPr="00D60D57">
        <w:t>You may choose to complete one extra journal to receive additional credit towards your final grade.</w:t>
      </w:r>
      <w:r w:rsidRPr="00354006">
        <w:t xml:space="preserve">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5106FB21"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13DCF4FC" w14:textId="2D3AF3EA"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rsidR="00A03B3D">
        <w:t>, Times New Roman, 12 pt. font, single space.</w:t>
      </w:r>
      <w:r w:rsidRPr="00354006">
        <w:t xml:space="preserve"> Less than one full page will result in point deductions. </w:t>
      </w:r>
    </w:p>
    <w:p w14:paraId="1EAF32C7" w14:textId="77777777" w:rsidR="00354006" w:rsidRPr="00354006" w:rsidRDefault="00354006" w:rsidP="00354006">
      <w:pPr>
        <w:pStyle w:val="Body"/>
        <w:rPr>
          <w:rFonts w:eastAsia="Bookman Old Style" w:cs="Times New Roman"/>
        </w:rPr>
      </w:pPr>
    </w:p>
    <w:p w14:paraId="0A02F28E" w14:textId="5063CDA2" w:rsidR="0081327C" w:rsidRDefault="00354006" w:rsidP="0081327C">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39F94E65" w14:textId="77777777" w:rsidR="0081327C" w:rsidRDefault="0081327C" w:rsidP="0081327C">
      <w:pPr>
        <w:pBdr>
          <w:top w:val="nil"/>
          <w:left w:val="nil"/>
          <w:bottom w:val="nil"/>
          <w:right w:val="nil"/>
          <w:between w:val="nil"/>
          <w:bar w:val="nil"/>
        </w:pBdr>
      </w:pPr>
    </w:p>
    <w:p w14:paraId="1FD498DE" w14:textId="09A1F9C6" w:rsidR="0081327C" w:rsidRDefault="0081327C" w:rsidP="0081327C">
      <w:pPr>
        <w:pStyle w:val="ListParagraph"/>
        <w:numPr>
          <w:ilvl w:val="1"/>
          <w:numId w:val="12"/>
        </w:numPr>
        <w:pBdr>
          <w:top w:val="nil"/>
          <w:left w:val="nil"/>
          <w:bottom w:val="nil"/>
          <w:right w:val="nil"/>
          <w:between w:val="nil"/>
          <w:bar w:val="nil"/>
        </w:pBdr>
        <w:contextualSpacing w:val="0"/>
        <w:rPr>
          <w:i/>
        </w:rPr>
      </w:pPr>
      <w:r w:rsidRPr="0081327C">
        <w:rPr>
          <w:i/>
        </w:rPr>
        <w:t>Assigned Journal Topics:</w:t>
      </w:r>
    </w:p>
    <w:p w14:paraId="3217AEE0" w14:textId="77777777" w:rsidR="0081327C" w:rsidRPr="00C12AD0" w:rsidRDefault="0081327C" w:rsidP="005A75C3">
      <w:pPr>
        <w:pBdr>
          <w:top w:val="nil"/>
          <w:left w:val="nil"/>
          <w:bottom w:val="nil"/>
          <w:right w:val="nil"/>
          <w:between w:val="nil"/>
          <w:bar w:val="nil"/>
        </w:pBdr>
        <w:rPr>
          <w:i/>
        </w:rPr>
      </w:pPr>
    </w:p>
    <w:p w14:paraId="1A58F9F2" w14:textId="77777777" w:rsidR="0081327C" w:rsidRPr="00C12AD0" w:rsidRDefault="0081327C" w:rsidP="005A75C3">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 xml:space="preserve">John Holland Code </w:t>
      </w:r>
    </w:p>
    <w:p w14:paraId="62797B26" w14:textId="77777777" w:rsidR="0081327C" w:rsidRPr="00C12AD0" w:rsidRDefault="0081327C" w:rsidP="005A75C3">
      <w:pPr>
        <w:ind w:left="2160"/>
        <w:rPr>
          <w:rFonts w:eastAsia="Bookman Old Style"/>
        </w:rPr>
      </w:pPr>
      <w:r w:rsidRPr="00C12AD0">
        <w:t xml:space="preserve">-What is your Holland Code? What does this code mean to you? Did you learn anything surprising about yourself? What jobs does the O*NET Interest Profiler say are related to your code? Reflect on the suggested careers and </w:t>
      </w:r>
      <w:proofErr w:type="gramStart"/>
      <w:r w:rsidRPr="00C12AD0">
        <w:t>whether or not</w:t>
      </w:r>
      <w:proofErr w:type="gramEnd"/>
      <w:r w:rsidRPr="00C12AD0">
        <w:t xml:space="preserve"> they interest you.</w:t>
      </w:r>
    </w:p>
    <w:p w14:paraId="69765085" w14:textId="77777777" w:rsidR="0081327C" w:rsidRPr="00C12AD0" w:rsidRDefault="0081327C" w:rsidP="005A75C3">
      <w:pPr>
        <w:pStyle w:val="ListParagraph"/>
        <w:ind w:left="3960"/>
        <w:rPr>
          <w:rFonts w:eastAsia="Bookman Old Style"/>
        </w:rPr>
      </w:pPr>
    </w:p>
    <w:p w14:paraId="7AFBF7D9" w14:textId="77777777" w:rsidR="0081327C" w:rsidRPr="00C12AD0" w:rsidRDefault="0081327C" w:rsidP="005A75C3">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Personal Values/Work Values Worksheets</w:t>
      </w:r>
    </w:p>
    <w:p w14:paraId="2F603180" w14:textId="77777777" w:rsidR="0081327C" w:rsidRPr="00C12AD0" w:rsidRDefault="0081327C" w:rsidP="005A75C3">
      <w:pPr>
        <w:pStyle w:val="Body"/>
        <w:ind w:left="2160"/>
        <w:rPr>
          <w:rFonts w:eastAsia="Bookman Old Style" w:cs="Times New Roman"/>
        </w:rPr>
      </w:pPr>
      <w:r w:rsidRPr="00C12AD0">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1857C41C" w14:textId="77777777" w:rsidR="0081327C" w:rsidRPr="00C12AD0" w:rsidRDefault="0081327C" w:rsidP="005A75C3">
      <w:pPr>
        <w:pStyle w:val="ListParagraph"/>
        <w:ind w:left="3240"/>
        <w:rPr>
          <w:rFonts w:eastAsia="Helvetica"/>
          <w:bCs/>
        </w:rPr>
      </w:pPr>
    </w:p>
    <w:p w14:paraId="7A0B1A05" w14:textId="77777777" w:rsidR="0081327C" w:rsidRPr="00C12AD0" w:rsidRDefault="0081327C" w:rsidP="005A75C3">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MBTI Reflection</w:t>
      </w:r>
    </w:p>
    <w:p w14:paraId="16F22655" w14:textId="77777777" w:rsidR="0081327C" w:rsidRPr="00C12AD0" w:rsidRDefault="0081327C" w:rsidP="005A75C3">
      <w:pPr>
        <w:pStyle w:val="ListParagraph"/>
        <w:ind w:left="2160"/>
        <w:rPr>
          <w:rFonts w:eastAsia="Bookman Old Style"/>
        </w:rPr>
      </w:pPr>
      <w:r w:rsidRPr="00C12AD0">
        <w:t>-Overall, what did this assessment tell you about your personality, interests and preferred work settings?</w:t>
      </w:r>
    </w:p>
    <w:p w14:paraId="62B54FBC" w14:textId="77777777" w:rsidR="0081327C" w:rsidRPr="00C12AD0" w:rsidRDefault="0081327C" w:rsidP="005A75C3">
      <w:pPr>
        <w:pStyle w:val="ListParagraph"/>
        <w:ind w:left="2160"/>
        <w:rPr>
          <w:rFonts w:eastAsia="Bookman Old Style"/>
        </w:rPr>
      </w:pPr>
      <w:r w:rsidRPr="00C12AD0">
        <w:t>-How well did this assessment reflect your interest and personality?</w:t>
      </w:r>
    </w:p>
    <w:p w14:paraId="02983A6C" w14:textId="36F7B986" w:rsidR="0081327C" w:rsidRDefault="0081327C" w:rsidP="00C12AD0">
      <w:pPr>
        <w:pStyle w:val="ListParagraph"/>
        <w:ind w:left="2160"/>
      </w:pPr>
      <w:r w:rsidRPr="00C12AD0">
        <w:t>-What does this assessment say would be a good career or major match for you? -How do you feel about this?</w:t>
      </w:r>
    </w:p>
    <w:p w14:paraId="58951DF9" w14:textId="77777777" w:rsidR="00C12AD0" w:rsidRPr="00C12AD0" w:rsidRDefault="00C12AD0" w:rsidP="00C12AD0">
      <w:pPr>
        <w:pStyle w:val="ListParagraph"/>
        <w:ind w:left="2160"/>
        <w:rPr>
          <w:rFonts w:eastAsia="Bookman Old Style"/>
        </w:rPr>
      </w:pPr>
    </w:p>
    <w:p w14:paraId="2506019A" w14:textId="77777777" w:rsidR="0081327C" w:rsidRPr="00C12AD0" w:rsidRDefault="0081327C" w:rsidP="005A75C3">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SII Reflection</w:t>
      </w:r>
    </w:p>
    <w:p w14:paraId="7278258B" w14:textId="77777777" w:rsidR="0081327C" w:rsidRPr="00C12AD0" w:rsidRDefault="0081327C" w:rsidP="005A75C3">
      <w:pPr>
        <w:pStyle w:val="ListParagraph"/>
        <w:ind w:left="2160"/>
        <w:rPr>
          <w:rFonts w:eastAsia="Bookman Old Style"/>
        </w:rPr>
      </w:pPr>
      <w:r w:rsidRPr="00C12AD0">
        <w:t>-Overall, what did this assessment tell you about your personality, interests and preferred work settings?</w:t>
      </w:r>
    </w:p>
    <w:p w14:paraId="064549F9" w14:textId="77777777" w:rsidR="0081327C" w:rsidRPr="00C12AD0" w:rsidRDefault="0081327C" w:rsidP="005A75C3">
      <w:pPr>
        <w:pStyle w:val="ListParagraph"/>
        <w:ind w:left="2160"/>
        <w:rPr>
          <w:rFonts w:eastAsia="Bookman Old Style"/>
        </w:rPr>
      </w:pPr>
      <w:r w:rsidRPr="00C12AD0">
        <w:t>-How well did this assessment reflect your interest and personality?</w:t>
      </w:r>
    </w:p>
    <w:p w14:paraId="2B338E54" w14:textId="77777777" w:rsidR="0081327C" w:rsidRPr="00C12AD0" w:rsidRDefault="0081327C" w:rsidP="005A75C3">
      <w:pPr>
        <w:pStyle w:val="ListParagraph"/>
        <w:ind w:left="2160"/>
        <w:rPr>
          <w:rFonts w:eastAsia="Bookman Old Style"/>
        </w:rPr>
      </w:pPr>
      <w:r w:rsidRPr="00C12AD0">
        <w:t>-What does this assessment say would be a good career or major match for you? -How do you feel about this?</w:t>
      </w:r>
    </w:p>
    <w:p w14:paraId="73E8012F" w14:textId="77777777" w:rsidR="0081327C" w:rsidRPr="00C12AD0" w:rsidRDefault="0081327C" w:rsidP="005A75C3">
      <w:pPr>
        <w:pStyle w:val="ListParagraph"/>
        <w:ind w:left="3240"/>
        <w:rPr>
          <w:rFonts w:eastAsia="Helvetica"/>
          <w:bCs/>
        </w:rPr>
      </w:pPr>
    </w:p>
    <w:p w14:paraId="26824BA8" w14:textId="18B5D7A6" w:rsidR="0081327C" w:rsidRPr="00C12AD0" w:rsidRDefault="0081327C" w:rsidP="005A75C3">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 xml:space="preserve">Guest Speaker: Career Center Orientation </w:t>
      </w:r>
      <w:r w:rsidR="007B5DF7">
        <w:t xml:space="preserve"> </w:t>
      </w:r>
    </w:p>
    <w:p w14:paraId="6F9D2EF1" w14:textId="77777777" w:rsidR="0081327C" w:rsidRPr="00C12AD0" w:rsidRDefault="0081327C" w:rsidP="005A75C3">
      <w:pPr>
        <w:pStyle w:val="ListParagraph"/>
        <w:ind w:left="2160"/>
      </w:pPr>
      <w:r w:rsidRPr="00C12AD0">
        <w:t xml:space="preserve">-Did you learn anything new from the guest speaker? What is something that the guest speaker talked about that you have been able to apply to your own life? </w:t>
      </w:r>
    </w:p>
    <w:p w14:paraId="25F7E4F7" w14:textId="5B57B261" w:rsidR="0081327C" w:rsidRPr="00C12AD0" w:rsidRDefault="0081327C" w:rsidP="005A75C3">
      <w:pPr>
        <w:pStyle w:val="ListParagraph"/>
        <w:ind w:left="2160"/>
        <w:rPr>
          <w:rFonts w:eastAsia="Bookman Old Style"/>
        </w:rPr>
      </w:pPr>
      <w:r w:rsidRPr="00C12AD0">
        <w:t>-What did you learn that you can apply to your future? Was the guest speaker helpful to you in better understanding the benefits of the career center? How or how not? Do you think this is a relevant speaker for future classes?</w:t>
      </w:r>
    </w:p>
    <w:p w14:paraId="08EF51EE" w14:textId="77777777" w:rsidR="00354006" w:rsidRPr="00A03B3D" w:rsidRDefault="00354006" w:rsidP="00354006">
      <w:pPr>
        <w:pStyle w:val="ListParagraph"/>
        <w:ind w:left="1530"/>
        <w:rPr>
          <w:rFonts w:eastAsia="Bookman Old Style"/>
          <w:i/>
        </w:rPr>
      </w:pPr>
    </w:p>
    <w:p w14:paraId="6026C2FE" w14:textId="77777777" w:rsidR="00354006" w:rsidRPr="00A03B3D" w:rsidRDefault="00354006" w:rsidP="00354006">
      <w:pPr>
        <w:pStyle w:val="ListParagraph"/>
        <w:numPr>
          <w:ilvl w:val="1"/>
          <w:numId w:val="12"/>
        </w:numPr>
        <w:pBdr>
          <w:top w:val="nil"/>
          <w:left w:val="nil"/>
          <w:bottom w:val="nil"/>
          <w:right w:val="nil"/>
          <w:between w:val="nil"/>
          <w:bar w:val="nil"/>
        </w:pBdr>
        <w:contextualSpacing w:val="0"/>
        <w:rPr>
          <w:rFonts w:eastAsia="Helvetica"/>
          <w:bCs/>
          <w:i/>
        </w:rPr>
      </w:pPr>
      <w:r w:rsidRPr="00A03B3D">
        <w:rPr>
          <w:i/>
        </w:rPr>
        <w:t>Additional Journal Topics:</w:t>
      </w:r>
    </w:p>
    <w:p w14:paraId="4A137891" w14:textId="77777777" w:rsidR="00354006" w:rsidRPr="00354006" w:rsidRDefault="00354006" w:rsidP="00354006">
      <w:pPr>
        <w:pStyle w:val="ListParagraph"/>
        <w:ind w:left="2250"/>
        <w:rPr>
          <w:rFonts w:eastAsia="Helvetica"/>
          <w:b/>
          <w:bCs/>
        </w:rPr>
      </w:pPr>
    </w:p>
    <w:p w14:paraId="68053AE6"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 xml:space="preserve">A Look </w:t>
      </w:r>
      <w:r w:rsidR="00E16FD6">
        <w:t>i</w:t>
      </w:r>
      <w:r w:rsidRPr="00354006">
        <w:t>nto the Crystal Ball</w:t>
      </w:r>
    </w:p>
    <w:p w14:paraId="2BB17CCC" w14:textId="77777777" w:rsidR="00354006" w:rsidRPr="00354006" w:rsidRDefault="00354006" w:rsidP="00354006">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530D5F85"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4316611C"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4C98494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0941493F"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28A3BECB" w14:textId="77777777" w:rsidR="00354006" w:rsidRPr="00354006" w:rsidRDefault="00354006" w:rsidP="00354006">
      <w:pPr>
        <w:pStyle w:val="ListParagraph"/>
        <w:ind w:left="2250"/>
        <w:rPr>
          <w:rFonts w:eastAsia="Helvetica"/>
          <w:b/>
          <w:bCs/>
        </w:rPr>
      </w:pPr>
    </w:p>
    <w:p w14:paraId="2CDB4179"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726B7C9F" w14:textId="77777777" w:rsidR="00354006" w:rsidRPr="00354006" w:rsidRDefault="00354006" w:rsidP="00354006">
      <w:pPr>
        <w:ind w:left="1964" w:firstLine="720"/>
      </w:pPr>
      <w:r w:rsidRPr="00354006">
        <w:t xml:space="preserve">-Identify at least 3 motivations for attending Auburn. How will these </w:t>
      </w:r>
      <w:proofErr w:type="gramStart"/>
      <w:r w:rsidRPr="00354006">
        <w:t>motivating</w:t>
      </w:r>
      <w:proofErr w:type="gramEnd"/>
      <w:r w:rsidRPr="00354006">
        <w:t xml:space="preserve"> </w:t>
      </w:r>
    </w:p>
    <w:p w14:paraId="2098CC69" w14:textId="77777777" w:rsidR="00354006" w:rsidRPr="00354006" w:rsidRDefault="00354006" w:rsidP="00354006">
      <w:pPr>
        <w:ind w:left="1964" w:firstLine="720"/>
        <w:rPr>
          <w:rFonts w:eastAsia="Helvetica"/>
          <w:b/>
          <w:bCs/>
        </w:rPr>
      </w:pPr>
      <w:r w:rsidRPr="00354006">
        <w:t xml:space="preserve">factors impact your time </w:t>
      </w:r>
      <w:proofErr w:type="gramStart"/>
      <w:r w:rsidRPr="00354006">
        <w:t>here?</w:t>
      </w:r>
      <w:proofErr w:type="gramEnd"/>
      <w:r w:rsidRPr="00354006">
        <w:t xml:space="preserve"> </w:t>
      </w:r>
    </w:p>
    <w:p w14:paraId="20E69A4F"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49BA8B16" w14:textId="77777777"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14:paraId="1476A249" w14:textId="77777777" w:rsidR="00354006" w:rsidRPr="00354006" w:rsidRDefault="00354006" w:rsidP="00354006">
      <w:pPr>
        <w:ind w:left="2684"/>
        <w:rPr>
          <w:rFonts w:eastAsia="Bookman Old Style"/>
        </w:rPr>
      </w:pPr>
      <w:r w:rsidRPr="00354006">
        <w:t>-List at least 2 reasons why you listed each person. In 2 or 3 sentences describe their careers.</w:t>
      </w:r>
    </w:p>
    <w:p w14:paraId="263C9573" w14:textId="77777777" w:rsidR="00354006" w:rsidRPr="00354006" w:rsidRDefault="00354006" w:rsidP="00354006">
      <w:pPr>
        <w:pStyle w:val="ListParagraph"/>
        <w:ind w:left="2250"/>
        <w:rPr>
          <w:rFonts w:eastAsia="Helvetica"/>
          <w:b/>
          <w:bCs/>
        </w:rPr>
      </w:pPr>
    </w:p>
    <w:p w14:paraId="7D3E28D3"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54B134DE" w14:textId="77777777" w:rsidR="00354006" w:rsidRPr="00354006" w:rsidRDefault="00354006" w:rsidP="00C12AD0">
      <w:pPr>
        <w:pBdr>
          <w:top w:val="nil"/>
          <w:left w:val="nil"/>
          <w:bottom w:val="nil"/>
          <w:right w:val="nil"/>
          <w:between w:val="nil"/>
          <w:bar w:val="nil"/>
        </w:pBdr>
        <w:ind w:left="1440"/>
        <w:rPr>
          <w:rFonts w:eastAsia="Helvetica"/>
          <w:b/>
          <w:bCs/>
        </w:rPr>
      </w:pPr>
      <w:r w:rsidRPr="00354006">
        <w:t xml:space="preserve">                      -What does work mean to you?</w:t>
      </w:r>
    </w:p>
    <w:p w14:paraId="2D45F933" w14:textId="77777777" w:rsidR="00354006" w:rsidRPr="00354006" w:rsidRDefault="00354006" w:rsidP="00C12AD0">
      <w:pPr>
        <w:ind w:left="1440"/>
        <w:rPr>
          <w:rFonts w:eastAsia="Bookman Old Style"/>
        </w:rPr>
      </w:pPr>
      <w:r w:rsidRPr="00354006">
        <w:t xml:space="preserve"> </w:t>
      </w:r>
      <w:r w:rsidRPr="00354006">
        <w:tab/>
      </w:r>
      <w:r w:rsidRPr="00354006">
        <w:tab/>
      </w:r>
      <w:r w:rsidRPr="00354006">
        <w:tab/>
        <w:t xml:space="preserve">    -Is it a way of giving back? Self-expression? Achievement? </w:t>
      </w:r>
    </w:p>
    <w:p w14:paraId="7075D71E" w14:textId="77777777" w:rsidR="00354006" w:rsidRPr="00354006" w:rsidRDefault="00354006" w:rsidP="00C12AD0">
      <w:pPr>
        <w:ind w:left="1440"/>
        <w:rPr>
          <w:rFonts w:eastAsia="Bookman Old Style"/>
        </w:rPr>
      </w:pPr>
      <w:r w:rsidRPr="00354006">
        <w:t xml:space="preserve">                      -What do you believe about work? </w:t>
      </w:r>
    </w:p>
    <w:p w14:paraId="73CA7F93" w14:textId="77777777" w:rsidR="00354006" w:rsidRPr="00354006" w:rsidRDefault="00354006" w:rsidP="00C12AD0">
      <w:pPr>
        <w:ind w:left="1440"/>
        <w:rPr>
          <w:rFonts w:eastAsia="Bookman Old Style"/>
        </w:rPr>
      </w:pPr>
      <w:r w:rsidRPr="00354006">
        <w:t xml:space="preserve">                      -What is your attitude towards working?</w:t>
      </w:r>
    </w:p>
    <w:p w14:paraId="3A8D16F9" w14:textId="77777777" w:rsidR="00354006" w:rsidRPr="00354006" w:rsidRDefault="00354006" w:rsidP="00C12AD0">
      <w:pPr>
        <w:ind w:left="1440"/>
        <w:rPr>
          <w:rFonts w:eastAsia="Bookman Old Style"/>
        </w:rPr>
      </w:pPr>
      <w:r w:rsidRPr="00354006">
        <w:t xml:space="preserve">                      -Do you live to </w:t>
      </w:r>
      <w:proofErr w:type="gramStart"/>
      <w:r w:rsidRPr="00354006">
        <w:t>work</w:t>
      </w:r>
      <w:proofErr w:type="gramEnd"/>
      <w:r w:rsidRPr="00354006">
        <w:t xml:space="preserve"> or do you work to live?</w:t>
      </w:r>
    </w:p>
    <w:p w14:paraId="51B72FF0" w14:textId="77777777" w:rsidR="00354006" w:rsidRPr="00354006" w:rsidRDefault="00354006" w:rsidP="00C12AD0">
      <w:pPr>
        <w:ind w:left="1440"/>
      </w:pPr>
      <w:r w:rsidRPr="00354006">
        <w:t xml:space="preserve">                      -Should you do what you like or love…or does it even matter?</w:t>
      </w:r>
    </w:p>
    <w:p w14:paraId="7BB6F016" w14:textId="77777777" w:rsidR="00354006" w:rsidRPr="00354006" w:rsidRDefault="00354006" w:rsidP="00354006">
      <w:pPr>
        <w:rPr>
          <w:lang w:eastAsia="en-US"/>
        </w:rPr>
      </w:pPr>
    </w:p>
    <w:p w14:paraId="2C1D4A04"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7AAD51B1" w14:textId="54CF6D80" w:rsidR="00354006" w:rsidRPr="00354006" w:rsidRDefault="00354006" w:rsidP="00354006">
      <w:pPr>
        <w:ind w:left="720"/>
        <w:rPr>
          <w:rFonts w:eastAsia="Bookman Old Style"/>
        </w:rPr>
      </w:pPr>
      <w:r w:rsidRPr="00354006">
        <w:t>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w:t>
      </w:r>
      <w:r w:rsidR="00C12AD0">
        <w:t>.</w:t>
      </w:r>
      <w:r w:rsidRPr="00354006">
        <w:t xml:space="preserve">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6623F620" w14:textId="77777777" w:rsidR="00354006" w:rsidRPr="00354006" w:rsidRDefault="00354006" w:rsidP="00354006">
      <w:pPr>
        <w:pStyle w:val="Body"/>
        <w:ind w:left="1170"/>
        <w:rPr>
          <w:rFonts w:eastAsia="Helvetica" w:cs="Times New Roman"/>
          <w:i/>
          <w:iCs/>
        </w:rPr>
      </w:pPr>
    </w:p>
    <w:p w14:paraId="0CA6092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58BA3413"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w:t>
      </w:r>
      <w:r w:rsidRPr="0026191B">
        <w:rPr>
          <w:u w:val="single"/>
        </w:rPr>
        <w:t>must</w:t>
      </w:r>
      <w:r w:rsidRPr="00354006">
        <w:t xml:space="preserve"> interview an advisor from the department that you are researching. You may not interview a family member or friend. This presentation should be 7</w:t>
      </w:r>
      <w:r w:rsidR="00E13319">
        <w:t>-10</w:t>
      </w:r>
      <w:r w:rsidRPr="00354006">
        <w:t xml:space="preserve"> minutes. Your presentation should consist of 3 sections: </w:t>
      </w:r>
    </w:p>
    <w:p w14:paraId="7A6C8FFF" w14:textId="77777777" w:rsidR="00354006" w:rsidRPr="00354006" w:rsidRDefault="00354006" w:rsidP="00354006">
      <w:pPr>
        <w:pStyle w:val="ListParagraph"/>
        <w:ind w:left="810"/>
        <w:rPr>
          <w:rFonts w:eastAsia="Bookman Old Style"/>
        </w:rPr>
      </w:pPr>
    </w:p>
    <w:p w14:paraId="31DD1456" w14:textId="77777777" w:rsidR="00354006" w:rsidRPr="00354006" w:rsidRDefault="00354006" w:rsidP="00354006">
      <w:pPr>
        <w:pStyle w:val="ListParagraph"/>
        <w:ind w:left="810"/>
        <w:rPr>
          <w:rFonts w:eastAsia="Bookman Old Style"/>
        </w:rPr>
      </w:pPr>
      <w:r w:rsidRPr="00354006">
        <w:rPr>
          <w:u w:val="single"/>
        </w:rPr>
        <w:lastRenderedPageBreak/>
        <w:t>Section 1:</w:t>
      </w:r>
      <w:r w:rsidRPr="00354006">
        <w:t xml:space="preserve"> Curriculum Research</w:t>
      </w:r>
    </w:p>
    <w:p w14:paraId="0961F3E6"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0DD66B11"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75D61A9A" w14:textId="77777777" w:rsidR="00354006" w:rsidRPr="00354006" w:rsidRDefault="00354006" w:rsidP="00354006">
      <w:pPr>
        <w:pStyle w:val="ListParagraph"/>
        <w:ind w:left="810" w:firstLine="630"/>
        <w:rPr>
          <w:rFonts w:eastAsia="Bookman Old Style"/>
        </w:rPr>
      </w:pPr>
      <w:r w:rsidRPr="00354006">
        <w:t>Is there a minimum GPA requirement to be admitted or retained in the major/college?</w:t>
      </w:r>
    </w:p>
    <w:p w14:paraId="31C78553"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4E5292E6"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50DA61E9"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64EB181C" w14:textId="77777777" w:rsidR="00354006" w:rsidRPr="00354006" w:rsidRDefault="00354006" w:rsidP="00354006">
      <w:pPr>
        <w:pStyle w:val="ListParagraph"/>
        <w:ind w:left="810" w:firstLine="630"/>
        <w:rPr>
          <w:rFonts w:eastAsia="Bookman Old Style"/>
        </w:rPr>
      </w:pPr>
    </w:p>
    <w:p w14:paraId="2A08DCA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31062E37"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527C042" w14:textId="77777777" w:rsidR="00354006" w:rsidRPr="00354006" w:rsidRDefault="00354006" w:rsidP="00354006">
      <w:pPr>
        <w:pStyle w:val="ListParagraph"/>
        <w:ind w:left="810" w:firstLine="630"/>
        <w:rPr>
          <w:rFonts w:eastAsia="Bookman Old Style"/>
        </w:rPr>
      </w:pPr>
      <w:r w:rsidRPr="00354006">
        <w:t>What did you learn from the interview?</w:t>
      </w:r>
    </w:p>
    <w:p w14:paraId="71077A5E"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46EE528C"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FE19C00"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4D2A8F5B" w14:textId="77777777" w:rsidR="00354006" w:rsidRPr="00354006" w:rsidRDefault="00354006" w:rsidP="00354006">
      <w:pPr>
        <w:pStyle w:val="ListParagraph"/>
        <w:ind w:left="810"/>
        <w:rPr>
          <w:rFonts w:eastAsia="Bookman Old Style"/>
        </w:rPr>
      </w:pPr>
    </w:p>
    <w:p w14:paraId="74CA6A5A"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Your Reflection</w:t>
      </w:r>
    </w:p>
    <w:p w14:paraId="145EE5CD"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17A29A8E"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540FEC16"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01E0F22B"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B71DDC"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65014A47" w14:textId="77777777" w:rsidR="00354006" w:rsidRPr="00354006" w:rsidRDefault="00354006" w:rsidP="00354006">
      <w:pPr>
        <w:rPr>
          <w:lang w:eastAsia="en-US"/>
        </w:rPr>
      </w:pPr>
    </w:p>
    <w:p w14:paraId="7D8B6FF7"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14:paraId="69533F54"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39B1693C" w14:textId="12B2C17E" w:rsidR="00354006" w:rsidRPr="00354006" w:rsidRDefault="00354006" w:rsidP="00354006">
      <w:pPr>
        <w:pStyle w:val="Body"/>
        <w:ind w:left="2880"/>
        <w:rPr>
          <w:rFonts w:eastAsia="Bookman Old Style" w:cs="Times New Roman"/>
        </w:rPr>
      </w:pPr>
      <w:r w:rsidRPr="00354006">
        <w:rPr>
          <w:rFonts w:cs="Times New Roman"/>
        </w:rPr>
        <w:t xml:space="preserve">Visit the Career Center and write a </w:t>
      </w:r>
      <w:r w:rsidR="007155F8">
        <w:rPr>
          <w:rFonts w:cs="Times New Roman"/>
        </w:rPr>
        <w:t>three</w:t>
      </w:r>
      <w:r w:rsidRPr="00354006">
        <w:rPr>
          <w:rFonts w:cs="Times New Roman"/>
        </w:rPr>
        <w:t>-page reflection, one page should be written BEFORE you go for your appointment and one page AFTER.</w:t>
      </w:r>
    </w:p>
    <w:p w14:paraId="661EF5F7"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4CCEF665"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3ACF6F96"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42F8A0BD" w14:textId="77777777"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14:paraId="573B44EE"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17D0493D" w14:textId="5DB6A4D9"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 xml:space="preserve">Create a </w:t>
      </w:r>
      <w:r w:rsidR="001B5931">
        <w:rPr>
          <w:rFonts w:cs="Times New Roman"/>
        </w:rPr>
        <w:t>three</w:t>
      </w:r>
      <w:r w:rsidRPr="00354006">
        <w:rPr>
          <w:rFonts w:cs="Times New Roman"/>
        </w:rPr>
        <w:t>-page paper on a career that interests you.</w:t>
      </w:r>
    </w:p>
    <w:p w14:paraId="2C96566B"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1E7E15A0"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66104AED"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1A1761F5"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0E15B126"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7139BAAB" w14:textId="77777777" w:rsidR="00354006" w:rsidRPr="00354006" w:rsidRDefault="00354006" w:rsidP="00354006">
      <w:pPr>
        <w:pStyle w:val="Body"/>
        <w:ind w:left="3600"/>
        <w:rPr>
          <w:rFonts w:cs="Times New Roman"/>
        </w:rPr>
      </w:pPr>
      <w:r w:rsidRPr="00354006">
        <w:rPr>
          <w:rFonts w:cs="Times New Roman"/>
        </w:rPr>
        <w:t>v. Discuss why you chose this field. Are you still interested in it after learning more about it?</w:t>
      </w:r>
    </w:p>
    <w:p w14:paraId="4EBB3758" w14:textId="77777777" w:rsidR="00354006" w:rsidRPr="00354006" w:rsidRDefault="00354006" w:rsidP="00354006">
      <w:pPr>
        <w:pStyle w:val="Body"/>
        <w:ind w:left="2160"/>
        <w:rPr>
          <w:rFonts w:cs="Times New Roman"/>
          <w:b/>
        </w:rPr>
      </w:pPr>
      <w:r w:rsidRPr="00354006">
        <w:rPr>
          <w:rFonts w:cs="Times New Roman"/>
          <w:b/>
        </w:rPr>
        <w:t>OPTION THREE:</w:t>
      </w:r>
    </w:p>
    <w:p w14:paraId="7F47034E"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256CD75"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3714E0BD"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36FE8754"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5D9A8518"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BF0D2EC"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30D85C1C" w14:textId="0AEE67FA" w:rsidR="00354006" w:rsidRDefault="00354006" w:rsidP="00354006">
      <w:pPr>
        <w:pStyle w:val="Body"/>
        <w:numPr>
          <w:ilvl w:val="5"/>
          <w:numId w:val="12"/>
        </w:numPr>
        <w:rPr>
          <w:rFonts w:cs="Times New Roman"/>
        </w:rPr>
      </w:pPr>
      <w:r w:rsidRPr="00354006">
        <w:rPr>
          <w:rFonts w:cs="Times New Roman"/>
        </w:rPr>
        <w:t>Skills</w:t>
      </w:r>
    </w:p>
    <w:p w14:paraId="77178676" w14:textId="77777777" w:rsidR="00A41647" w:rsidRPr="00354006" w:rsidRDefault="00A41647" w:rsidP="00A41647">
      <w:pPr>
        <w:pStyle w:val="Body"/>
        <w:ind w:left="4410"/>
        <w:rPr>
          <w:rFonts w:cs="Times New Roman"/>
        </w:rPr>
      </w:pPr>
    </w:p>
    <w:p w14:paraId="775276BC" w14:textId="77777777" w:rsidR="00354006" w:rsidRPr="00354006" w:rsidRDefault="00354006" w:rsidP="00354006">
      <w:pPr>
        <w:rPr>
          <w:b/>
        </w:rPr>
      </w:pPr>
    </w:p>
    <w:p w14:paraId="31A1FEF6" w14:textId="77777777" w:rsidR="00354006" w:rsidRPr="00354006" w:rsidRDefault="00354006" w:rsidP="00354006">
      <w:pPr>
        <w:pStyle w:val="ListParagraph"/>
        <w:numPr>
          <w:ilvl w:val="0"/>
          <w:numId w:val="12"/>
        </w:numPr>
        <w:rPr>
          <w:b/>
        </w:rPr>
      </w:pPr>
      <w:r w:rsidRPr="00354006">
        <w:rPr>
          <w:b/>
        </w:rPr>
        <w:lastRenderedPageBreak/>
        <w:t>Decision-Making/CASVE Paper</w:t>
      </w:r>
    </w:p>
    <w:p w14:paraId="2EBEF62A" w14:textId="050BC422" w:rsidR="00354006" w:rsidRPr="00354006" w:rsidRDefault="0026191B" w:rsidP="00354006">
      <w:pPr>
        <w:pStyle w:val="ListParagraph"/>
        <w:ind w:left="810"/>
      </w:pPr>
      <w:r>
        <w:t xml:space="preserve">You are to write a </w:t>
      </w:r>
      <w:proofErr w:type="gramStart"/>
      <w:r w:rsidR="00C13287">
        <w:t>3</w:t>
      </w:r>
      <w:r w:rsidR="00354006" w:rsidRPr="00354006">
        <w:t>-6 page</w:t>
      </w:r>
      <w:proofErr w:type="gramEnd"/>
      <w:r w:rsidR="00354006" w:rsidRPr="00354006">
        <w:t xml:space="preserv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14:paraId="6EF67814" w14:textId="77777777" w:rsidR="00354006" w:rsidRPr="00354006" w:rsidRDefault="00354006" w:rsidP="00354006"/>
    <w:p w14:paraId="00699AC5" w14:textId="77777777" w:rsidR="00354006" w:rsidRPr="00354006" w:rsidRDefault="00354006" w:rsidP="00354006">
      <w:pPr>
        <w:pStyle w:val="ListParagraph"/>
        <w:numPr>
          <w:ilvl w:val="0"/>
          <w:numId w:val="12"/>
        </w:numPr>
        <w:rPr>
          <w:b/>
        </w:rPr>
      </w:pPr>
      <w:r w:rsidRPr="00354006">
        <w:rPr>
          <w:b/>
        </w:rPr>
        <w:t>One-Year Action Plan</w:t>
      </w:r>
    </w:p>
    <w:p w14:paraId="6E6322A6" w14:textId="6AF9A3F8" w:rsidR="00354006" w:rsidRPr="00354006" w:rsidRDefault="00354006" w:rsidP="00354006">
      <w:pPr>
        <w:pStyle w:val="ListParagraph"/>
        <w:ind w:left="810"/>
      </w:pPr>
      <w:r w:rsidRPr="00354006">
        <w:t xml:space="preserve">Create a one-page </w:t>
      </w:r>
      <w:r w:rsidR="001169C3">
        <w:t xml:space="preserve">(single space) </w:t>
      </w:r>
      <w:r w:rsidRPr="00354006">
        <w:t>paper about your short-term goals for the coming year. If everythin</w:t>
      </w:r>
      <w:r w:rsidR="00FE25F8">
        <w:t>g goes well, what will Fall 2020</w:t>
      </w:r>
      <w:r w:rsidRPr="00354006">
        <w:t xml:space="preserve"> look like? What will you know about yourself then? What decisions will you have made? What steps do you need to take this year to be accomplish these goals?</w:t>
      </w:r>
    </w:p>
    <w:p w14:paraId="6C352527" w14:textId="77777777" w:rsidR="00354006" w:rsidRPr="00354006" w:rsidRDefault="00354006" w:rsidP="00354006">
      <w:pPr>
        <w:pStyle w:val="ListParagraph"/>
        <w:ind w:left="810"/>
      </w:pPr>
    </w:p>
    <w:p w14:paraId="4DDF3224" w14:textId="77777777" w:rsidR="00354006" w:rsidRPr="00354006" w:rsidRDefault="00354006" w:rsidP="00354006">
      <w:pPr>
        <w:pStyle w:val="ListParagraph"/>
        <w:numPr>
          <w:ilvl w:val="0"/>
          <w:numId w:val="12"/>
        </w:numPr>
      </w:pPr>
      <w:r w:rsidRPr="00354006">
        <w:rPr>
          <w:b/>
          <w:bCs/>
        </w:rPr>
        <w:t>In-Class Assignments/Homework Assignments/Quizzes</w:t>
      </w:r>
    </w:p>
    <w:p w14:paraId="06937B5A" w14:textId="77777777" w:rsidR="00354006" w:rsidRPr="00354006" w:rsidRDefault="00354006" w:rsidP="00354006">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62EFF13A" w14:textId="77777777" w:rsidR="00354006" w:rsidRPr="00354006" w:rsidRDefault="00354006" w:rsidP="00354006">
      <w:pPr>
        <w:pStyle w:val="ListParagraph"/>
        <w:ind w:left="2250"/>
        <w:rPr>
          <w:rFonts w:eastAsia="Bookman Old Style"/>
        </w:rPr>
      </w:pPr>
    </w:p>
    <w:p w14:paraId="2A062D7E"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4A0BF212" w14:textId="77777777"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47527853" w14:textId="77777777" w:rsidR="00354006" w:rsidRPr="00354006" w:rsidRDefault="00354006" w:rsidP="00354006">
      <w:pPr>
        <w:pStyle w:val="ListParagraph"/>
        <w:pBdr>
          <w:top w:val="nil"/>
          <w:left w:val="nil"/>
          <w:bottom w:val="nil"/>
          <w:right w:val="nil"/>
          <w:between w:val="nil"/>
          <w:bar w:val="nil"/>
        </w:pBdr>
        <w:ind w:left="810"/>
        <w:contextualSpacing w:val="0"/>
      </w:pPr>
    </w:p>
    <w:p w14:paraId="40D95913" w14:textId="77777777" w:rsidR="00DB419F" w:rsidRDefault="00DB419F" w:rsidP="00354006">
      <w:pPr>
        <w:pStyle w:val="Heading2"/>
        <w:jc w:val="center"/>
        <w:rPr>
          <w:rFonts w:ascii="Times New Roman" w:hAnsi="Times New Roman" w:cs="Times New Roman"/>
          <w:szCs w:val="24"/>
        </w:rPr>
      </w:pPr>
    </w:p>
    <w:p w14:paraId="6D3B0C89" w14:textId="77777777" w:rsidR="00DB419F" w:rsidRDefault="00DB419F" w:rsidP="00354006">
      <w:pPr>
        <w:pStyle w:val="Heading2"/>
        <w:jc w:val="center"/>
        <w:rPr>
          <w:rFonts w:ascii="Times New Roman" w:hAnsi="Times New Roman" w:cs="Times New Roman"/>
          <w:szCs w:val="24"/>
        </w:rPr>
      </w:pPr>
    </w:p>
    <w:p w14:paraId="0D5CCD6C" w14:textId="77777777" w:rsidR="00DB419F" w:rsidRDefault="00DB419F" w:rsidP="00354006">
      <w:pPr>
        <w:pStyle w:val="Heading2"/>
        <w:jc w:val="center"/>
        <w:rPr>
          <w:rFonts w:ascii="Times New Roman" w:hAnsi="Times New Roman" w:cs="Times New Roman"/>
          <w:szCs w:val="24"/>
        </w:rPr>
      </w:pPr>
    </w:p>
    <w:p w14:paraId="3C416035" w14:textId="77777777" w:rsidR="00DB419F" w:rsidRDefault="00DB419F" w:rsidP="00354006">
      <w:pPr>
        <w:pStyle w:val="Heading2"/>
        <w:jc w:val="center"/>
        <w:rPr>
          <w:rFonts w:ascii="Times New Roman" w:hAnsi="Times New Roman" w:cs="Times New Roman"/>
          <w:szCs w:val="24"/>
        </w:rPr>
      </w:pPr>
    </w:p>
    <w:p w14:paraId="33149F08" w14:textId="77777777" w:rsidR="00DB419F" w:rsidRDefault="00DB419F" w:rsidP="00354006">
      <w:pPr>
        <w:pStyle w:val="Heading2"/>
        <w:jc w:val="center"/>
        <w:rPr>
          <w:rFonts w:ascii="Times New Roman" w:hAnsi="Times New Roman" w:cs="Times New Roman"/>
          <w:szCs w:val="24"/>
        </w:rPr>
      </w:pPr>
    </w:p>
    <w:p w14:paraId="3925BE36" w14:textId="77777777" w:rsidR="00DB419F" w:rsidRDefault="00DB419F" w:rsidP="00354006">
      <w:pPr>
        <w:pStyle w:val="Heading2"/>
        <w:jc w:val="center"/>
        <w:rPr>
          <w:rFonts w:ascii="Times New Roman" w:hAnsi="Times New Roman" w:cs="Times New Roman"/>
          <w:szCs w:val="24"/>
        </w:rPr>
      </w:pPr>
    </w:p>
    <w:p w14:paraId="77FF0251" w14:textId="77777777" w:rsidR="00DB419F" w:rsidRDefault="00DB419F" w:rsidP="00354006">
      <w:pPr>
        <w:pStyle w:val="Heading2"/>
        <w:jc w:val="center"/>
        <w:rPr>
          <w:rFonts w:ascii="Times New Roman" w:hAnsi="Times New Roman" w:cs="Times New Roman"/>
          <w:szCs w:val="24"/>
        </w:rPr>
      </w:pPr>
    </w:p>
    <w:p w14:paraId="0D08E26D" w14:textId="77777777" w:rsidR="00DB419F" w:rsidRDefault="00DB419F" w:rsidP="00354006">
      <w:pPr>
        <w:pStyle w:val="Heading2"/>
        <w:jc w:val="center"/>
        <w:rPr>
          <w:rFonts w:ascii="Times New Roman" w:hAnsi="Times New Roman" w:cs="Times New Roman"/>
          <w:szCs w:val="24"/>
        </w:rPr>
      </w:pPr>
    </w:p>
    <w:p w14:paraId="28E332F6" w14:textId="77777777" w:rsidR="00DB419F" w:rsidRDefault="00DB419F" w:rsidP="00354006">
      <w:pPr>
        <w:pStyle w:val="Heading2"/>
        <w:jc w:val="center"/>
        <w:rPr>
          <w:rFonts w:ascii="Times New Roman" w:hAnsi="Times New Roman" w:cs="Times New Roman"/>
          <w:szCs w:val="24"/>
        </w:rPr>
      </w:pPr>
    </w:p>
    <w:p w14:paraId="2F26C629" w14:textId="77777777" w:rsidR="00DB419F" w:rsidRDefault="00DB419F" w:rsidP="00354006">
      <w:pPr>
        <w:pStyle w:val="Heading2"/>
        <w:jc w:val="center"/>
        <w:rPr>
          <w:rFonts w:ascii="Times New Roman" w:hAnsi="Times New Roman" w:cs="Times New Roman"/>
          <w:szCs w:val="24"/>
        </w:rPr>
      </w:pPr>
    </w:p>
    <w:p w14:paraId="7842AF4D" w14:textId="4D892270" w:rsidR="00AF1B3C" w:rsidRDefault="00DB419F" w:rsidP="00354006">
      <w:pPr>
        <w:pStyle w:val="Heading2"/>
        <w:jc w:val="center"/>
        <w:rPr>
          <w:rFonts w:ascii="Times New Roman" w:hAnsi="Times New Roman" w:cs="Times New Roman"/>
          <w:szCs w:val="24"/>
        </w:rPr>
      </w:pPr>
      <w:r>
        <w:rPr>
          <w:rFonts w:ascii="Times New Roman" w:hAnsi="Times New Roman" w:cs="Times New Roman"/>
          <w:szCs w:val="24"/>
        </w:rPr>
        <w:br/>
      </w:r>
      <w:r>
        <w:rPr>
          <w:rFonts w:ascii="Times New Roman" w:hAnsi="Times New Roman" w:cs="Times New Roman"/>
          <w:szCs w:val="24"/>
        </w:rPr>
        <w:br/>
      </w:r>
      <w:r>
        <w:rPr>
          <w:rFonts w:ascii="Times New Roman" w:hAnsi="Times New Roman" w:cs="Times New Roman"/>
          <w:szCs w:val="24"/>
        </w:rPr>
        <w:br/>
      </w:r>
    </w:p>
    <w:p w14:paraId="20FAF39D" w14:textId="77777777" w:rsidR="002F7DAF" w:rsidRPr="002F7DAF" w:rsidRDefault="002F7DAF" w:rsidP="002F7DAF">
      <w:pPr>
        <w:rPr>
          <w:lang w:eastAsia="en-US"/>
        </w:rPr>
      </w:pPr>
    </w:p>
    <w:p w14:paraId="1CB94E18" w14:textId="77777777" w:rsidR="008C51BD" w:rsidRDefault="008C51BD" w:rsidP="00AF1B3C">
      <w:pPr>
        <w:pStyle w:val="Heading2"/>
        <w:jc w:val="center"/>
        <w:rPr>
          <w:rFonts w:ascii="Times New Roman" w:hAnsi="Times New Roman" w:cs="Times New Roman"/>
          <w:szCs w:val="24"/>
        </w:rPr>
      </w:pPr>
    </w:p>
    <w:p w14:paraId="41DEF58C" w14:textId="131EB959" w:rsidR="00354006" w:rsidRPr="00354006" w:rsidRDefault="009129E7" w:rsidP="00AF1B3C">
      <w:pPr>
        <w:pStyle w:val="Heading2"/>
        <w:jc w:val="center"/>
        <w:rPr>
          <w:rFonts w:ascii="Times New Roman" w:hAnsi="Times New Roman" w:cs="Times New Roman"/>
          <w:szCs w:val="24"/>
        </w:rPr>
      </w:pPr>
      <w:r>
        <w:rPr>
          <w:rFonts w:ascii="Times New Roman" w:hAnsi="Times New Roman" w:cs="Times New Roman"/>
          <w:szCs w:val="24"/>
        </w:rPr>
        <w:t>Class</w:t>
      </w:r>
      <w:r w:rsidR="00354006" w:rsidRPr="00354006">
        <w:rPr>
          <w:rFonts w:ascii="Times New Roman" w:hAnsi="Times New Roman" w:cs="Times New Roman"/>
          <w:szCs w:val="24"/>
        </w:rPr>
        <w:t xml:space="preserve"> Calendar and Topics</w:t>
      </w:r>
    </w:p>
    <w:p w14:paraId="217EDD32" w14:textId="77777777" w:rsidR="00354006" w:rsidRPr="00DB419F" w:rsidRDefault="00354006" w:rsidP="00354006">
      <w:pPr>
        <w:rPr>
          <w:i/>
          <w:u w:val="single"/>
        </w:rPr>
      </w:pPr>
      <w:r w:rsidRPr="00DB419F">
        <w:rPr>
          <w:i/>
          <w:u w:val="single"/>
        </w:rPr>
        <w:t xml:space="preserve">Because guest speakers will be invited into class periodically, the schedule below may necessarily change in accordance with the respective speaker’s availability. You will be given an updated calendar as necessary. </w:t>
      </w:r>
    </w:p>
    <w:p w14:paraId="1AF878C5" w14:textId="77777777" w:rsidR="00354006" w:rsidRDefault="00354006" w:rsidP="00354006">
      <w:pPr>
        <w:pStyle w:val="ListParagraph"/>
        <w:pBdr>
          <w:top w:val="nil"/>
          <w:left w:val="nil"/>
          <w:bottom w:val="nil"/>
          <w:right w:val="nil"/>
          <w:between w:val="nil"/>
          <w:bar w:val="nil"/>
        </w:pBdr>
        <w:ind w:left="810"/>
        <w:contextualSpacing w:val="0"/>
      </w:pPr>
    </w:p>
    <w:bookmarkEnd w:id="2"/>
    <w:tbl>
      <w:tblPr>
        <w:tblStyle w:val="TableGrid"/>
        <w:tblW w:w="10322" w:type="dxa"/>
        <w:tblLayout w:type="fixed"/>
        <w:tblLook w:val="04A0" w:firstRow="1" w:lastRow="0" w:firstColumn="1" w:lastColumn="0" w:noHBand="0" w:noVBand="1"/>
      </w:tblPr>
      <w:tblGrid>
        <w:gridCol w:w="1696"/>
        <w:gridCol w:w="1696"/>
        <w:gridCol w:w="1925"/>
        <w:gridCol w:w="3205"/>
        <w:gridCol w:w="1800"/>
      </w:tblGrid>
      <w:tr w:rsidR="00CB7AC2" w14:paraId="0527D137" w14:textId="77777777" w:rsidTr="00CB7AC2">
        <w:trPr>
          <w:trHeight w:val="530"/>
        </w:trPr>
        <w:tc>
          <w:tcPr>
            <w:tcW w:w="1696" w:type="dxa"/>
          </w:tcPr>
          <w:p w14:paraId="5328D3E4" w14:textId="77777777" w:rsidR="00CB7AC2" w:rsidRPr="00EF1C9E" w:rsidRDefault="00CB7AC2" w:rsidP="00F82C3D">
            <w:pPr>
              <w:pStyle w:val="Body"/>
              <w:jc w:val="center"/>
              <w:rPr>
                <w:rFonts w:ascii="Helvetica" w:hAnsi="Helvetica"/>
                <w:b/>
                <w:bCs/>
                <w:color w:val="000000" w:themeColor="text1"/>
                <w:sz w:val="22"/>
                <w:szCs w:val="22"/>
                <w:u w:color="FFFFFF"/>
              </w:rPr>
            </w:pPr>
          </w:p>
        </w:tc>
        <w:tc>
          <w:tcPr>
            <w:tcW w:w="1696" w:type="dxa"/>
          </w:tcPr>
          <w:p w14:paraId="2DFA0F27" w14:textId="4A7DB22A" w:rsidR="00CB7AC2" w:rsidRPr="00EF1C9E" w:rsidRDefault="00CB7AC2" w:rsidP="00F82C3D">
            <w:pPr>
              <w:pStyle w:val="Body"/>
              <w:jc w:val="center"/>
              <w:rPr>
                <w:color w:val="000000" w:themeColor="text1"/>
              </w:rPr>
            </w:pPr>
            <w:r w:rsidRPr="00EF1C9E">
              <w:rPr>
                <w:rFonts w:ascii="Helvetica" w:hAnsi="Helvetica"/>
                <w:b/>
                <w:bCs/>
                <w:color w:val="000000" w:themeColor="text1"/>
                <w:sz w:val="22"/>
                <w:szCs w:val="22"/>
                <w:u w:color="FFFFFF"/>
              </w:rPr>
              <w:t>Date</w:t>
            </w:r>
          </w:p>
        </w:tc>
        <w:tc>
          <w:tcPr>
            <w:tcW w:w="1925" w:type="dxa"/>
          </w:tcPr>
          <w:p w14:paraId="6D24235B" w14:textId="77777777" w:rsidR="00CB7AC2" w:rsidRPr="00EF1C9E" w:rsidRDefault="00CB7AC2" w:rsidP="00F82C3D">
            <w:pPr>
              <w:pStyle w:val="Body"/>
              <w:jc w:val="center"/>
              <w:rPr>
                <w:color w:val="000000" w:themeColor="text1"/>
              </w:rPr>
            </w:pPr>
            <w:r w:rsidRPr="00EF1C9E">
              <w:rPr>
                <w:rFonts w:ascii="Helvetica" w:hAnsi="Helvetica"/>
                <w:b/>
                <w:bCs/>
                <w:color w:val="000000" w:themeColor="text1"/>
                <w:sz w:val="22"/>
                <w:szCs w:val="22"/>
                <w:u w:color="FFFFFF"/>
              </w:rPr>
              <w:t>Topic</w:t>
            </w:r>
          </w:p>
        </w:tc>
        <w:tc>
          <w:tcPr>
            <w:tcW w:w="3205" w:type="dxa"/>
          </w:tcPr>
          <w:p w14:paraId="1E6D523F" w14:textId="77777777" w:rsidR="00CB7AC2" w:rsidRPr="00EF1C9E" w:rsidRDefault="00CB7AC2" w:rsidP="00F82C3D">
            <w:pPr>
              <w:pStyle w:val="Body"/>
              <w:jc w:val="center"/>
              <w:rPr>
                <w:color w:val="000000" w:themeColor="text1"/>
              </w:rPr>
            </w:pPr>
            <w:r w:rsidRPr="00EF1C9E">
              <w:rPr>
                <w:rFonts w:ascii="Helvetica" w:hAnsi="Helvetica"/>
                <w:b/>
                <w:bCs/>
                <w:color w:val="000000" w:themeColor="text1"/>
                <w:sz w:val="22"/>
                <w:szCs w:val="22"/>
                <w:u w:color="FFFFFF"/>
              </w:rPr>
              <w:t>Activities/Assignments</w:t>
            </w:r>
          </w:p>
        </w:tc>
        <w:tc>
          <w:tcPr>
            <w:tcW w:w="1800" w:type="dxa"/>
          </w:tcPr>
          <w:p w14:paraId="62F8FBD9" w14:textId="77777777" w:rsidR="00CB7AC2" w:rsidRPr="00EF1C9E" w:rsidRDefault="00CB7AC2" w:rsidP="00F82C3D">
            <w:pPr>
              <w:pStyle w:val="Body"/>
              <w:jc w:val="center"/>
              <w:rPr>
                <w:rFonts w:ascii="Helvetica" w:eastAsia="Helvetica" w:hAnsi="Helvetica" w:cs="Helvetica"/>
                <w:b/>
                <w:bCs/>
                <w:color w:val="000000" w:themeColor="text1"/>
                <w:sz w:val="22"/>
                <w:szCs w:val="22"/>
                <w:u w:color="FFFFFF"/>
              </w:rPr>
            </w:pPr>
            <w:r w:rsidRPr="00EF1C9E">
              <w:rPr>
                <w:rFonts w:ascii="Helvetica" w:hAnsi="Helvetica"/>
                <w:b/>
                <w:bCs/>
                <w:color w:val="000000" w:themeColor="text1"/>
                <w:sz w:val="22"/>
                <w:szCs w:val="22"/>
                <w:u w:color="FFFFFF"/>
              </w:rPr>
              <w:t>Assignment/</w:t>
            </w:r>
          </w:p>
          <w:p w14:paraId="04E2A02F" w14:textId="77777777" w:rsidR="00CB7AC2" w:rsidRPr="00EF1C9E" w:rsidRDefault="00CB7AC2" w:rsidP="00F82C3D">
            <w:pPr>
              <w:pStyle w:val="Body"/>
              <w:jc w:val="center"/>
              <w:rPr>
                <w:color w:val="000000" w:themeColor="text1"/>
              </w:rPr>
            </w:pPr>
            <w:r w:rsidRPr="00EF1C9E">
              <w:rPr>
                <w:rFonts w:ascii="Helvetica" w:hAnsi="Helvetica"/>
                <w:b/>
                <w:bCs/>
                <w:color w:val="000000" w:themeColor="text1"/>
                <w:sz w:val="22"/>
                <w:szCs w:val="22"/>
                <w:u w:color="FFFFFF"/>
              </w:rPr>
              <w:t>Readings Due</w:t>
            </w:r>
          </w:p>
        </w:tc>
      </w:tr>
      <w:tr w:rsidR="00CB7AC2" w14:paraId="45155611" w14:textId="77777777" w:rsidTr="00CB7AC2">
        <w:trPr>
          <w:trHeight w:val="790"/>
        </w:trPr>
        <w:tc>
          <w:tcPr>
            <w:tcW w:w="1696" w:type="dxa"/>
          </w:tcPr>
          <w:p w14:paraId="54061581" w14:textId="452238BF" w:rsidR="00CB7AC2" w:rsidRPr="00905997" w:rsidRDefault="00CB7AC2" w:rsidP="00F82C3D">
            <w:pPr>
              <w:pStyle w:val="Body"/>
              <w:jc w:val="center"/>
              <w:rPr>
                <w:rFonts w:ascii="Helvetica" w:hAnsi="Helvetica"/>
                <w:b/>
                <w:bCs/>
                <w:color w:val="auto"/>
                <w:sz w:val="22"/>
                <w:szCs w:val="22"/>
                <w:u w:val="single"/>
              </w:rPr>
            </w:pPr>
            <w:r w:rsidRPr="00905997">
              <w:rPr>
                <w:rFonts w:ascii="Helvetica" w:hAnsi="Helvetica"/>
                <w:b/>
                <w:bCs/>
                <w:color w:val="auto"/>
                <w:sz w:val="22"/>
                <w:szCs w:val="22"/>
                <w:u w:val="single"/>
              </w:rPr>
              <w:t>Week 1</w:t>
            </w:r>
          </w:p>
        </w:tc>
        <w:tc>
          <w:tcPr>
            <w:tcW w:w="1696" w:type="dxa"/>
          </w:tcPr>
          <w:p w14:paraId="6391EFEA" w14:textId="6055BB7A"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Class #1</w:t>
            </w:r>
          </w:p>
          <w:p w14:paraId="70ADC20A" w14:textId="77777777" w:rsidR="00CB7AC2" w:rsidRPr="00905997" w:rsidRDefault="00CB7AC2" w:rsidP="00F82C3D">
            <w:pPr>
              <w:pStyle w:val="Body"/>
              <w:jc w:val="center"/>
              <w:rPr>
                <w:rFonts w:ascii="Helvetica" w:eastAsia="Helvetica" w:hAnsi="Helvetica" w:cs="Helvetica"/>
                <w:b/>
                <w:bCs/>
                <w:color w:val="auto"/>
                <w:sz w:val="22"/>
                <w:szCs w:val="22"/>
              </w:rPr>
            </w:pPr>
          </w:p>
          <w:p w14:paraId="54F9F843" w14:textId="2D6CD0D3" w:rsidR="00CB7AC2" w:rsidRPr="00905997" w:rsidRDefault="00CB7AC2" w:rsidP="00F82C3D">
            <w:pPr>
              <w:pStyle w:val="Body"/>
              <w:jc w:val="center"/>
              <w:rPr>
                <w:color w:val="auto"/>
              </w:rPr>
            </w:pPr>
            <w:r w:rsidRPr="00905997">
              <w:rPr>
                <w:rFonts w:ascii="Helvetica" w:hAnsi="Helvetica"/>
                <w:b/>
                <w:bCs/>
                <w:color w:val="auto"/>
                <w:sz w:val="22"/>
                <w:szCs w:val="22"/>
              </w:rPr>
              <w:t>8/20</w:t>
            </w:r>
          </w:p>
        </w:tc>
        <w:tc>
          <w:tcPr>
            <w:tcW w:w="1925" w:type="dxa"/>
          </w:tcPr>
          <w:p w14:paraId="14B5FB48" w14:textId="77777777" w:rsidR="00CB7AC2" w:rsidRPr="00905997" w:rsidRDefault="00CB7AC2" w:rsidP="00F82C3D">
            <w:pPr>
              <w:pStyle w:val="Body"/>
              <w:rPr>
                <w:color w:val="auto"/>
              </w:rPr>
            </w:pPr>
            <w:r w:rsidRPr="00905997">
              <w:rPr>
                <w:rFonts w:ascii="Helvetica" w:hAnsi="Helvetica"/>
                <w:b/>
                <w:bCs/>
                <w:color w:val="auto"/>
                <w:sz w:val="22"/>
                <w:szCs w:val="22"/>
              </w:rPr>
              <w:t xml:space="preserve">Class Introduction </w:t>
            </w:r>
          </w:p>
        </w:tc>
        <w:tc>
          <w:tcPr>
            <w:tcW w:w="3205" w:type="dxa"/>
          </w:tcPr>
          <w:p w14:paraId="2475C3F0" w14:textId="77777777" w:rsidR="00CB7AC2" w:rsidRPr="00582B11" w:rsidRDefault="00CB7AC2" w:rsidP="00F82C3D">
            <w:pPr>
              <w:pStyle w:val="Body"/>
              <w:rPr>
                <w:rFonts w:ascii="Bookman Old Style" w:hAnsi="Bookman Old Style"/>
                <w:color w:val="auto"/>
                <w:sz w:val="22"/>
                <w:szCs w:val="22"/>
              </w:rPr>
            </w:pPr>
            <w:r w:rsidRPr="00582B11">
              <w:rPr>
                <w:rFonts w:ascii="Bookman Old Style" w:hAnsi="Bookman Old Style"/>
                <w:color w:val="auto"/>
                <w:sz w:val="22"/>
                <w:szCs w:val="22"/>
              </w:rPr>
              <w:t>Review Syllabus and class introductions</w:t>
            </w:r>
          </w:p>
        </w:tc>
        <w:tc>
          <w:tcPr>
            <w:tcW w:w="1800" w:type="dxa"/>
          </w:tcPr>
          <w:p w14:paraId="54EA8C4D" w14:textId="77777777" w:rsidR="00CB7AC2" w:rsidRPr="004829F6" w:rsidRDefault="00CB7AC2" w:rsidP="00F82C3D">
            <w:pPr>
              <w:rPr>
                <w:rFonts w:ascii="Helvetica" w:hAnsi="Helvetica"/>
                <w:sz w:val="22"/>
                <w:szCs w:val="22"/>
              </w:rPr>
            </w:pPr>
          </w:p>
        </w:tc>
      </w:tr>
      <w:tr w:rsidR="00CB7AC2" w14:paraId="608F37A1" w14:textId="77777777" w:rsidTr="00CB7AC2">
        <w:trPr>
          <w:trHeight w:val="790"/>
        </w:trPr>
        <w:tc>
          <w:tcPr>
            <w:tcW w:w="1696" w:type="dxa"/>
          </w:tcPr>
          <w:p w14:paraId="5FCE48B9" w14:textId="77777777" w:rsidR="00CB7AC2" w:rsidRPr="00905997" w:rsidRDefault="00CB7AC2" w:rsidP="00F82C3D">
            <w:pPr>
              <w:pStyle w:val="Body"/>
              <w:jc w:val="center"/>
              <w:rPr>
                <w:rFonts w:ascii="Helvetica" w:hAnsi="Helvetica"/>
                <w:b/>
                <w:bCs/>
                <w:color w:val="auto"/>
                <w:sz w:val="22"/>
                <w:szCs w:val="22"/>
                <w:u w:val="single"/>
              </w:rPr>
            </w:pPr>
          </w:p>
        </w:tc>
        <w:tc>
          <w:tcPr>
            <w:tcW w:w="1696" w:type="dxa"/>
          </w:tcPr>
          <w:p w14:paraId="5E9399D3" w14:textId="0873DC12"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Class #2</w:t>
            </w:r>
          </w:p>
          <w:p w14:paraId="5F8110B6" w14:textId="77777777" w:rsidR="00CB7AC2" w:rsidRPr="00905997" w:rsidRDefault="00CB7AC2" w:rsidP="00F82C3D">
            <w:pPr>
              <w:pStyle w:val="Body"/>
              <w:jc w:val="center"/>
              <w:rPr>
                <w:rFonts w:ascii="Helvetica" w:eastAsia="Helvetica" w:hAnsi="Helvetica" w:cs="Helvetica"/>
                <w:b/>
                <w:bCs/>
                <w:color w:val="auto"/>
                <w:sz w:val="22"/>
                <w:szCs w:val="22"/>
              </w:rPr>
            </w:pPr>
          </w:p>
          <w:p w14:paraId="756B06E2" w14:textId="2006A2F7" w:rsidR="00CB7AC2" w:rsidRPr="00905997" w:rsidRDefault="00CB7AC2" w:rsidP="00F82C3D">
            <w:pPr>
              <w:pStyle w:val="Body"/>
              <w:jc w:val="center"/>
              <w:rPr>
                <w:color w:val="auto"/>
              </w:rPr>
            </w:pPr>
            <w:r w:rsidRPr="00905997">
              <w:rPr>
                <w:rFonts w:ascii="Helvetica" w:hAnsi="Helvetica"/>
                <w:b/>
                <w:bCs/>
                <w:color w:val="auto"/>
                <w:sz w:val="22"/>
                <w:szCs w:val="22"/>
              </w:rPr>
              <w:t>8/22</w:t>
            </w:r>
          </w:p>
        </w:tc>
        <w:tc>
          <w:tcPr>
            <w:tcW w:w="1925" w:type="dxa"/>
          </w:tcPr>
          <w:p w14:paraId="25F3F41B" w14:textId="77777777" w:rsidR="00CB7AC2" w:rsidRPr="00905997" w:rsidRDefault="00CB7AC2" w:rsidP="00F82C3D">
            <w:pPr>
              <w:pStyle w:val="Body"/>
              <w:rPr>
                <w:color w:val="auto"/>
              </w:rPr>
            </w:pPr>
            <w:r w:rsidRPr="00905997">
              <w:rPr>
                <w:rFonts w:ascii="Helvetica" w:hAnsi="Helvetica"/>
                <w:b/>
                <w:bCs/>
                <w:color w:val="auto"/>
                <w:sz w:val="22"/>
                <w:szCs w:val="22"/>
              </w:rPr>
              <w:t>Career Theory</w:t>
            </w:r>
          </w:p>
        </w:tc>
        <w:tc>
          <w:tcPr>
            <w:tcW w:w="3205" w:type="dxa"/>
          </w:tcPr>
          <w:p w14:paraId="1AE867C8" w14:textId="56C08495" w:rsidR="00CB7AC2" w:rsidRPr="00582B11" w:rsidRDefault="00537F4A" w:rsidP="00F82C3D">
            <w:pPr>
              <w:pStyle w:val="Body"/>
              <w:rPr>
                <w:rFonts w:ascii="Bookman Old Style" w:hAnsi="Bookman Old Style"/>
                <w:color w:val="auto"/>
                <w:sz w:val="22"/>
                <w:szCs w:val="22"/>
              </w:rPr>
            </w:pPr>
            <w:r w:rsidRPr="00582B11">
              <w:rPr>
                <w:rFonts w:ascii="Bookman Old Style" w:hAnsi="Bookman Old Style"/>
                <w:color w:val="auto"/>
                <w:sz w:val="22"/>
                <w:szCs w:val="22"/>
              </w:rPr>
              <w:t>Cognitive Information Processing Approach</w:t>
            </w:r>
            <w:r w:rsidR="00CB7AC2" w:rsidRPr="00582B11">
              <w:rPr>
                <w:rFonts w:ascii="Bookman Old Style" w:hAnsi="Bookman Old Style"/>
                <w:color w:val="auto"/>
                <w:sz w:val="22"/>
                <w:szCs w:val="22"/>
              </w:rPr>
              <w:t xml:space="preserve">  </w:t>
            </w:r>
          </w:p>
        </w:tc>
        <w:tc>
          <w:tcPr>
            <w:tcW w:w="1800" w:type="dxa"/>
          </w:tcPr>
          <w:p w14:paraId="60E2316E" w14:textId="77777777" w:rsidR="00CB7AC2" w:rsidRPr="004829F6" w:rsidRDefault="00CB7AC2" w:rsidP="00F82C3D">
            <w:pPr>
              <w:rPr>
                <w:rFonts w:ascii="Helvetica" w:hAnsi="Helvetica"/>
                <w:sz w:val="22"/>
                <w:szCs w:val="22"/>
              </w:rPr>
            </w:pPr>
          </w:p>
        </w:tc>
      </w:tr>
      <w:tr w:rsidR="00CB7AC2" w14:paraId="1D920E77" w14:textId="77777777" w:rsidTr="00CB7AC2">
        <w:trPr>
          <w:trHeight w:val="1050"/>
        </w:trPr>
        <w:tc>
          <w:tcPr>
            <w:tcW w:w="1696" w:type="dxa"/>
          </w:tcPr>
          <w:p w14:paraId="3C409B93" w14:textId="4CE7D2B9" w:rsidR="00CB7AC2" w:rsidRPr="00905997" w:rsidRDefault="00CB7AC2" w:rsidP="00F82C3D">
            <w:pPr>
              <w:pStyle w:val="Body"/>
              <w:jc w:val="center"/>
              <w:rPr>
                <w:rFonts w:ascii="Helvetica" w:hAnsi="Helvetica"/>
                <w:b/>
                <w:bCs/>
                <w:color w:val="auto"/>
                <w:sz w:val="22"/>
                <w:szCs w:val="22"/>
                <w:u w:val="single"/>
              </w:rPr>
            </w:pPr>
            <w:r w:rsidRPr="00905997">
              <w:rPr>
                <w:rFonts w:ascii="Helvetica" w:hAnsi="Helvetica"/>
                <w:b/>
                <w:bCs/>
                <w:color w:val="auto"/>
                <w:sz w:val="22"/>
                <w:szCs w:val="22"/>
                <w:u w:val="single"/>
              </w:rPr>
              <w:t>Week 2</w:t>
            </w:r>
          </w:p>
        </w:tc>
        <w:tc>
          <w:tcPr>
            <w:tcW w:w="1696" w:type="dxa"/>
          </w:tcPr>
          <w:p w14:paraId="71560030" w14:textId="07C8C52A"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Class #3</w:t>
            </w:r>
          </w:p>
          <w:p w14:paraId="0B523670" w14:textId="77777777" w:rsidR="00CB7AC2" w:rsidRPr="00905997" w:rsidRDefault="00CB7AC2" w:rsidP="00F82C3D">
            <w:pPr>
              <w:pStyle w:val="Body"/>
              <w:rPr>
                <w:rFonts w:ascii="Helvetica" w:eastAsia="Helvetica" w:hAnsi="Helvetica" w:cs="Helvetica"/>
                <w:b/>
                <w:bCs/>
                <w:color w:val="auto"/>
                <w:sz w:val="22"/>
                <w:szCs w:val="22"/>
              </w:rPr>
            </w:pPr>
          </w:p>
          <w:p w14:paraId="6BFF2A0C" w14:textId="17394C58" w:rsidR="00CB7AC2" w:rsidRPr="00905997" w:rsidRDefault="00CB7AC2" w:rsidP="00A572E7">
            <w:pPr>
              <w:pStyle w:val="Body"/>
              <w:jc w:val="center"/>
              <w:rPr>
                <w:color w:val="auto"/>
              </w:rPr>
            </w:pPr>
            <w:r w:rsidRPr="00905997">
              <w:rPr>
                <w:rFonts w:ascii="Helvetica" w:hAnsi="Helvetica"/>
                <w:b/>
                <w:bCs/>
                <w:color w:val="auto"/>
                <w:sz w:val="22"/>
                <w:szCs w:val="22"/>
              </w:rPr>
              <w:t>8/27</w:t>
            </w:r>
          </w:p>
        </w:tc>
        <w:tc>
          <w:tcPr>
            <w:tcW w:w="1925" w:type="dxa"/>
          </w:tcPr>
          <w:p w14:paraId="36FCF383" w14:textId="77777777" w:rsidR="00CB7AC2" w:rsidRPr="00905997" w:rsidRDefault="00CB7AC2" w:rsidP="00F82C3D">
            <w:pPr>
              <w:pStyle w:val="Body"/>
              <w:rPr>
                <w:color w:val="auto"/>
              </w:rPr>
            </w:pPr>
            <w:r w:rsidRPr="00905997">
              <w:rPr>
                <w:rFonts w:ascii="Helvetica" w:hAnsi="Helvetica"/>
                <w:b/>
                <w:bCs/>
                <w:color w:val="auto"/>
                <w:sz w:val="22"/>
                <w:szCs w:val="22"/>
              </w:rPr>
              <w:t>Self-Assessment: The Basics</w:t>
            </w:r>
          </w:p>
        </w:tc>
        <w:tc>
          <w:tcPr>
            <w:tcW w:w="3205" w:type="dxa"/>
          </w:tcPr>
          <w:p w14:paraId="2116CAD3" w14:textId="77777777" w:rsidR="00CB7AC2" w:rsidRPr="00582B11" w:rsidRDefault="00CB7AC2" w:rsidP="00F82C3D">
            <w:pPr>
              <w:pStyle w:val="Body"/>
              <w:rPr>
                <w:rFonts w:ascii="Bookman Old Style" w:eastAsia="Bookman Old Style" w:hAnsi="Bookman Old Style" w:cs="Bookman Old Style"/>
                <w:color w:val="auto"/>
                <w:sz w:val="22"/>
                <w:szCs w:val="22"/>
              </w:rPr>
            </w:pPr>
            <w:r w:rsidRPr="00582B11">
              <w:rPr>
                <w:rFonts w:ascii="Bookman Old Style" w:hAnsi="Bookman Old Style"/>
                <w:color w:val="auto"/>
                <w:sz w:val="22"/>
                <w:szCs w:val="22"/>
              </w:rPr>
              <w:t>How personality and self-esteem impact career development</w:t>
            </w:r>
          </w:p>
          <w:p w14:paraId="026FB927" w14:textId="77777777" w:rsidR="00CB7AC2" w:rsidRPr="00582B11" w:rsidRDefault="00CB7AC2" w:rsidP="00F82C3D">
            <w:pPr>
              <w:pStyle w:val="Body"/>
              <w:rPr>
                <w:rFonts w:ascii="Bookman Old Style" w:hAnsi="Bookman Old Style"/>
                <w:color w:val="auto"/>
                <w:sz w:val="22"/>
                <w:szCs w:val="22"/>
              </w:rPr>
            </w:pPr>
          </w:p>
        </w:tc>
        <w:tc>
          <w:tcPr>
            <w:tcW w:w="1800" w:type="dxa"/>
          </w:tcPr>
          <w:p w14:paraId="131EBF00" w14:textId="77777777" w:rsidR="00CB7AC2" w:rsidRPr="004829F6" w:rsidRDefault="00CB7AC2" w:rsidP="00F82C3D">
            <w:pPr>
              <w:pStyle w:val="Body"/>
              <w:rPr>
                <w:rFonts w:ascii="Helvetica" w:hAnsi="Helvetica"/>
                <w:b/>
                <w:i/>
                <w:iCs/>
                <w:color w:val="auto"/>
                <w:sz w:val="22"/>
                <w:szCs w:val="22"/>
              </w:rPr>
            </w:pPr>
            <w:r w:rsidRPr="004829F6">
              <w:rPr>
                <w:rFonts w:ascii="Helvetica" w:hAnsi="Helvetica"/>
                <w:b/>
                <w:i/>
                <w:iCs/>
                <w:color w:val="auto"/>
                <w:sz w:val="22"/>
                <w:szCs w:val="22"/>
              </w:rPr>
              <w:t>Chapter 1</w:t>
            </w:r>
          </w:p>
        </w:tc>
      </w:tr>
      <w:tr w:rsidR="00CB7AC2" w14:paraId="35470A0C" w14:textId="77777777" w:rsidTr="00CB7AC2">
        <w:trPr>
          <w:trHeight w:val="820"/>
        </w:trPr>
        <w:tc>
          <w:tcPr>
            <w:tcW w:w="1696" w:type="dxa"/>
          </w:tcPr>
          <w:p w14:paraId="475C8E35" w14:textId="77777777" w:rsidR="00CB7AC2" w:rsidRPr="00905997" w:rsidRDefault="00CB7AC2" w:rsidP="00F82C3D">
            <w:pPr>
              <w:pStyle w:val="Body"/>
              <w:jc w:val="center"/>
              <w:rPr>
                <w:rFonts w:ascii="Helvetica" w:hAnsi="Helvetica"/>
                <w:b/>
                <w:bCs/>
                <w:color w:val="auto"/>
                <w:sz w:val="22"/>
                <w:szCs w:val="22"/>
                <w:u w:val="single"/>
              </w:rPr>
            </w:pPr>
          </w:p>
        </w:tc>
        <w:tc>
          <w:tcPr>
            <w:tcW w:w="1696" w:type="dxa"/>
          </w:tcPr>
          <w:p w14:paraId="07419CD6" w14:textId="159D1C8A"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Class #4</w:t>
            </w:r>
          </w:p>
          <w:p w14:paraId="7B2A7AA8" w14:textId="77777777" w:rsidR="00CB7AC2" w:rsidRPr="00905997" w:rsidRDefault="00CB7AC2" w:rsidP="00F82C3D">
            <w:pPr>
              <w:pStyle w:val="Body"/>
              <w:jc w:val="center"/>
              <w:rPr>
                <w:rFonts w:ascii="Helvetica" w:eastAsia="Helvetica" w:hAnsi="Helvetica" w:cs="Helvetica"/>
                <w:b/>
                <w:bCs/>
                <w:color w:val="auto"/>
                <w:sz w:val="22"/>
                <w:szCs w:val="22"/>
              </w:rPr>
            </w:pPr>
          </w:p>
          <w:p w14:paraId="27B072B9" w14:textId="708FB440" w:rsidR="00CB7AC2" w:rsidRPr="00905997" w:rsidRDefault="00CB7AC2" w:rsidP="00F82C3D">
            <w:pPr>
              <w:pStyle w:val="Body"/>
              <w:jc w:val="center"/>
              <w:rPr>
                <w:color w:val="auto"/>
              </w:rPr>
            </w:pPr>
            <w:r w:rsidRPr="00905997">
              <w:rPr>
                <w:rFonts w:ascii="Helvetica" w:hAnsi="Helvetica"/>
                <w:b/>
                <w:bCs/>
                <w:color w:val="auto"/>
                <w:sz w:val="22"/>
                <w:szCs w:val="22"/>
              </w:rPr>
              <w:t>8/29</w:t>
            </w:r>
          </w:p>
        </w:tc>
        <w:tc>
          <w:tcPr>
            <w:tcW w:w="1925" w:type="dxa"/>
          </w:tcPr>
          <w:p w14:paraId="372DE811" w14:textId="77777777" w:rsidR="00CB7AC2" w:rsidRPr="00905997" w:rsidRDefault="00CB7AC2" w:rsidP="00F82C3D">
            <w:pPr>
              <w:pStyle w:val="Body"/>
              <w:rPr>
                <w:color w:val="auto"/>
              </w:rPr>
            </w:pPr>
            <w:r w:rsidRPr="00905997">
              <w:rPr>
                <w:rFonts w:ascii="Helvetica" w:hAnsi="Helvetica"/>
                <w:b/>
                <w:bCs/>
                <w:color w:val="auto"/>
                <w:sz w:val="22"/>
                <w:szCs w:val="22"/>
              </w:rPr>
              <w:t>Self-Assessment: Interests</w:t>
            </w:r>
          </w:p>
        </w:tc>
        <w:tc>
          <w:tcPr>
            <w:tcW w:w="3205" w:type="dxa"/>
          </w:tcPr>
          <w:p w14:paraId="772CAB3D" w14:textId="77777777" w:rsidR="00CB7AC2" w:rsidRPr="00582B11" w:rsidRDefault="00CB7AC2" w:rsidP="00F82C3D">
            <w:pPr>
              <w:pStyle w:val="Body"/>
              <w:rPr>
                <w:rFonts w:ascii="Bookman Old Style" w:hAnsi="Bookman Old Style"/>
                <w:color w:val="auto"/>
                <w:sz w:val="22"/>
                <w:szCs w:val="22"/>
              </w:rPr>
            </w:pPr>
            <w:r w:rsidRPr="00582B11">
              <w:rPr>
                <w:rFonts w:ascii="Bookman Old Style" w:hAnsi="Bookman Old Style"/>
                <w:color w:val="auto"/>
                <w:sz w:val="22"/>
                <w:szCs w:val="22"/>
              </w:rPr>
              <w:t>Assessing personality traits using the John Holland inventory</w:t>
            </w:r>
          </w:p>
        </w:tc>
        <w:tc>
          <w:tcPr>
            <w:tcW w:w="1800" w:type="dxa"/>
          </w:tcPr>
          <w:p w14:paraId="07B245EA" w14:textId="77777777" w:rsidR="00CB7AC2" w:rsidRPr="004829F6" w:rsidRDefault="00CB7AC2" w:rsidP="00F82C3D">
            <w:pPr>
              <w:pStyle w:val="Body"/>
              <w:rPr>
                <w:rFonts w:ascii="Helvetica" w:eastAsia="Helvetica" w:hAnsi="Helvetica" w:cs="Helvetica"/>
                <w:b/>
                <w:bCs/>
                <w:color w:val="auto"/>
                <w:sz w:val="22"/>
                <w:szCs w:val="22"/>
                <w:u w:color="7030A0"/>
              </w:rPr>
            </w:pPr>
          </w:p>
          <w:p w14:paraId="5D30D422" w14:textId="77777777" w:rsidR="00CB7AC2" w:rsidRPr="004829F6" w:rsidRDefault="00CB7AC2" w:rsidP="00F82C3D">
            <w:pPr>
              <w:pStyle w:val="Body"/>
              <w:rPr>
                <w:rFonts w:ascii="Helvetica" w:hAnsi="Helvetica"/>
                <w:color w:val="auto"/>
                <w:sz w:val="22"/>
                <w:szCs w:val="22"/>
              </w:rPr>
            </w:pPr>
            <w:r w:rsidRPr="004829F6">
              <w:rPr>
                <w:rFonts w:ascii="Helvetica" w:hAnsi="Helvetica"/>
                <w:b/>
                <w:bCs/>
                <w:color w:val="auto"/>
                <w:sz w:val="22"/>
                <w:szCs w:val="22"/>
                <w:u w:color="FF0000"/>
              </w:rPr>
              <w:t>Journal 1</w:t>
            </w:r>
          </w:p>
        </w:tc>
      </w:tr>
      <w:tr w:rsidR="00CB7AC2" w14:paraId="391BDC9F" w14:textId="77777777" w:rsidTr="00CB7AC2">
        <w:trPr>
          <w:trHeight w:val="1830"/>
        </w:trPr>
        <w:tc>
          <w:tcPr>
            <w:tcW w:w="1696" w:type="dxa"/>
          </w:tcPr>
          <w:p w14:paraId="57A3377B" w14:textId="748BED27" w:rsidR="00CB7AC2" w:rsidRPr="00905997" w:rsidRDefault="00CB7AC2" w:rsidP="00F82C3D">
            <w:pPr>
              <w:pStyle w:val="Body"/>
              <w:jc w:val="center"/>
              <w:rPr>
                <w:rFonts w:ascii="Helvetica" w:hAnsi="Helvetica"/>
                <w:b/>
                <w:bCs/>
                <w:color w:val="auto"/>
                <w:sz w:val="22"/>
                <w:szCs w:val="22"/>
                <w:u w:val="single"/>
              </w:rPr>
            </w:pPr>
            <w:r w:rsidRPr="00905997">
              <w:rPr>
                <w:rFonts w:ascii="Helvetica" w:hAnsi="Helvetica"/>
                <w:b/>
                <w:bCs/>
                <w:color w:val="auto"/>
                <w:sz w:val="22"/>
                <w:szCs w:val="22"/>
                <w:u w:val="single"/>
              </w:rPr>
              <w:t>Week 3</w:t>
            </w:r>
          </w:p>
        </w:tc>
        <w:tc>
          <w:tcPr>
            <w:tcW w:w="1696" w:type="dxa"/>
          </w:tcPr>
          <w:p w14:paraId="01594535" w14:textId="44C86A4F"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Class #5</w:t>
            </w:r>
          </w:p>
          <w:p w14:paraId="58C0A35F" w14:textId="77777777" w:rsidR="00CB7AC2" w:rsidRPr="00905997" w:rsidRDefault="00CB7AC2" w:rsidP="00F82C3D">
            <w:pPr>
              <w:pStyle w:val="Body"/>
              <w:jc w:val="center"/>
              <w:rPr>
                <w:rFonts w:ascii="Helvetica" w:eastAsia="Helvetica" w:hAnsi="Helvetica" w:cs="Helvetica"/>
                <w:b/>
                <w:bCs/>
                <w:color w:val="auto"/>
                <w:sz w:val="22"/>
                <w:szCs w:val="22"/>
              </w:rPr>
            </w:pPr>
          </w:p>
          <w:p w14:paraId="7148584A" w14:textId="3E121B03" w:rsidR="00CB7AC2" w:rsidRPr="00905997" w:rsidRDefault="00CB7AC2" w:rsidP="00F82C3D">
            <w:pPr>
              <w:pStyle w:val="Body"/>
              <w:jc w:val="center"/>
              <w:rPr>
                <w:color w:val="auto"/>
              </w:rPr>
            </w:pPr>
            <w:r w:rsidRPr="00905997">
              <w:rPr>
                <w:rFonts w:ascii="Helvetica" w:hAnsi="Helvetica"/>
                <w:b/>
                <w:bCs/>
                <w:color w:val="auto"/>
                <w:sz w:val="22"/>
                <w:szCs w:val="22"/>
              </w:rPr>
              <w:t>9/3</w:t>
            </w:r>
          </w:p>
        </w:tc>
        <w:tc>
          <w:tcPr>
            <w:tcW w:w="1925" w:type="dxa"/>
          </w:tcPr>
          <w:p w14:paraId="7F6FFFF2" w14:textId="77777777" w:rsidR="00CB7AC2" w:rsidRPr="00905997" w:rsidRDefault="00CB7AC2" w:rsidP="00F82C3D">
            <w:pPr>
              <w:pStyle w:val="Body"/>
              <w:rPr>
                <w:color w:val="auto"/>
              </w:rPr>
            </w:pPr>
            <w:r w:rsidRPr="00905997">
              <w:rPr>
                <w:rFonts w:ascii="Helvetica" w:hAnsi="Helvetica"/>
                <w:b/>
                <w:bCs/>
                <w:color w:val="auto"/>
                <w:sz w:val="22"/>
                <w:szCs w:val="22"/>
              </w:rPr>
              <w:t>Self-Assessment: Skills</w:t>
            </w:r>
          </w:p>
        </w:tc>
        <w:tc>
          <w:tcPr>
            <w:tcW w:w="3205" w:type="dxa"/>
          </w:tcPr>
          <w:p w14:paraId="06BAEADE" w14:textId="77777777" w:rsidR="00CB7AC2" w:rsidRPr="00582B11" w:rsidRDefault="00CB7AC2" w:rsidP="00F82C3D">
            <w:pPr>
              <w:pStyle w:val="Body"/>
              <w:rPr>
                <w:rFonts w:ascii="Bookman Old Style" w:eastAsia="Bookman Old Style" w:hAnsi="Bookman Old Style" w:cs="Bookman Old Style"/>
                <w:color w:val="auto"/>
                <w:sz w:val="22"/>
                <w:szCs w:val="22"/>
              </w:rPr>
            </w:pPr>
            <w:r w:rsidRPr="00582B11">
              <w:rPr>
                <w:rFonts w:ascii="Bookman Old Style" w:hAnsi="Bookman Old Style"/>
                <w:color w:val="auto"/>
                <w:sz w:val="22"/>
                <w:szCs w:val="22"/>
              </w:rPr>
              <w:t>How skills and interests impact career development</w:t>
            </w:r>
          </w:p>
          <w:p w14:paraId="4BD0F52E" w14:textId="77777777" w:rsidR="00CB7AC2" w:rsidRPr="00582B11" w:rsidRDefault="00CB7AC2" w:rsidP="00F82C3D">
            <w:pPr>
              <w:pStyle w:val="Body"/>
              <w:rPr>
                <w:rFonts w:ascii="Bookman Old Style" w:eastAsia="Bookman Old Style" w:hAnsi="Bookman Old Style" w:cs="Bookman Old Style"/>
                <w:color w:val="auto"/>
                <w:sz w:val="22"/>
                <w:szCs w:val="22"/>
                <w:shd w:val="clear" w:color="auto" w:fill="00FFFF"/>
              </w:rPr>
            </w:pPr>
          </w:p>
          <w:p w14:paraId="2A5AB7D6" w14:textId="77777777" w:rsidR="00CB7AC2" w:rsidRPr="00582B11" w:rsidRDefault="00CB7AC2" w:rsidP="00F82C3D">
            <w:pPr>
              <w:pStyle w:val="Body"/>
              <w:rPr>
                <w:rFonts w:ascii="Bookman Old Style" w:eastAsia="Bookman Old Style" w:hAnsi="Bookman Old Style" w:cs="Bookman Old Style"/>
                <w:color w:val="auto"/>
                <w:sz w:val="22"/>
                <w:szCs w:val="22"/>
              </w:rPr>
            </w:pPr>
            <w:r w:rsidRPr="00582B11">
              <w:rPr>
                <w:rFonts w:ascii="Bookman Old Style" w:hAnsi="Bookman Old Style"/>
                <w:color w:val="auto"/>
                <w:sz w:val="22"/>
                <w:szCs w:val="22"/>
              </w:rPr>
              <w:t>Using iSeek.org for career skills assessment</w:t>
            </w:r>
          </w:p>
          <w:p w14:paraId="754B4336" w14:textId="77777777" w:rsidR="00CB7AC2" w:rsidRPr="00582B11" w:rsidRDefault="00CB7AC2" w:rsidP="00F82C3D">
            <w:pPr>
              <w:pStyle w:val="Body"/>
              <w:rPr>
                <w:rFonts w:ascii="Bookman Old Style" w:hAnsi="Bookman Old Style"/>
                <w:color w:val="auto"/>
                <w:sz w:val="22"/>
                <w:szCs w:val="22"/>
              </w:rPr>
            </w:pPr>
          </w:p>
        </w:tc>
        <w:tc>
          <w:tcPr>
            <w:tcW w:w="1800" w:type="dxa"/>
          </w:tcPr>
          <w:p w14:paraId="635E70D7" w14:textId="75B54768" w:rsidR="00CB7AC2" w:rsidRPr="004829F6" w:rsidRDefault="00535499" w:rsidP="00F82C3D">
            <w:pPr>
              <w:pStyle w:val="Body"/>
              <w:rPr>
                <w:rFonts w:ascii="Helvetica" w:hAnsi="Helvetica"/>
                <w:i/>
                <w:iCs/>
                <w:color w:val="auto"/>
                <w:sz w:val="22"/>
                <w:szCs w:val="22"/>
              </w:rPr>
            </w:pPr>
            <w:r w:rsidRPr="004829F6">
              <w:rPr>
                <w:rFonts w:ascii="Helvetica" w:hAnsi="Helvetica"/>
                <w:b/>
                <w:i/>
                <w:iCs/>
                <w:sz w:val="22"/>
                <w:szCs w:val="22"/>
              </w:rPr>
              <w:t>Chapter 3</w:t>
            </w:r>
          </w:p>
        </w:tc>
      </w:tr>
      <w:tr w:rsidR="00CB7AC2" w14:paraId="5D337B8F" w14:textId="77777777" w:rsidTr="00CB7AC2">
        <w:trPr>
          <w:trHeight w:val="1310"/>
        </w:trPr>
        <w:tc>
          <w:tcPr>
            <w:tcW w:w="1696" w:type="dxa"/>
          </w:tcPr>
          <w:p w14:paraId="76646A02" w14:textId="77777777" w:rsidR="00CB7AC2" w:rsidRPr="00905997" w:rsidRDefault="00CB7AC2" w:rsidP="00F82C3D">
            <w:pPr>
              <w:pStyle w:val="Body"/>
              <w:jc w:val="center"/>
              <w:rPr>
                <w:rFonts w:ascii="Helvetica" w:hAnsi="Helvetica"/>
                <w:b/>
                <w:bCs/>
                <w:color w:val="auto"/>
                <w:sz w:val="22"/>
                <w:szCs w:val="22"/>
                <w:u w:val="single"/>
              </w:rPr>
            </w:pPr>
          </w:p>
        </w:tc>
        <w:tc>
          <w:tcPr>
            <w:tcW w:w="1696" w:type="dxa"/>
          </w:tcPr>
          <w:p w14:paraId="7CEB848B" w14:textId="2B946145"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Class #6</w:t>
            </w:r>
          </w:p>
          <w:p w14:paraId="7248BEF4" w14:textId="77777777" w:rsidR="00CB7AC2" w:rsidRPr="00905997" w:rsidRDefault="00CB7AC2" w:rsidP="00F82C3D">
            <w:pPr>
              <w:pStyle w:val="Body"/>
              <w:jc w:val="center"/>
              <w:rPr>
                <w:rFonts w:ascii="Helvetica" w:eastAsia="Helvetica" w:hAnsi="Helvetica" w:cs="Helvetica"/>
                <w:b/>
                <w:bCs/>
                <w:color w:val="auto"/>
                <w:sz w:val="22"/>
                <w:szCs w:val="22"/>
              </w:rPr>
            </w:pPr>
          </w:p>
          <w:p w14:paraId="6BD29D96" w14:textId="2A96768E" w:rsidR="00CB7AC2" w:rsidRPr="00905997" w:rsidRDefault="00CB7AC2" w:rsidP="00F82C3D">
            <w:pPr>
              <w:pStyle w:val="Body"/>
              <w:jc w:val="center"/>
              <w:rPr>
                <w:color w:val="auto"/>
              </w:rPr>
            </w:pPr>
            <w:r w:rsidRPr="00905997">
              <w:rPr>
                <w:rFonts w:ascii="Helvetica" w:hAnsi="Helvetica"/>
                <w:b/>
                <w:bCs/>
                <w:color w:val="auto"/>
                <w:sz w:val="22"/>
                <w:szCs w:val="22"/>
              </w:rPr>
              <w:t>9/5</w:t>
            </w:r>
          </w:p>
        </w:tc>
        <w:tc>
          <w:tcPr>
            <w:tcW w:w="1925" w:type="dxa"/>
          </w:tcPr>
          <w:p w14:paraId="09F46294" w14:textId="77777777" w:rsidR="00CB7AC2" w:rsidRPr="00905997" w:rsidRDefault="00CB7AC2" w:rsidP="00F82C3D">
            <w:pPr>
              <w:pStyle w:val="Body"/>
              <w:rPr>
                <w:color w:val="auto"/>
              </w:rPr>
            </w:pPr>
            <w:r w:rsidRPr="00905997">
              <w:rPr>
                <w:rFonts w:ascii="Helvetica" w:hAnsi="Helvetica"/>
                <w:b/>
                <w:bCs/>
                <w:color w:val="auto"/>
                <w:sz w:val="22"/>
                <w:szCs w:val="22"/>
              </w:rPr>
              <w:t>Self-Assessment: Values</w:t>
            </w:r>
            <w:r w:rsidRPr="00905997">
              <w:rPr>
                <w:rFonts w:ascii="Helvetica" w:hAnsi="Helvetica"/>
                <w:i/>
                <w:iCs/>
                <w:color w:val="auto"/>
                <w:sz w:val="22"/>
                <w:szCs w:val="22"/>
              </w:rPr>
              <w:t xml:space="preserve">  </w:t>
            </w:r>
          </w:p>
        </w:tc>
        <w:tc>
          <w:tcPr>
            <w:tcW w:w="3205" w:type="dxa"/>
          </w:tcPr>
          <w:p w14:paraId="7F768E92" w14:textId="77777777" w:rsidR="00CB7AC2" w:rsidRPr="00582B11" w:rsidRDefault="00CB7AC2" w:rsidP="00F82C3D">
            <w:pPr>
              <w:pStyle w:val="Body"/>
              <w:rPr>
                <w:rFonts w:ascii="Bookman Old Style" w:eastAsia="Bookman Old Style" w:hAnsi="Bookman Old Style" w:cs="Bookman Old Style"/>
                <w:color w:val="auto"/>
                <w:sz w:val="22"/>
                <w:szCs w:val="22"/>
              </w:rPr>
            </w:pPr>
            <w:r w:rsidRPr="00582B11">
              <w:rPr>
                <w:rFonts w:ascii="Bookman Old Style" w:hAnsi="Bookman Old Style"/>
                <w:color w:val="auto"/>
                <w:sz w:val="22"/>
                <w:szCs w:val="22"/>
              </w:rPr>
              <w:t>How values and qualities impact major choices</w:t>
            </w:r>
          </w:p>
          <w:p w14:paraId="024869D5" w14:textId="77777777" w:rsidR="00CB7AC2" w:rsidRPr="00582B11" w:rsidRDefault="00CB7AC2" w:rsidP="00F82C3D">
            <w:pPr>
              <w:pStyle w:val="Body"/>
              <w:rPr>
                <w:rFonts w:ascii="Bookman Old Style" w:eastAsia="Bookman Old Style" w:hAnsi="Bookman Old Style" w:cs="Bookman Old Style"/>
                <w:color w:val="auto"/>
                <w:sz w:val="22"/>
                <w:szCs w:val="22"/>
                <w:shd w:val="clear" w:color="auto" w:fill="00FFFF"/>
              </w:rPr>
            </w:pPr>
          </w:p>
          <w:p w14:paraId="2F10CE59" w14:textId="77777777" w:rsidR="00CB7AC2" w:rsidRPr="00582B11" w:rsidRDefault="00CB7AC2" w:rsidP="00F82C3D">
            <w:pPr>
              <w:pStyle w:val="Body"/>
              <w:rPr>
                <w:rFonts w:ascii="Bookman Old Style" w:hAnsi="Bookman Old Style"/>
                <w:color w:val="auto"/>
                <w:sz w:val="22"/>
                <w:szCs w:val="22"/>
              </w:rPr>
            </w:pPr>
            <w:r w:rsidRPr="00582B11">
              <w:rPr>
                <w:rFonts w:ascii="Bookman Old Style" w:hAnsi="Bookman Old Style"/>
                <w:color w:val="auto"/>
                <w:sz w:val="22"/>
                <w:szCs w:val="22"/>
              </w:rPr>
              <w:t>Complete Work Values and Personal Values worksheets in class</w:t>
            </w:r>
          </w:p>
        </w:tc>
        <w:tc>
          <w:tcPr>
            <w:tcW w:w="1800" w:type="dxa"/>
          </w:tcPr>
          <w:p w14:paraId="607E0284" w14:textId="1388D201" w:rsidR="00CB7AC2" w:rsidRPr="004829F6" w:rsidRDefault="00CB7AC2" w:rsidP="00F82C3D">
            <w:pPr>
              <w:rPr>
                <w:rFonts w:ascii="Helvetica" w:hAnsi="Helvetica"/>
                <w:b/>
                <w:sz w:val="22"/>
                <w:szCs w:val="22"/>
              </w:rPr>
            </w:pPr>
            <w:r w:rsidRPr="004829F6">
              <w:rPr>
                <w:rFonts w:ascii="Helvetica" w:hAnsi="Helvetica"/>
                <w:b/>
                <w:sz w:val="22"/>
                <w:szCs w:val="22"/>
              </w:rPr>
              <w:t>Complete TypeFocus by 11:59pm and put screenshot of confirmation screen on Canvas</w:t>
            </w:r>
          </w:p>
        </w:tc>
      </w:tr>
      <w:tr w:rsidR="00CB7AC2" w14:paraId="148A9663" w14:textId="77777777" w:rsidTr="00CB7AC2">
        <w:trPr>
          <w:trHeight w:val="2610"/>
        </w:trPr>
        <w:tc>
          <w:tcPr>
            <w:tcW w:w="1696" w:type="dxa"/>
          </w:tcPr>
          <w:p w14:paraId="119D9DDE" w14:textId="3715EB3A" w:rsidR="00CB7AC2" w:rsidRPr="00905997" w:rsidRDefault="00CB7AC2" w:rsidP="00F82C3D">
            <w:pPr>
              <w:pStyle w:val="Body"/>
              <w:jc w:val="center"/>
              <w:rPr>
                <w:rFonts w:ascii="Helvetica" w:hAnsi="Helvetica"/>
                <w:b/>
                <w:bCs/>
                <w:color w:val="auto"/>
                <w:sz w:val="22"/>
                <w:szCs w:val="22"/>
                <w:u w:val="single"/>
              </w:rPr>
            </w:pPr>
            <w:r w:rsidRPr="00905997">
              <w:rPr>
                <w:rFonts w:ascii="Helvetica" w:hAnsi="Helvetica"/>
                <w:b/>
                <w:bCs/>
                <w:color w:val="auto"/>
                <w:sz w:val="22"/>
                <w:szCs w:val="22"/>
                <w:u w:val="single"/>
              </w:rPr>
              <w:t>Week 4</w:t>
            </w:r>
          </w:p>
        </w:tc>
        <w:tc>
          <w:tcPr>
            <w:tcW w:w="1696" w:type="dxa"/>
          </w:tcPr>
          <w:p w14:paraId="1B181596" w14:textId="0543B5AF"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Class #7</w:t>
            </w:r>
          </w:p>
          <w:p w14:paraId="0600DFE8" w14:textId="77777777" w:rsidR="00CB7AC2" w:rsidRPr="00905997" w:rsidRDefault="00CB7AC2" w:rsidP="00F82C3D">
            <w:pPr>
              <w:pStyle w:val="Body"/>
              <w:jc w:val="center"/>
              <w:rPr>
                <w:rFonts w:ascii="Helvetica" w:eastAsia="Helvetica" w:hAnsi="Helvetica" w:cs="Helvetica"/>
                <w:b/>
                <w:bCs/>
                <w:color w:val="auto"/>
                <w:sz w:val="22"/>
                <w:szCs w:val="22"/>
              </w:rPr>
            </w:pPr>
          </w:p>
          <w:p w14:paraId="6A9A7489" w14:textId="160BB163" w:rsidR="00CB7AC2" w:rsidRPr="00905997" w:rsidRDefault="00CB7AC2" w:rsidP="00F82C3D">
            <w:pPr>
              <w:pStyle w:val="Body"/>
              <w:jc w:val="center"/>
              <w:rPr>
                <w:color w:val="auto"/>
              </w:rPr>
            </w:pPr>
            <w:r w:rsidRPr="00905997">
              <w:rPr>
                <w:rFonts w:ascii="Helvetica" w:hAnsi="Helvetica"/>
                <w:b/>
                <w:bCs/>
                <w:color w:val="auto"/>
                <w:sz w:val="22"/>
                <w:szCs w:val="22"/>
              </w:rPr>
              <w:t>9/10</w:t>
            </w:r>
          </w:p>
        </w:tc>
        <w:tc>
          <w:tcPr>
            <w:tcW w:w="1925" w:type="dxa"/>
          </w:tcPr>
          <w:p w14:paraId="4275A0E2" w14:textId="77777777" w:rsidR="00CB7AC2" w:rsidRPr="00905997" w:rsidRDefault="00CB7AC2" w:rsidP="00F82C3D">
            <w:pPr>
              <w:pStyle w:val="Body"/>
              <w:rPr>
                <w:color w:val="auto"/>
              </w:rPr>
            </w:pPr>
            <w:r w:rsidRPr="00905997">
              <w:rPr>
                <w:rFonts w:ascii="Helvetica" w:hAnsi="Helvetica"/>
                <w:b/>
                <w:bCs/>
                <w:color w:val="auto"/>
                <w:sz w:val="22"/>
                <w:szCs w:val="22"/>
              </w:rPr>
              <w:t>MBTI</w:t>
            </w:r>
          </w:p>
        </w:tc>
        <w:tc>
          <w:tcPr>
            <w:tcW w:w="3205" w:type="dxa"/>
          </w:tcPr>
          <w:p w14:paraId="35A9D445" w14:textId="77777777" w:rsidR="00CB7AC2" w:rsidRPr="00582B11" w:rsidRDefault="00CB7AC2" w:rsidP="00F82C3D">
            <w:pPr>
              <w:pStyle w:val="Body"/>
              <w:rPr>
                <w:rFonts w:ascii="Bookman Old Style" w:eastAsia="Bookman Old Style" w:hAnsi="Bookman Old Style" w:cs="Bookman Old Style"/>
                <w:color w:val="auto"/>
                <w:sz w:val="22"/>
                <w:szCs w:val="22"/>
              </w:rPr>
            </w:pPr>
            <w:r w:rsidRPr="00582B11">
              <w:rPr>
                <w:rFonts w:ascii="Bookman Old Style" w:hAnsi="Bookman Old Style"/>
                <w:color w:val="auto"/>
                <w:sz w:val="22"/>
                <w:szCs w:val="22"/>
              </w:rPr>
              <w:t>MBTI interpretation by CC</w:t>
            </w:r>
          </w:p>
          <w:p w14:paraId="4F41308F" w14:textId="77777777" w:rsidR="00CB7AC2" w:rsidRPr="00582B11" w:rsidRDefault="00CB7AC2" w:rsidP="00F82C3D">
            <w:pPr>
              <w:pStyle w:val="Body"/>
              <w:rPr>
                <w:rFonts w:ascii="Bookman Old Style" w:eastAsia="Bookman Old Style" w:hAnsi="Bookman Old Style" w:cs="Bookman Old Style"/>
                <w:color w:val="auto"/>
                <w:sz w:val="22"/>
                <w:szCs w:val="22"/>
              </w:rPr>
            </w:pPr>
          </w:p>
          <w:p w14:paraId="12F0C175" w14:textId="14150CC3" w:rsidR="00CB7AC2" w:rsidRPr="00582B11" w:rsidRDefault="00CB7AC2" w:rsidP="00F82C3D">
            <w:pPr>
              <w:pStyle w:val="Body"/>
              <w:rPr>
                <w:rFonts w:ascii="Bookman Old Style" w:eastAsia="Bookman Old Style" w:hAnsi="Bookman Old Style" w:cs="Bookman Old Style"/>
                <w:color w:val="auto"/>
                <w:sz w:val="22"/>
                <w:szCs w:val="22"/>
              </w:rPr>
            </w:pPr>
            <w:r w:rsidRPr="00582B11">
              <w:rPr>
                <w:rFonts w:ascii="Bookman Old Style" w:hAnsi="Bookman Old Style"/>
                <w:color w:val="auto"/>
                <w:sz w:val="22"/>
                <w:szCs w:val="22"/>
              </w:rPr>
              <w:t>Guest Speaker: AU Career Counselor will discuss implications for career development</w:t>
            </w:r>
          </w:p>
          <w:p w14:paraId="393A615F" w14:textId="77777777" w:rsidR="00CB7AC2" w:rsidRPr="00582B11" w:rsidRDefault="00CB7AC2" w:rsidP="00F82C3D">
            <w:pPr>
              <w:pStyle w:val="Body"/>
              <w:rPr>
                <w:rFonts w:ascii="Bookman Old Style" w:eastAsia="Bookman Old Style" w:hAnsi="Bookman Old Style" w:cs="Bookman Old Style"/>
                <w:color w:val="auto"/>
                <w:sz w:val="22"/>
                <w:szCs w:val="22"/>
              </w:rPr>
            </w:pPr>
          </w:p>
          <w:p w14:paraId="0FB65860" w14:textId="77777777" w:rsidR="00CB7AC2" w:rsidRPr="00582B11" w:rsidRDefault="00CB7AC2" w:rsidP="00F82C3D">
            <w:pPr>
              <w:pStyle w:val="Body"/>
              <w:rPr>
                <w:rFonts w:ascii="Bookman Old Style" w:hAnsi="Bookman Old Style"/>
                <w:color w:val="auto"/>
                <w:sz w:val="22"/>
                <w:szCs w:val="22"/>
              </w:rPr>
            </w:pPr>
            <w:r w:rsidRPr="00582B11">
              <w:rPr>
                <w:rFonts w:ascii="Bookman Old Style" w:hAnsi="Bookman Old Style"/>
                <w:b/>
                <w:bCs/>
                <w:color w:val="auto"/>
                <w:sz w:val="22"/>
                <w:szCs w:val="22"/>
              </w:rPr>
              <w:t>(Class absence will result in an assignment grade of ZERO)</w:t>
            </w:r>
          </w:p>
        </w:tc>
        <w:tc>
          <w:tcPr>
            <w:tcW w:w="1800" w:type="dxa"/>
          </w:tcPr>
          <w:p w14:paraId="61690CB3" w14:textId="77777777" w:rsidR="00CB7AC2" w:rsidRPr="004829F6" w:rsidRDefault="00CB7AC2" w:rsidP="00F82C3D">
            <w:pPr>
              <w:pStyle w:val="Body"/>
              <w:rPr>
                <w:rFonts w:ascii="Helvetica" w:eastAsia="Bookman Old Style" w:hAnsi="Helvetica" w:cs="Bookman Old Style"/>
                <w:b/>
                <w:bCs/>
                <w:color w:val="auto"/>
                <w:sz w:val="22"/>
                <w:szCs w:val="22"/>
              </w:rPr>
            </w:pPr>
            <w:r w:rsidRPr="004829F6">
              <w:rPr>
                <w:rFonts w:ascii="Helvetica" w:hAnsi="Helvetica"/>
                <w:b/>
                <w:bCs/>
                <w:color w:val="auto"/>
                <w:sz w:val="22"/>
                <w:szCs w:val="22"/>
              </w:rPr>
              <w:t>Bring printed TypeFocus results to class</w:t>
            </w:r>
          </w:p>
          <w:p w14:paraId="16192737" w14:textId="77777777" w:rsidR="00CB7AC2" w:rsidRPr="004829F6" w:rsidRDefault="00CB7AC2" w:rsidP="00F82C3D">
            <w:pPr>
              <w:pStyle w:val="Body"/>
              <w:rPr>
                <w:rFonts w:ascii="Helvetica" w:eastAsia="Helvetica" w:hAnsi="Helvetica" w:cs="Helvetica"/>
                <w:b/>
                <w:bCs/>
                <w:color w:val="auto"/>
                <w:sz w:val="22"/>
                <w:szCs w:val="22"/>
                <w:u w:color="FF0000"/>
              </w:rPr>
            </w:pPr>
          </w:p>
          <w:p w14:paraId="140FEEE6" w14:textId="2910101F" w:rsidR="00CB7AC2" w:rsidRPr="004829F6" w:rsidRDefault="00CB7AC2" w:rsidP="00F82C3D">
            <w:pPr>
              <w:pStyle w:val="Body"/>
              <w:rPr>
                <w:rFonts w:ascii="Helvetica" w:eastAsia="Helvetica" w:hAnsi="Helvetica" w:cs="Helvetica"/>
                <w:b/>
                <w:bCs/>
                <w:color w:val="auto"/>
                <w:sz w:val="22"/>
                <w:szCs w:val="22"/>
                <w:u w:color="FF0000"/>
              </w:rPr>
            </w:pPr>
            <w:r w:rsidRPr="004829F6">
              <w:rPr>
                <w:rFonts w:ascii="Helvetica" w:hAnsi="Helvetica"/>
                <w:b/>
                <w:bCs/>
                <w:color w:val="auto"/>
                <w:sz w:val="22"/>
                <w:szCs w:val="22"/>
                <w:u w:color="FF0000"/>
              </w:rPr>
              <w:t>Complete SII online by 11:59pm and put screenshot of confirmation screen on canvas</w:t>
            </w:r>
            <w:r w:rsidRPr="004829F6">
              <w:rPr>
                <w:rFonts w:ascii="Helvetica" w:eastAsia="Helvetica" w:hAnsi="Helvetica" w:cs="Helvetica"/>
                <w:b/>
                <w:bCs/>
                <w:color w:val="auto"/>
                <w:sz w:val="22"/>
                <w:szCs w:val="22"/>
                <w:u w:color="FF0000"/>
              </w:rPr>
              <w:t xml:space="preserve"> </w:t>
            </w:r>
          </w:p>
          <w:p w14:paraId="424CBA0F" w14:textId="77777777" w:rsidR="00CB7AC2" w:rsidRPr="004829F6" w:rsidRDefault="00CB7AC2" w:rsidP="00F82C3D">
            <w:pPr>
              <w:pStyle w:val="Body"/>
              <w:rPr>
                <w:rFonts w:ascii="Helvetica" w:hAnsi="Helvetica"/>
                <w:b/>
                <w:bCs/>
                <w:color w:val="auto"/>
                <w:sz w:val="22"/>
                <w:szCs w:val="22"/>
              </w:rPr>
            </w:pPr>
          </w:p>
        </w:tc>
      </w:tr>
      <w:tr w:rsidR="00CB7AC2" w14:paraId="05197ACE" w14:textId="77777777" w:rsidTr="00CB7AC2">
        <w:trPr>
          <w:trHeight w:val="790"/>
        </w:trPr>
        <w:tc>
          <w:tcPr>
            <w:tcW w:w="1696" w:type="dxa"/>
          </w:tcPr>
          <w:p w14:paraId="256B75B3" w14:textId="77777777" w:rsidR="00CB7AC2" w:rsidRPr="00905997" w:rsidRDefault="00CB7AC2" w:rsidP="00F82C3D">
            <w:pPr>
              <w:pStyle w:val="Body"/>
              <w:jc w:val="center"/>
              <w:rPr>
                <w:rFonts w:ascii="Helvetica" w:hAnsi="Helvetica"/>
                <w:b/>
                <w:bCs/>
                <w:color w:val="auto"/>
                <w:sz w:val="22"/>
                <w:szCs w:val="22"/>
                <w:u w:val="single"/>
              </w:rPr>
            </w:pPr>
          </w:p>
        </w:tc>
        <w:tc>
          <w:tcPr>
            <w:tcW w:w="1696" w:type="dxa"/>
          </w:tcPr>
          <w:p w14:paraId="23B80BA3" w14:textId="66BE1654"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Class #8</w:t>
            </w:r>
          </w:p>
          <w:p w14:paraId="66A3447A" w14:textId="77777777" w:rsidR="00CB7AC2" w:rsidRPr="00905997" w:rsidRDefault="00CB7AC2" w:rsidP="00F82C3D">
            <w:pPr>
              <w:pStyle w:val="Body"/>
              <w:jc w:val="center"/>
              <w:rPr>
                <w:rFonts w:ascii="Helvetica" w:eastAsia="Helvetica" w:hAnsi="Helvetica" w:cs="Helvetica"/>
                <w:b/>
                <w:bCs/>
                <w:color w:val="auto"/>
                <w:sz w:val="22"/>
                <w:szCs w:val="22"/>
              </w:rPr>
            </w:pPr>
          </w:p>
          <w:p w14:paraId="2086FB7A" w14:textId="09B72595" w:rsidR="00CB7AC2" w:rsidRPr="00905997" w:rsidRDefault="00CB7AC2" w:rsidP="00607364">
            <w:pPr>
              <w:pStyle w:val="Body"/>
              <w:rPr>
                <w:color w:val="auto"/>
              </w:rPr>
            </w:pPr>
            <w:r w:rsidRPr="00905997">
              <w:rPr>
                <w:rFonts w:ascii="Helvetica" w:hAnsi="Helvetica"/>
                <w:b/>
                <w:bCs/>
                <w:color w:val="auto"/>
                <w:sz w:val="22"/>
                <w:szCs w:val="22"/>
              </w:rPr>
              <w:t xml:space="preserve">         9/12</w:t>
            </w:r>
          </w:p>
        </w:tc>
        <w:tc>
          <w:tcPr>
            <w:tcW w:w="1925" w:type="dxa"/>
          </w:tcPr>
          <w:p w14:paraId="756A3429" w14:textId="77777777" w:rsidR="00CB7AC2" w:rsidRPr="00905997" w:rsidRDefault="00CB7AC2" w:rsidP="00F82C3D">
            <w:pPr>
              <w:pStyle w:val="Body"/>
              <w:rPr>
                <w:color w:val="auto"/>
              </w:rPr>
            </w:pPr>
            <w:r w:rsidRPr="00905997">
              <w:rPr>
                <w:rFonts w:ascii="Helvetica" w:hAnsi="Helvetica"/>
                <w:b/>
                <w:bCs/>
                <w:color w:val="auto"/>
                <w:sz w:val="22"/>
                <w:szCs w:val="22"/>
              </w:rPr>
              <w:t>MBTI Review</w:t>
            </w:r>
            <w:r w:rsidRPr="00905997">
              <w:rPr>
                <w:rFonts w:ascii="Helvetica" w:hAnsi="Helvetica"/>
                <w:i/>
                <w:iCs/>
                <w:color w:val="auto"/>
                <w:sz w:val="22"/>
                <w:szCs w:val="22"/>
              </w:rPr>
              <w:t xml:space="preserve"> </w:t>
            </w:r>
          </w:p>
        </w:tc>
        <w:tc>
          <w:tcPr>
            <w:tcW w:w="3205" w:type="dxa"/>
          </w:tcPr>
          <w:p w14:paraId="065FF59F" w14:textId="77777777" w:rsidR="00CB7AC2" w:rsidRPr="00582B11" w:rsidRDefault="00CB7AC2" w:rsidP="00F82C3D">
            <w:pPr>
              <w:pStyle w:val="Body"/>
              <w:rPr>
                <w:rFonts w:ascii="Bookman Old Style" w:hAnsi="Bookman Old Style"/>
                <w:color w:val="auto"/>
                <w:sz w:val="22"/>
                <w:szCs w:val="22"/>
              </w:rPr>
            </w:pPr>
            <w:r w:rsidRPr="00582B11">
              <w:rPr>
                <w:rFonts w:ascii="Bookman Old Style" w:hAnsi="Bookman Old Style"/>
                <w:color w:val="auto"/>
                <w:sz w:val="22"/>
                <w:szCs w:val="22"/>
              </w:rPr>
              <w:t>Class discussion of MBTI</w:t>
            </w:r>
          </w:p>
        </w:tc>
        <w:tc>
          <w:tcPr>
            <w:tcW w:w="1800" w:type="dxa"/>
          </w:tcPr>
          <w:p w14:paraId="2A5E7775" w14:textId="77777777" w:rsidR="00CB7AC2" w:rsidRPr="004829F6" w:rsidRDefault="00CB7AC2" w:rsidP="00F82C3D">
            <w:pPr>
              <w:rPr>
                <w:rFonts w:ascii="Helvetica" w:hAnsi="Helvetica"/>
                <w:sz w:val="22"/>
                <w:szCs w:val="22"/>
              </w:rPr>
            </w:pPr>
            <w:r w:rsidRPr="004829F6">
              <w:rPr>
                <w:rFonts w:ascii="Helvetica" w:hAnsi="Helvetica"/>
                <w:b/>
                <w:bCs/>
                <w:sz w:val="22"/>
                <w:szCs w:val="22"/>
                <w:u w:color="FF0000"/>
              </w:rPr>
              <w:t>Journal 2</w:t>
            </w:r>
          </w:p>
        </w:tc>
      </w:tr>
      <w:tr w:rsidR="00CB7AC2" w14:paraId="0148141A" w14:textId="77777777" w:rsidTr="00CB7AC2">
        <w:trPr>
          <w:trHeight w:val="2030"/>
        </w:trPr>
        <w:tc>
          <w:tcPr>
            <w:tcW w:w="1696" w:type="dxa"/>
          </w:tcPr>
          <w:p w14:paraId="5B80EA9B" w14:textId="5EEDE5DD" w:rsidR="00CB7AC2" w:rsidRPr="00905997" w:rsidRDefault="00CB7AC2" w:rsidP="00F82C3D">
            <w:pPr>
              <w:pStyle w:val="Body"/>
              <w:jc w:val="center"/>
              <w:rPr>
                <w:rFonts w:ascii="Helvetica" w:hAnsi="Helvetica"/>
                <w:b/>
                <w:bCs/>
                <w:color w:val="auto"/>
                <w:sz w:val="22"/>
                <w:szCs w:val="22"/>
                <w:u w:val="single"/>
              </w:rPr>
            </w:pPr>
            <w:r w:rsidRPr="00905997">
              <w:rPr>
                <w:rFonts w:ascii="Helvetica" w:hAnsi="Helvetica"/>
                <w:b/>
                <w:bCs/>
                <w:color w:val="auto"/>
                <w:sz w:val="22"/>
                <w:szCs w:val="22"/>
                <w:u w:val="single"/>
              </w:rPr>
              <w:lastRenderedPageBreak/>
              <w:t>Week 5</w:t>
            </w:r>
          </w:p>
        </w:tc>
        <w:tc>
          <w:tcPr>
            <w:tcW w:w="1696" w:type="dxa"/>
          </w:tcPr>
          <w:p w14:paraId="3D88E643" w14:textId="268F1E0F"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Class #9</w:t>
            </w:r>
          </w:p>
          <w:p w14:paraId="47F65F5F" w14:textId="77777777" w:rsidR="00CB7AC2" w:rsidRPr="00905997" w:rsidRDefault="00CB7AC2" w:rsidP="00F82C3D">
            <w:pPr>
              <w:pStyle w:val="Body"/>
              <w:jc w:val="center"/>
              <w:rPr>
                <w:rFonts w:ascii="Helvetica" w:eastAsia="Helvetica" w:hAnsi="Helvetica" w:cs="Helvetica"/>
                <w:b/>
                <w:bCs/>
                <w:color w:val="auto"/>
                <w:sz w:val="22"/>
                <w:szCs w:val="22"/>
              </w:rPr>
            </w:pPr>
          </w:p>
          <w:p w14:paraId="51B5A0D8" w14:textId="3913CCA8" w:rsidR="00CB7AC2" w:rsidRPr="00905997" w:rsidRDefault="00CB7AC2" w:rsidP="00F82C3D">
            <w:pPr>
              <w:pStyle w:val="Body"/>
              <w:jc w:val="center"/>
              <w:rPr>
                <w:color w:val="auto"/>
              </w:rPr>
            </w:pPr>
            <w:r w:rsidRPr="00905997">
              <w:rPr>
                <w:rFonts w:ascii="Helvetica" w:hAnsi="Helvetica"/>
                <w:b/>
                <w:bCs/>
                <w:color w:val="auto"/>
                <w:sz w:val="22"/>
                <w:szCs w:val="22"/>
              </w:rPr>
              <w:t>9/17</w:t>
            </w:r>
          </w:p>
        </w:tc>
        <w:tc>
          <w:tcPr>
            <w:tcW w:w="1925" w:type="dxa"/>
          </w:tcPr>
          <w:p w14:paraId="3FE8566F" w14:textId="77777777" w:rsidR="00CB7AC2" w:rsidRPr="00905997" w:rsidRDefault="00CB7AC2" w:rsidP="00F82C3D">
            <w:pPr>
              <w:pStyle w:val="Body"/>
              <w:rPr>
                <w:color w:val="auto"/>
              </w:rPr>
            </w:pPr>
            <w:r w:rsidRPr="00905997">
              <w:rPr>
                <w:rFonts w:ascii="Helvetica" w:hAnsi="Helvetica"/>
                <w:b/>
                <w:bCs/>
                <w:color w:val="auto"/>
                <w:sz w:val="22"/>
                <w:szCs w:val="22"/>
              </w:rPr>
              <w:t>Options Knowledge: What does Auburn have?</w:t>
            </w:r>
          </w:p>
        </w:tc>
        <w:tc>
          <w:tcPr>
            <w:tcW w:w="3205" w:type="dxa"/>
          </w:tcPr>
          <w:p w14:paraId="4F48C39B" w14:textId="77777777" w:rsidR="00CB7AC2" w:rsidRPr="00582B11" w:rsidRDefault="00CB7AC2" w:rsidP="00F82C3D">
            <w:pPr>
              <w:pStyle w:val="Body"/>
              <w:spacing w:after="150" w:line="300" w:lineRule="atLeast"/>
              <w:rPr>
                <w:rFonts w:ascii="Bookman Old Style" w:eastAsia="Bookman Old Style" w:hAnsi="Bookman Old Style" w:cs="Bookman Old Style"/>
                <w:color w:val="auto"/>
                <w:sz w:val="22"/>
                <w:szCs w:val="22"/>
                <w:u w:color="333333"/>
              </w:rPr>
            </w:pPr>
            <w:r w:rsidRPr="00582B11">
              <w:rPr>
                <w:rFonts w:ascii="Bookman Old Style" w:hAnsi="Bookman Old Style"/>
                <w:color w:val="auto"/>
                <w:sz w:val="22"/>
                <w:szCs w:val="22"/>
              </w:rPr>
              <w:t>Exploration of majors offered at Auburn</w:t>
            </w:r>
          </w:p>
          <w:p w14:paraId="3584DEA3" w14:textId="77777777" w:rsidR="00CB7AC2" w:rsidRPr="00582B11" w:rsidRDefault="00CB7AC2" w:rsidP="00F82C3D">
            <w:pPr>
              <w:pStyle w:val="Body"/>
              <w:spacing w:after="150" w:line="300" w:lineRule="atLeast"/>
              <w:rPr>
                <w:rFonts w:ascii="Bookman Old Style" w:eastAsia="Bookman Old Style" w:hAnsi="Bookman Old Style" w:cs="Bookman Old Style"/>
                <w:color w:val="auto"/>
                <w:sz w:val="22"/>
                <w:szCs w:val="22"/>
              </w:rPr>
            </w:pPr>
            <w:r w:rsidRPr="00582B11">
              <w:rPr>
                <w:rFonts w:ascii="Bookman Old Style" w:hAnsi="Bookman Old Style"/>
                <w:color w:val="auto"/>
                <w:sz w:val="22"/>
                <w:szCs w:val="22"/>
              </w:rPr>
              <w:t xml:space="preserve">Explore the Career Center’s website and review the link of “What Can I Do </w:t>
            </w:r>
            <w:proofErr w:type="gramStart"/>
            <w:r w:rsidRPr="00582B11">
              <w:rPr>
                <w:rFonts w:ascii="Bookman Old Style" w:hAnsi="Bookman Old Style"/>
                <w:color w:val="auto"/>
                <w:sz w:val="22"/>
                <w:szCs w:val="22"/>
              </w:rPr>
              <w:t>With</w:t>
            </w:r>
            <w:proofErr w:type="gramEnd"/>
            <w:r w:rsidRPr="00582B11">
              <w:rPr>
                <w:rFonts w:ascii="Bookman Old Style" w:hAnsi="Bookman Old Style"/>
                <w:color w:val="auto"/>
                <w:sz w:val="22"/>
                <w:szCs w:val="22"/>
              </w:rPr>
              <w:t xml:space="preserve"> A Major In”</w:t>
            </w:r>
          </w:p>
          <w:p w14:paraId="455DD813" w14:textId="77777777" w:rsidR="00CB7AC2" w:rsidRPr="00582B11" w:rsidRDefault="00CB7AC2" w:rsidP="00F82C3D">
            <w:pPr>
              <w:pStyle w:val="Body"/>
              <w:rPr>
                <w:rFonts w:ascii="Bookman Old Style" w:hAnsi="Bookman Old Style"/>
                <w:color w:val="auto"/>
                <w:sz w:val="22"/>
                <w:szCs w:val="22"/>
              </w:rPr>
            </w:pPr>
            <w:r w:rsidRPr="00582B11">
              <w:rPr>
                <w:rFonts w:ascii="Bookman Old Style" w:hAnsi="Bookman Old Style"/>
                <w:color w:val="auto"/>
                <w:sz w:val="22"/>
                <w:szCs w:val="22"/>
              </w:rPr>
              <w:t xml:space="preserve">Discuss available campus resources </w:t>
            </w:r>
          </w:p>
        </w:tc>
        <w:tc>
          <w:tcPr>
            <w:tcW w:w="1800" w:type="dxa"/>
          </w:tcPr>
          <w:p w14:paraId="3C3727F8" w14:textId="77777777" w:rsidR="00CB7AC2" w:rsidRPr="00D36D17" w:rsidRDefault="00CB7AC2" w:rsidP="00F82C3D">
            <w:pPr>
              <w:pStyle w:val="Body"/>
              <w:rPr>
                <w:rFonts w:ascii="Helvetica" w:eastAsia="Bookman Old Style" w:hAnsi="Helvetica" w:cs="Bookman Old Style"/>
                <w:b/>
                <w:bCs/>
                <w:color w:val="auto"/>
                <w:sz w:val="22"/>
                <w:szCs w:val="22"/>
              </w:rPr>
            </w:pPr>
            <w:r w:rsidRPr="00D36D17">
              <w:rPr>
                <w:rFonts w:ascii="Helvetica" w:hAnsi="Helvetica"/>
                <w:b/>
                <w:bCs/>
                <w:color w:val="auto"/>
                <w:sz w:val="22"/>
                <w:szCs w:val="22"/>
              </w:rPr>
              <w:t>Bring computer to class</w:t>
            </w:r>
          </w:p>
          <w:p w14:paraId="2B05317B" w14:textId="77777777" w:rsidR="00CB7AC2" w:rsidRPr="004829F6" w:rsidRDefault="00CB7AC2" w:rsidP="00F82C3D">
            <w:pPr>
              <w:pStyle w:val="Body"/>
              <w:rPr>
                <w:rFonts w:ascii="Helvetica" w:hAnsi="Helvetica"/>
                <w:color w:val="auto"/>
                <w:sz w:val="22"/>
                <w:szCs w:val="22"/>
              </w:rPr>
            </w:pPr>
            <w:r w:rsidRPr="004829F6">
              <w:rPr>
                <w:rFonts w:ascii="Helvetica" w:hAnsi="Helvetica"/>
                <w:b/>
                <w:bCs/>
                <w:color w:val="auto"/>
                <w:sz w:val="22"/>
                <w:szCs w:val="22"/>
                <w:u w:color="7030A0"/>
              </w:rPr>
              <w:t xml:space="preserve">  </w:t>
            </w:r>
          </w:p>
        </w:tc>
      </w:tr>
      <w:tr w:rsidR="00CB7AC2" w14:paraId="6F11E912" w14:textId="77777777" w:rsidTr="00CB7AC2">
        <w:trPr>
          <w:trHeight w:val="1570"/>
        </w:trPr>
        <w:tc>
          <w:tcPr>
            <w:tcW w:w="1696" w:type="dxa"/>
          </w:tcPr>
          <w:p w14:paraId="70E27626" w14:textId="77777777" w:rsidR="00CB7AC2" w:rsidRPr="00905997" w:rsidRDefault="00CB7AC2" w:rsidP="00F82C3D">
            <w:pPr>
              <w:pStyle w:val="Body"/>
              <w:jc w:val="center"/>
              <w:rPr>
                <w:rFonts w:ascii="Helvetica" w:hAnsi="Helvetica"/>
                <w:b/>
                <w:bCs/>
                <w:color w:val="auto"/>
                <w:sz w:val="22"/>
                <w:szCs w:val="22"/>
                <w:u w:val="single"/>
              </w:rPr>
            </w:pPr>
          </w:p>
        </w:tc>
        <w:tc>
          <w:tcPr>
            <w:tcW w:w="1696" w:type="dxa"/>
          </w:tcPr>
          <w:p w14:paraId="4537E9CF" w14:textId="7BB52F3F"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Class #10</w:t>
            </w:r>
          </w:p>
          <w:p w14:paraId="0D11852B" w14:textId="77777777" w:rsidR="00CB7AC2" w:rsidRPr="00905997" w:rsidRDefault="00CB7AC2" w:rsidP="00F82C3D">
            <w:pPr>
              <w:pStyle w:val="Body"/>
              <w:jc w:val="center"/>
              <w:rPr>
                <w:rFonts w:ascii="Helvetica" w:eastAsia="Helvetica" w:hAnsi="Helvetica" w:cs="Helvetica"/>
                <w:b/>
                <w:bCs/>
                <w:color w:val="auto"/>
                <w:sz w:val="22"/>
                <w:szCs w:val="22"/>
              </w:rPr>
            </w:pPr>
          </w:p>
          <w:p w14:paraId="742E6ED3" w14:textId="58958C0A" w:rsidR="00CB7AC2" w:rsidRPr="00905997" w:rsidRDefault="00CB7AC2" w:rsidP="00F82C3D">
            <w:pPr>
              <w:pStyle w:val="Body"/>
              <w:jc w:val="center"/>
              <w:rPr>
                <w:rFonts w:ascii="Helvetica" w:eastAsia="Helvetica" w:hAnsi="Helvetica" w:cs="Helvetica"/>
                <w:b/>
                <w:bCs/>
                <w:color w:val="auto"/>
                <w:sz w:val="22"/>
                <w:szCs w:val="22"/>
              </w:rPr>
            </w:pPr>
            <w:r w:rsidRPr="00905997">
              <w:rPr>
                <w:rFonts w:ascii="Helvetica" w:hAnsi="Helvetica"/>
                <w:b/>
                <w:bCs/>
                <w:color w:val="auto"/>
                <w:sz w:val="22"/>
                <w:szCs w:val="22"/>
              </w:rPr>
              <w:t>9/19</w:t>
            </w:r>
          </w:p>
          <w:p w14:paraId="345E9B4D" w14:textId="77777777" w:rsidR="00CB7AC2" w:rsidRPr="00905997" w:rsidRDefault="00CB7AC2" w:rsidP="00F82C3D">
            <w:pPr>
              <w:pStyle w:val="Body"/>
              <w:jc w:val="center"/>
              <w:rPr>
                <w:color w:val="auto"/>
              </w:rPr>
            </w:pPr>
          </w:p>
        </w:tc>
        <w:tc>
          <w:tcPr>
            <w:tcW w:w="1925" w:type="dxa"/>
          </w:tcPr>
          <w:p w14:paraId="2C789C2F" w14:textId="77777777" w:rsidR="00CB7AC2" w:rsidRPr="00905997" w:rsidRDefault="00CB7AC2" w:rsidP="00F82C3D">
            <w:pPr>
              <w:pStyle w:val="Body"/>
              <w:rPr>
                <w:color w:val="auto"/>
              </w:rPr>
            </w:pPr>
            <w:r w:rsidRPr="00905997">
              <w:rPr>
                <w:rFonts w:ascii="Helvetica" w:hAnsi="Helvetica"/>
                <w:b/>
                <w:bCs/>
                <w:color w:val="auto"/>
                <w:sz w:val="22"/>
                <w:szCs w:val="22"/>
              </w:rPr>
              <w:t>Options Knowledge:  Exploring Career Resources on Campus</w:t>
            </w:r>
          </w:p>
        </w:tc>
        <w:tc>
          <w:tcPr>
            <w:tcW w:w="3205" w:type="dxa"/>
          </w:tcPr>
          <w:p w14:paraId="5B73C1C6" w14:textId="692B6560" w:rsidR="00CB7AC2" w:rsidRPr="00582B11" w:rsidRDefault="00CB7AC2" w:rsidP="00F82C3D">
            <w:pPr>
              <w:pStyle w:val="Body"/>
              <w:rPr>
                <w:rFonts w:ascii="Bookman Old Style" w:hAnsi="Bookman Old Style"/>
                <w:b/>
                <w:bCs/>
                <w:color w:val="auto"/>
                <w:sz w:val="22"/>
                <w:szCs w:val="22"/>
              </w:rPr>
            </w:pPr>
            <w:r w:rsidRPr="00582B11">
              <w:rPr>
                <w:rFonts w:ascii="Bookman Old Style" w:hAnsi="Bookman Old Style"/>
                <w:b/>
                <w:bCs/>
                <w:color w:val="auto"/>
                <w:sz w:val="22"/>
                <w:szCs w:val="22"/>
              </w:rPr>
              <w:t>Guest Speaker from the AU Career Center</w:t>
            </w:r>
          </w:p>
          <w:p w14:paraId="0F77662D" w14:textId="77777777" w:rsidR="00CB7AC2" w:rsidRPr="00582B11" w:rsidRDefault="00CB7AC2" w:rsidP="00F82C3D">
            <w:pPr>
              <w:pStyle w:val="Body"/>
              <w:rPr>
                <w:rFonts w:ascii="Bookman Old Style" w:hAnsi="Bookman Old Style"/>
                <w:b/>
                <w:bCs/>
                <w:color w:val="auto"/>
                <w:sz w:val="22"/>
                <w:szCs w:val="22"/>
              </w:rPr>
            </w:pPr>
          </w:p>
          <w:p w14:paraId="3EBB9735" w14:textId="798E12B3" w:rsidR="00CB7AC2" w:rsidRPr="00582B11" w:rsidRDefault="00CB7AC2" w:rsidP="003415B0">
            <w:pPr>
              <w:pStyle w:val="Body"/>
              <w:rPr>
                <w:rFonts w:ascii="Bookman Old Style" w:hAnsi="Bookman Old Style"/>
                <w:color w:val="auto"/>
                <w:sz w:val="22"/>
                <w:szCs w:val="22"/>
              </w:rPr>
            </w:pPr>
            <w:r w:rsidRPr="00582B11">
              <w:rPr>
                <w:rFonts w:ascii="Bookman Old Style" w:hAnsi="Bookman Old Style"/>
                <w:b/>
                <w:bCs/>
                <w:color w:val="auto"/>
                <w:sz w:val="22"/>
                <w:szCs w:val="22"/>
              </w:rPr>
              <w:t xml:space="preserve"> </w:t>
            </w:r>
          </w:p>
        </w:tc>
        <w:tc>
          <w:tcPr>
            <w:tcW w:w="1800" w:type="dxa"/>
          </w:tcPr>
          <w:p w14:paraId="3DA49C6D" w14:textId="7882041C" w:rsidR="00CB7AC2" w:rsidRPr="004829F6" w:rsidRDefault="00CB7AC2" w:rsidP="00F82C3D">
            <w:pPr>
              <w:rPr>
                <w:rFonts w:ascii="Helvetica" w:hAnsi="Helvetica"/>
                <w:b/>
                <w:i/>
                <w:iCs/>
                <w:sz w:val="22"/>
                <w:szCs w:val="22"/>
              </w:rPr>
            </w:pPr>
            <w:r w:rsidRPr="004829F6">
              <w:rPr>
                <w:rFonts w:ascii="Helvetica" w:hAnsi="Helvetica"/>
                <w:b/>
                <w:i/>
                <w:iCs/>
                <w:sz w:val="22"/>
                <w:szCs w:val="22"/>
              </w:rPr>
              <w:t xml:space="preserve">Chapter </w:t>
            </w:r>
            <w:r w:rsidR="00EF13D7" w:rsidRPr="004829F6">
              <w:rPr>
                <w:rFonts w:ascii="Helvetica" w:hAnsi="Helvetica"/>
                <w:b/>
                <w:i/>
                <w:iCs/>
                <w:sz w:val="22"/>
                <w:szCs w:val="22"/>
              </w:rPr>
              <w:t>5 (</w:t>
            </w:r>
            <w:r w:rsidR="00662BBC">
              <w:rPr>
                <w:rFonts w:ascii="Helvetica" w:hAnsi="Helvetica"/>
                <w:b/>
                <w:i/>
                <w:iCs/>
                <w:sz w:val="22"/>
                <w:szCs w:val="22"/>
              </w:rPr>
              <w:t>optional</w:t>
            </w:r>
            <w:r w:rsidR="00287B63" w:rsidRPr="004829F6">
              <w:rPr>
                <w:rFonts w:ascii="Helvetica" w:hAnsi="Helvetica"/>
                <w:b/>
                <w:i/>
                <w:iCs/>
                <w:sz w:val="22"/>
                <w:szCs w:val="22"/>
              </w:rPr>
              <w:t xml:space="preserve"> Chapter 8)</w:t>
            </w:r>
          </w:p>
        </w:tc>
      </w:tr>
      <w:tr w:rsidR="00CB7AC2" w14:paraId="1745C2C4" w14:textId="77777777" w:rsidTr="00CB7AC2">
        <w:trPr>
          <w:trHeight w:val="1927"/>
        </w:trPr>
        <w:tc>
          <w:tcPr>
            <w:tcW w:w="1696" w:type="dxa"/>
          </w:tcPr>
          <w:p w14:paraId="14362E38" w14:textId="6798284C" w:rsidR="00CB7AC2" w:rsidRPr="00905997" w:rsidRDefault="00CB7AC2" w:rsidP="00F82C3D">
            <w:pPr>
              <w:pStyle w:val="Body"/>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6</w:t>
            </w:r>
          </w:p>
        </w:tc>
        <w:tc>
          <w:tcPr>
            <w:tcW w:w="1696" w:type="dxa"/>
          </w:tcPr>
          <w:p w14:paraId="1D2751D3" w14:textId="3ADB9028" w:rsidR="00CB7AC2" w:rsidRPr="00905997" w:rsidRDefault="00CB7AC2" w:rsidP="00F82C3D">
            <w:pPr>
              <w:pStyle w:val="Body"/>
              <w:spacing w:after="150" w:line="300" w:lineRule="atLeast"/>
              <w:jc w:val="center"/>
              <w:rPr>
                <w:rFonts w:ascii="Bookman Old Style" w:eastAsia="Bookman Old Style" w:hAnsi="Bookman Old Style" w:cs="Bookman Old Style"/>
                <w:color w:val="auto"/>
                <w:sz w:val="22"/>
                <w:szCs w:val="22"/>
                <w:u w:color="333333"/>
              </w:rPr>
            </w:pPr>
            <w:r w:rsidRPr="00905997">
              <w:rPr>
                <w:rFonts w:ascii="Helvetica" w:hAnsi="Helvetica"/>
                <w:b/>
                <w:bCs/>
                <w:color w:val="auto"/>
                <w:sz w:val="22"/>
                <w:szCs w:val="22"/>
              </w:rPr>
              <w:t>Class #11</w:t>
            </w:r>
          </w:p>
          <w:p w14:paraId="087ACFEA" w14:textId="77777777" w:rsidR="00CB7AC2" w:rsidRPr="00905997" w:rsidRDefault="00CB7AC2" w:rsidP="00F82C3D">
            <w:pPr>
              <w:pStyle w:val="Body"/>
              <w:jc w:val="center"/>
              <w:rPr>
                <w:rFonts w:ascii="Helvetica" w:eastAsia="Helvetica" w:hAnsi="Helvetica" w:cs="Helvetica"/>
                <w:b/>
                <w:bCs/>
                <w:color w:val="auto"/>
                <w:sz w:val="22"/>
                <w:szCs w:val="22"/>
              </w:rPr>
            </w:pPr>
          </w:p>
          <w:p w14:paraId="6A8709B0" w14:textId="792A21F2" w:rsidR="00CB7AC2" w:rsidRPr="00905997" w:rsidRDefault="00CB7AC2" w:rsidP="00F82C3D">
            <w:pPr>
              <w:pStyle w:val="Body"/>
              <w:jc w:val="center"/>
              <w:rPr>
                <w:color w:val="auto"/>
              </w:rPr>
            </w:pPr>
            <w:r w:rsidRPr="00905997">
              <w:rPr>
                <w:rFonts w:ascii="Helvetica" w:hAnsi="Helvetica"/>
                <w:b/>
                <w:bCs/>
                <w:color w:val="auto"/>
                <w:sz w:val="22"/>
                <w:szCs w:val="22"/>
              </w:rPr>
              <w:t>9/24</w:t>
            </w:r>
          </w:p>
        </w:tc>
        <w:tc>
          <w:tcPr>
            <w:tcW w:w="1925" w:type="dxa"/>
          </w:tcPr>
          <w:p w14:paraId="598BA24B" w14:textId="77777777" w:rsidR="00CB7AC2" w:rsidRPr="00905997" w:rsidRDefault="00CB7AC2" w:rsidP="00F82C3D">
            <w:pPr>
              <w:pStyle w:val="Body"/>
              <w:rPr>
                <w:color w:val="auto"/>
              </w:rPr>
            </w:pPr>
            <w:r w:rsidRPr="00905997">
              <w:rPr>
                <w:rFonts w:ascii="Helvetica" w:hAnsi="Helvetica"/>
                <w:b/>
                <w:bCs/>
                <w:color w:val="auto"/>
                <w:sz w:val="22"/>
                <w:szCs w:val="22"/>
              </w:rPr>
              <w:t>SII</w:t>
            </w:r>
          </w:p>
        </w:tc>
        <w:tc>
          <w:tcPr>
            <w:tcW w:w="3205" w:type="dxa"/>
          </w:tcPr>
          <w:p w14:paraId="5CDDECAA" w14:textId="77777777" w:rsidR="00CB7AC2" w:rsidRPr="00582B11" w:rsidRDefault="00CB7AC2" w:rsidP="00F82C3D">
            <w:pPr>
              <w:pStyle w:val="Body"/>
              <w:rPr>
                <w:rFonts w:ascii="Bookman Old Style" w:eastAsia="Bookman Old Style" w:hAnsi="Bookman Old Style" w:cs="Bookman Old Style"/>
                <w:color w:val="auto"/>
                <w:sz w:val="22"/>
                <w:szCs w:val="22"/>
              </w:rPr>
            </w:pPr>
            <w:r w:rsidRPr="00582B11">
              <w:rPr>
                <w:rFonts w:ascii="Bookman Old Style" w:hAnsi="Bookman Old Style"/>
                <w:color w:val="auto"/>
                <w:sz w:val="22"/>
                <w:szCs w:val="22"/>
              </w:rPr>
              <w:t>SII interpretation: AU Career Counselor will bring class results and discuss implications for career development</w:t>
            </w:r>
          </w:p>
          <w:p w14:paraId="48CD124B" w14:textId="77777777" w:rsidR="00CB7AC2" w:rsidRPr="00582B11" w:rsidRDefault="00CB7AC2" w:rsidP="00F82C3D">
            <w:pPr>
              <w:pStyle w:val="Body"/>
              <w:rPr>
                <w:rFonts w:ascii="Bookman Old Style" w:eastAsia="Bookman Old Style" w:hAnsi="Bookman Old Style" w:cs="Bookman Old Style"/>
                <w:color w:val="auto"/>
                <w:sz w:val="22"/>
                <w:szCs w:val="22"/>
              </w:rPr>
            </w:pPr>
          </w:p>
          <w:p w14:paraId="7E43AD98" w14:textId="77777777" w:rsidR="00CB7AC2" w:rsidRPr="00582B11" w:rsidRDefault="00CB7AC2" w:rsidP="00F82C3D">
            <w:pPr>
              <w:pStyle w:val="Body"/>
              <w:rPr>
                <w:rFonts w:ascii="Bookman Old Style" w:hAnsi="Bookman Old Style"/>
                <w:color w:val="auto"/>
                <w:sz w:val="22"/>
                <w:szCs w:val="22"/>
              </w:rPr>
            </w:pPr>
            <w:r w:rsidRPr="00582B11">
              <w:rPr>
                <w:rFonts w:ascii="Bookman Old Style" w:hAnsi="Bookman Old Style"/>
                <w:b/>
                <w:bCs/>
                <w:color w:val="auto"/>
                <w:sz w:val="22"/>
                <w:szCs w:val="22"/>
              </w:rPr>
              <w:t>(Class absence will result in an assignment grade of ZERO)</w:t>
            </w:r>
          </w:p>
        </w:tc>
        <w:tc>
          <w:tcPr>
            <w:tcW w:w="1800" w:type="dxa"/>
          </w:tcPr>
          <w:p w14:paraId="0567A512" w14:textId="77777777" w:rsidR="00CB7AC2" w:rsidRPr="004829F6" w:rsidRDefault="00CB7AC2" w:rsidP="00F82C3D">
            <w:pPr>
              <w:pStyle w:val="Body"/>
              <w:rPr>
                <w:rFonts w:ascii="Helvetica" w:eastAsia="Helvetica" w:hAnsi="Helvetica" w:cs="Helvetica"/>
                <w:b/>
                <w:bCs/>
                <w:color w:val="auto"/>
                <w:sz w:val="22"/>
                <w:szCs w:val="22"/>
                <w:u w:color="7030A0"/>
              </w:rPr>
            </w:pPr>
          </w:p>
          <w:p w14:paraId="743458F6" w14:textId="77777777" w:rsidR="00CB7AC2" w:rsidRPr="004829F6" w:rsidRDefault="00CB7AC2" w:rsidP="00F82C3D">
            <w:pPr>
              <w:pStyle w:val="Body"/>
              <w:rPr>
                <w:rFonts w:ascii="Helvetica" w:hAnsi="Helvetica"/>
                <w:color w:val="auto"/>
                <w:sz w:val="22"/>
                <w:szCs w:val="22"/>
              </w:rPr>
            </w:pPr>
          </w:p>
        </w:tc>
      </w:tr>
      <w:tr w:rsidR="00CB7AC2" w14:paraId="623434D5" w14:textId="77777777" w:rsidTr="00CB7AC2">
        <w:trPr>
          <w:trHeight w:val="1358"/>
        </w:trPr>
        <w:tc>
          <w:tcPr>
            <w:tcW w:w="1696" w:type="dxa"/>
          </w:tcPr>
          <w:p w14:paraId="437DA5EF" w14:textId="77777777" w:rsidR="00CB7AC2" w:rsidRPr="00905997" w:rsidRDefault="00CB7AC2" w:rsidP="00F82C3D">
            <w:pPr>
              <w:pStyle w:val="Body"/>
              <w:spacing w:after="150" w:line="300" w:lineRule="atLeast"/>
              <w:jc w:val="center"/>
              <w:rPr>
                <w:rFonts w:ascii="Helvetica" w:hAnsi="Helvetica"/>
                <w:b/>
                <w:bCs/>
                <w:color w:val="auto"/>
                <w:sz w:val="22"/>
                <w:szCs w:val="22"/>
                <w:u w:val="single"/>
              </w:rPr>
            </w:pPr>
          </w:p>
        </w:tc>
        <w:tc>
          <w:tcPr>
            <w:tcW w:w="1696" w:type="dxa"/>
          </w:tcPr>
          <w:p w14:paraId="6A4D942B" w14:textId="7D97CC18" w:rsidR="00CB7AC2" w:rsidRPr="00905997" w:rsidRDefault="00CB7AC2" w:rsidP="00F82C3D">
            <w:pPr>
              <w:pStyle w:val="Body"/>
              <w:spacing w:after="150" w:line="300" w:lineRule="atLeast"/>
              <w:jc w:val="center"/>
              <w:rPr>
                <w:rFonts w:ascii="Bookman Old Style" w:eastAsia="Bookman Old Style" w:hAnsi="Bookman Old Style" w:cs="Bookman Old Style"/>
                <w:color w:val="auto"/>
                <w:sz w:val="22"/>
                <w:szCs w:val="22"/>
                <w:u w:color="333333"/>
              </w:rPr>
            </w:pPr>
            <w:r w:rsidRPr="00905997">
              <w:rPr>
                <w:rFonts w:ascii="Helvetica" w:hAnsi="Helvetica"/>
                <w:b/>
                <w:bCs/>
                <w:color w:val="auto"/>
                <w:sz w:val="22"/>
                <w:szCs w:val="22"/>
              </w:rPr>
              <w:t>Class #12</w:t>
            </w:r>
          </w:p>
          <w:p w14:paraId="3D3A33F3" w14:textId="19502DE4"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9/26</w:t>
            </w:r>
          </w:p>
        </w:tc>
        <w:tc>
          <w:tcPr>
            <w:tcW w:w="1925" w:type="dxa"/>
          </w:tcPr>
          <w:p w14:paraId="7CE7D48E" w14:textId="77777777" w:rsidR="00CB7AC2" w:rsidRPr="00905997" w:rsidRDefault="00CB7AC2" w:rsidP="00F82C3D">
            <w:pPr>
              <w:pStyle w:val="Body"/>
              <w:rPr>
                <w:color w:val="auto"/>
              </w:rPr>
            </w:pPr>
            <w:r w:rsidRPr="00905997">
              <w:rPr>
                <w:rFonts w:ascii="Helvetica" w:hAnsi="Helvetica"/>
                <w:b/>
                <w:bCs/>
                <w:color w:val="auto"/>
                <w:sz w:val="22"/>
                <w:szCs w:val="22"/>
              </w:rPr>
              <w:t>Options Knowledge:  Exploring &amp; Researching Careers</w:t>
            </w:r>
          </w:p>
        </w:tc>
        <w:tc>
          <w:tcPr>
            <w:tcW w:w="3205" w:type="dxa"/>
          </w:tcPr>
          <w:p w14:paraId="70D24BA6" w14:textId="4D2F9E58"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 xml:space="preserve">Class Discussion of SII </w:t>
            </w:r>
          </w:p>
        </w:tc>
        <w:tc>
          <w:tcPr>
            <w:tcW w:w="1800" w:type="dxa"/>
          </w:tcPr>
          <w:p w14:paraId="4EAD1CBC" w14:textId="77777777" w:rsidR="00CB7AC2" w:rsidRPr="004829F6" w:rsidRDefault="00CB7AC2" w:rsidP="00F82C3D">
            <w:pPr>
              <w:rPr>
                <w:rFonts w:ascii="Helvetica" w:hAnsi="Helvetica"/>
                <w:sz w:val="22"/>
                <w:szCs w:val="22"/>
              </w:rPr>
            </w:pPr>
            <w:r w:rsidRPr="004829F6">
              <w:rPr>
                <w:rFonts w:ascii="Helvetica" w:hAnsi="Helvetica"/>
                <w:b/>
                <w:bCs/>
                <w:sz w:val="22"/>
                <w:szCs w:val="22"/>
                <w:u w:color="7030A0"/>
              </w:rPr>
              <w:t>Journal 3</w:t>
            </w:r>
          </w:p>
        </w:tc>
      </w:tr>
      <w:tr w:rsidR="00CB7AC2" w14:paraId="43A27A10" w14:textId="77777777" w:rsidTr="00CB7AC2">
        <w:trPr>
          <w:trHeight w:val="1358"/>
        </w:trPr>
        <w:tc>
          <w:tcPr>
            <w:tcW w:w="1696" w:type="dxa"/>
          </w:tcPr>
          <w:p w14:paraId="132DFBE9" w14:textId="534EE3B8" w:rsidR="00CB7AC2" w:rsidRPr="00905997" w:rsidRDefault="00CB7AC2" w:rsidP="00F82C3D">
            <w:pPr>
              <w:pStyle w:val="Body"/>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7</w:t>
            </w:r>
          </w:p>
        </w:tc>
        <w:tc>
          <w:tcPr>
            <w:tcW w:w="1696" w:type="dxa"/>
          </w:tcPr>
          <w:p w14:paraId="4B31A25C" w14:textId="4653AD59" w:rsidR="00CB7AC2" w:rsidRPr="00905997" w:rsidRDefault="00CB7AC2" w:rsidP="00F82C3D">
            <w:pPr>
              <w:pStyle w:val="Body"/>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Class #13</w:t>
            </w:r>
          </w:p>
          <w:p w14:paraId="49945E80" w14:textId="7637719C" w:rsidR="00CB7AC2" w:rsidRPr="00905997" w:rsidRDefault="00CB7AC2" w:rsidP="00F82C3D">
            <w:pPr>
              <w:pStyle w:val="Body"/>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10/1</w:t>
            </w:r>
          </w:p>
        </w:tc>
        <w:tc>
          <w:tcPr>
            <w:tcW w:w="1925" w:type="dxa"/>
          </w:tcPr>
          <w:p w14:paraId="5BFA27F8" w14:textId="480E6914" w:rsidR="00CB7AC2" w:rsidRPr="00905997" w:rsidRDefault="00CB7AC2" w:rsidP="00F82C3D">
            <w:pPr>
              <w:pStyle w:val="Body"/>
              <w:rPr>
                <w:rFonts w:ascii="Helvetica" w:hAnsi="Helvetica"/>
                <w:b/>
                <w:bCs/>
                <w:color w:val="auto"/>
                <w:sz w:val="22"/>
                <w:szCs w:val="22"/>
              </w:rPr>
            </w:pPr>
            <w:r w:rsidRPr="00905997">
              <w:rPr>
                <w:rFonts w:ascii="Helvetica" w:hAnsi="Helvetica"/>
                <w:b/>
                <w:bCs/>
                <w:color w:val="auto"/>
                <w:sz w:val="22"/>
                <w:szCs w:val="22"/>
              </w:rPr>
              <w:t>Options Knowledge: Exploring &amp; Researching Careers</w:t>
            </w:r>
          </w:p>
        </w:tc>
        <w:tc>
          <w:tcPr>
            <w:tcW w:w="3205" w:type="dxa"/>
          </w:tcPr>
          <w:p w14:paraId="6BE20465" w14:textId="77777777" w:rsidR="00CB7AC2" w:rsidRPr="00582B11" w:rsidRDefault="00CB7AC2" w:rsidP="00F82C3D">
            <w:pPr>
              <w:pStyle w:val="Body"/>
              <w:spacing w:after="150" w:line="300" w:lineRule="atLeast"/>
              <w:rPr>
                <w:rFonts w:ascii="Bookman Old Style" w:hAnsi="Bookman Old Style"/>
                <w:color w:val="auto"/>
                <w:sz w:val="22"/>
                <w:szCs w:val="22"/>
              </w:rPr>
            </w:pPr>
            <w:proofErr w:type="gramStart"/>
            <w:r w:rsidRPr="00582B11">
              <w:rPr>
                <w:rFonts w:ascii="Bookman Old Style" w:hAnsi="Bookman Old Style"/>
                <w:color w:val="auto"/>
                <w:sz w:val="22"/>
                <w:szCs w:val="22"/>
              </w:rPr>
              <w:t>WORK DAY</w:t>
            </w:r>
            <w:proofErr w:type="gramEnd"/>
          </w:p>
          <w:p w14:paraId="26DC3C46" w14:textId="763776DB"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Break off into groups for Auburn Colleges Project</w:t>
            </w:r>
          </w:p>
        </w:tc>
        <w:tc>
          <w:tcPr>
            <w:tcW w:w="1800" w:type="dxa"/>
          </w:tcPr>
          <w:p w14:paraId="6A010179" w14:textId="02970214" w:rsidR="00CB7AC2" w:rsidRPr="004829F6" w:rsidRDefault="00DF2FD3" w:rsidP="00F82C3D">
            <w:pPr>
              <w:rPr>
                <w:rFonts w:ascii="Helvetica" w:hAnsi="Helvetica"/>
                <w:b/>
                <w:bCs/>
                <w:sz w:val="22"/>
                <w:szCs w:val="22"/>
                <w:u w:color="7030A0"/>
              </w:rPr>
            </w:pPr>
            <w:r>
              <w:rPr>
                <w:rFonts w:ascii="Helvetica" w:hAnsi="Helvetica"/>
                <w:b/>
                <w:bCs/>
                <w:sz w:val="22"/>
                <w:szCs w:val="22"/>
                <w:u w:color="7030A0"/>
              </w:rPr>
              <w:t>Bring computer to class</w:t>
            </w:r>
          </w:p>
        </w:tc>
      </w:tr>
      <w:tr w:rsidR="00CB7AC2" w14:paraId="6AC54318" w14:textId="77777777" w:rsidTr="00CB7AC2">
        <w:trPr>
          <w:trHeight w:val="1050"/>
        </w:trPr>
        <w:tc>
          <w:tcPr>
            <w:tcW w:w="1696" w:type="dxa"/>
          </w:tcPr>
          <w:p w14:paraId="56E405C6" w14:textId="77777777" w:rsidR="00CB7AC2" w:rsidRPr="00905997" w:rsidRDefault="00CB7AC2" w:rsidP="00F82C3D">
            <w:pPr>
              <w:pStyle w:val="Body"/>
              <w:spacing w:after="150" w:line="300" w:lineRule="atLeast"/>
              <w:jc w:val="center"/>
              <w:rPr>
                <w:rFonts w:ascii="Helvetica" w:hAnsi="Helvetica"/>
                <w:b/>
                <w:bCs/>
                <w:color w:val="auto"/>
                <w:sz w:val="22"/>
                <w:szCs w:val="22"/>
                <w:u w:val="single"/>
              </w:rPr>
            </w:pPr>
          </w:p>
        </w:tc>
        <w:tc>
          <w:tcPr>
            <w:tcW w:w="1696" w:type="dxa"/>
          </w:tcPr>
          <w:p w14:paraId="07DBB5BC" w14:textId="6625E58B" w:rsidR="00CB7AC2" w:rsidRPr="00905997" w:rsidRDefault="00CB7AC2" w:rsidP="00F82C3D">
            <w:pPr>
              <w:pStyle w:val="Body"/>
              <w:spacing w:after="150" w:line="300" w:lineRule="atLeast"/>
              <w:jc w:val="center"/>
              <w:rPr>
                <w:rFonts w:ascii="Helvetica" w:eastAsia="Helvetica" w:hAnsi="Helvetica" w:cs="Helvetica"/>
                <w:b/>
                <w:bCs/>
                <w:color w:val="auto"/>
                <w:sz w:val="22"/>
                <w:szCs w:val="22"/>
              </w:rPr>
            </w:pPr>
            <w:r w:rsidRPr="00905997">
              <w:rPr>
                <w:rFonts w:ascii="Helvetica" w:hAnsi="Helvetica"/>
                <w:b/>
                <w:bCs/>
                <w:color w:val="auto"/>
                <w:sz w:val="22"/>
                <w:szCs w:val="22"/>
              </w:rPr>
              <w:t>Class #14</w:t>
            </w:r>
          </w:p>
          <w:p w14:paraId="12D7A56C" w14:textId="4B728499"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10/3</w:t>
            </w:r>
          </w:p>
        </w:tc>
        <w:tc>
          <w:tcPr>
            <w:tcW w:w="1925" w:type="dxa"/>
          </w:tcPr>
          <w:p w14:paraId="75F1D595" w14:textId="77777777" w:rsidR="00CB7AC2" w:rsidRPr="00905997" w:rsidRDefault="00CB7AC2" w:rsidP="00F82C3D">
            <w:pPr>
              <w:pStyle w:val="Body"/>
              <w:rPr>
                <w:color w:val="auto"/>
              </w:rPr>
            </w:pPr>
            <w:r w:rsidRPr="00905997">
              <w:rPr>
                <w:rFonts w:ascii="Helvetica" w:hAnsi="Helvetica"/>
                <w:b/>
                <w:bCs/>
                <w:color w:val="auto"/>
                <w:sz w:val="22"/>
                <w:szCs w:val="22"/>
              </w:rPr>
              <w:t>CASVE Cycle: Knowing how you make decisions</w:t>
            </w:r>
          </w:p>
        </w:tc>
        <w:tc>
          <w:tcPr>
            <w:tcW w:w="3205" w:type="dxa"/>
          </w:tcPr>
          <w:p w14:paraId="599B9B8E" w14:textId="77777777"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Introduction of the CASVE Cycle Discussion of CASVE Paper</w:t>
            </w:r>
          </w:p>
        </w:tc>
        <w:tc>
          <w:tcPr>
            <w:tcW w:w="1800" w:type="dxa"/>
          </w:tcPr>
          <w:p w14:paraId="41AB7C1D" w14:textId="77777777" w:rsidR="00CB7AC2" w:rsidRPr="004829F6" w:rsidRDefault="00CB7AC2" w:rsidP="00F82C3D">
            <w:pPr>
              <w:rPr>
                <w:rFonts w:ascii="Helvetica" w:hAnsi="Helvetica"/>
                <w:sz w:val="22"/>
                <w:szCs w:val="22"/>
              </w:rPr>
            </w:pPr>
          </w:p>
        </w:tc>
      </w:tr>
      <w:tr w:rsidR="00CB7AC2" w14:paraId="4B9FBC58" w14:textId="77777777" w:rsidTr="00CB7AC2">
        <w:trPr>
          <w:trHeight w:val="1286"/>
        </w:trPr>
        <w:tc>
          <w:tcPr>
            <w:tcW w:w="1696" w:type="dxa"/>
          </w:tcPr>
          <w:p w14:paraId="14E5974F" w14:textId="1482EA34" w:rsidR="00CB7AC2" w:rsidRPr="00905997" w:rsidRDefault="00CB7AC2" w:rsidP="00F82C3D">
            <w:pPr>
              <w:pStyle w:val="Body"/>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8</w:t>
            </w:r>
          </w:p>
        </w:tc>
        <w:tc>
          <w:tcPr>
            <w:tcW w:w="1696" w:type="dxa"/>
          </w:tcPr>
          <w:p w14:paraId="2CABD267" w14:textId="04BE5593" w:rsidR="00CB7AC2" w:rsidRPr="00905997" w:rsidRDefault="00CB7AC2" w:rsidP="00F82C3D">
            <w:pPr>
              <w:pStyle w:val="Body"/>
              <w:spacing w:after="150" w:line="300" w:lineRule="atLeast"/>
              <w:jc w:val="center"/>
              <w:rPr>
                <w:rFonts w:ascii="Bookman Old Style" w:eastAsia="Bookman Old Style" w:hAnsi="Bookman Old Style" w:cs="Bookman Old Style"/>
                <w:color w:val="auto"/>
                <w:sz w:val="22"/>
                <w:szCs w:val="22"/>
                <w:u w:color="333333"/>
              </w:rPr>
            </w:pPr>
            <w:r w:rsidRPr="00905997">
              <w:rPr>
                <w:rFonts w:ascii="Helvetica" w:hAnsi="Helvetica"/>
                <w:b/>
                <w:bCs/>
                <w:color w:val="auto"/>
                <w:sz w:val="22"/>
                <w:szCs w:val="22"/>
              </w:rPr>
              <w:t>Class #15</w:t>
            </w:r>
          </w:p>
          <w:p w14:paraId="56B3756F" w14:textId="4FA75345"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10/8</w:t>
            </w:r>
          </w:p>
        </w:tc>
        <w:tc>
          <w:tcPr>
            <w:tcW w:w="1925" w:type="dxa"/>
          </w:tcPr>
          <w:p w14:paraId="3DAD101F" w14:textId="77777777" w:rsidR="00CB7AC2" w:rsidRPr="00905997" w:rsidRDefault="00CB7AC2" w:rsidP="00F82C3D">
            <w:pPr>
              <w:pStyle w:val="Body"/>
              <w:rPr>
                <w:color w:val="auto"/>
              </w:rPr>
            </w:pPr>
            <w:r w:rsidRPr="00905997">
              <w:rPr>
                <w:rFonts w:ascii="Helvetica" w:hAnsi="Helvetica"/>
                <w:b/>
                <w:bCs/>
                <w:color w:val="auto"/>
                <w:sz w:val="22"/>
                <w:szCs w:val="22"/>
              </w:rPr>
              <w:t>Options Knowledge: Group Presentations</w:t>
            </w:r>
          </w:p>
        </w:tc>
        <w:tc>
          <w:tcPr>
            <w:tcW w:w="3205" w:type="dxa"/>
          </w:tcPr>
          <w:p w14:paraId="33504536" w14:textId="77777777"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Group Presentations</w:t>
            </w:r>
          </w:p>
        </w:tc>
        <w:tc>
          <w:tcPr>
            <w:tcW w:w="1800" w:type="dxa"/>
          </w:tcPr>
          <w:p w14:paraId="297BFB31" w14:textId="77777777" w:rsidR="00CB7AC2" w:rsidRPr="004829F6" w:rsidRDefault="00CB7AC2" w:rsidP="00F82C3D">
            <w:pPr>
              <w:pStyle w:val="Body"/>
              <w:spacing w:after="150" w:line="300" w:lineRule="atLeast"/>
              <w:rPr>
                <w:rFonts w:ascii="Helvetica" w:eastAsia="Helvetica" w:hAnsi="Helvetica" w:cs="Helvetica"/>
                <w:b/>
                <w:bCs/>
                <w:color w:val="auto"/>
                <w:sz w:val="22"/>
                <w:szCs w:val="22"/>
                <w:u w:color="7030A0"/>
              </w:rPr>
            </w:pPr>
            <w:r w:rsidRPr="004829F6">
              <w:rPr>
                <w:rFonts w:ascii="Helvetica" w:hAnsi="Helvetica"/>
                <w:b/>
                <w:bCs/>
                <w:color w:val="auto"/>
                <w:sz w:val="22"/>
                <w:szCs w:val="22"/>
                <w:u w:color="7030A0"/>
              </w:rPr>
              <w:t>Journal 4</w:t>
            </w:r>
          </w:p>
          <w:p w14:paraId="146040B9" w14:textId="270E4A1C" w:rsidR="00CB7AC2" w:rsidRPr="004829F6" w:rsidRDefault="00CB7AC2" w:rsidP="00C568F5">
            <w:pPr>
              <w:rPr>
                <w:rFonts w:ascii="Helvetica" w:hAnsi="Helvetica"/>
                <w:sz w:val="22"/>
                <w:szCs w:val="22"/>
              </w:rPr>
            </w:pPr>
            <w:r w:rsidRPr="004829F6">
              <w:rPr>
                <w:rFonts w:ascii="Helvetica" w:hAnsi="Helvetica"/>
                <w:b/>
                <w:bCs/>
                <w:sz w:val="22"/>
                <w:szCs w:val="22"/>
                <w:u w:color="7030A0"/>
              </w:rPr>
              <w:t xml:space="preserve">All groups’ </w:t>
            </w:r>
            <w:r w:rsidR="00D85B90" w:rsidRPr="004829F6">
              <w:rPr>
                <w:rFonts w:ascii="Helvetica" w:hAnsi="Helvetica"/>
                <w:b/>
                <w:bCs/>
                <w:sz w:val="22"/>
                <w:szCs w:val="22"/>
                <w:u w:color="7030A0"/>
              </w:rPr>
              <w:t>PowerPoints</w:t>
            </w:r>
            <w:r w:rsidRPr="004829F6">
              <w:rPr>
                <w:rFonts w:ascii="Helvetica" w:hAnsi="Helvetica"/>
                <w:b/>
                <w:bCs/>
                <w:sz w:val="22"/>
                <w:szCs w:val="22"/>
                <w:u w:color="7030A0"/>
              </w:rPr>
              <w:t xml:space="preserve"> due at </w:t>
            </w:r>
            <w:r w:rsidR="00D85B90" w:rsidRPr="004829F6">
              <w:rPr>
                <w:rFonts w:ascii="Helvetica" w:hAnsi="Helvetica"/>
                <w:b/>
                <w:bCs/>
                <w:sz w:val="22"/>
                <w:szCs w:val="22"/>
                <w:u w:color="7030A0"/>
              </w:rPr>
              <w:t>11</w:t>
            </w:r>
            <w:r w:rsidRPr="004829F6">
              <w:rPr>
                <w:rFonts w:ascii="Helvetica" w:hAnsi="Helvetica"/>
                <w:b/>
                <w:bCs/>
                <w:sz w:val="22"/>
                <w:szCs w:val="22"/>
                <w:u w:color="7030A0"/>
              </w:rPr>
              <w:t>am</w:t>
            </w:r>
          </w:p>
        </w:tc>
      </w:tr>
      <w:tr w:rsidR="00CB7AC2" w14:paraId="3DE63F8E" w14:textId="77777777" w:rsidTr="00CB7AC2">
        <w:trPr>
          <w:trHeight w:val="350"/>
        </w:trPr>
        <w:tc>
          <w:tcPr>
            <w:tcW w:w="1696" w:type="dxa"/>
          </w:tcPr>
          <w:p w14:paraId="2D48D234" w14:textId="77777777" w:rsidR="00CB7AC2" w:rsidRPr="00905997" w:rsidRDefault="00CB7AC2" w:rsidP="00F82C3D">
            <w:pPr>
              <w:pStyle w:val="Body"/>
              <w:spacing w:after="150" w:line="300" w:lineRule="atLeast"/>
              <w:jc w:val="center"/>
              <w:rPr>
                <w:rFonts w:ascii="Helvetica" w:hAnsi="Helvetica"/>
                <w:b/>
                <w:bCs/>
                <w:color w:val="auto"/>
                <w:sz w:val="22"/>
                <w:szCs w:val="22"/>
                <w:u w:val="single"/>
              </w:rPr>
            </w:pPr>
          </w:p>
        </w:tc>
        <w:tc>
          <w:tcPr>
            <w:tcW w:w="1696" w:type="dxa"/>
          </w:tcPr>
          <w:p w14:paraId="794BA300" w14:textId="46EA804D" w:rsidR="00CB7AC2" w:rsidRPr="00905997" w:rsidRDefault="00CB7AC2" w:rsidP="00F82C3D">
            <w:pPr>
              <w:pStyle w:val="Body"/>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10/10</w:t>
            </w:r>
          </w:p>
        </w:tc>
        <w:tc>
          <w:tcPr>
            <w:tcW w:w="1925" w:type="dxa"/>
          </w:tcPr>
          <w:p w14:paraId="65B92D9C" w14:textId="1B35BA7F" w:rsidR="00CB7AC2" w:rsidRPr="00905997" w:rsidRDefault="00CB7AC2" w:rsidP="00F82C3D">
            <w:pPr>
              <w:pStyle w:val="Body"/>
              <w:rPr>
                <w:rFonts w:ascii="Helvetica" w:hAnsi="Helvetica"/>
                <w:b/>
                <w:bCs/>
                <w:color w:val="auto"/>
                <w:sz w:val="22"/>
                <w:szCs w:val="22"/>
              </w:rPr>
            </w:pPr>
            <w:r w:rsidRPr="00905997">
              <w:rPr>
                <w:rFonts w:ascii="Helvetica" w:hAnsi="Helvetica"/>
                <w:b/>
                <w:bCs/>
                <w:color w:val="auto"/>
                <w:sz w:val="22"/>
                <w:szCs w:val="22"/>
              </w:rPr>
              <w:t>NO CLASS</w:t>
            </w:r>
          </w:p>
        </w:tc>
        <w:tc>
          <w:tcPr>
            <w:tcW w:w="3205" w:type="dxa"/>
          </w:tcPr>
          <w:p w14:paraId="0C17A832" w14:textId="774053C1"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Happy Fall Break!!!!</w:t>
            </w:r>
          </w:p>
        </w:tc>
        <w:tc>
          <w:tcPr>
            <w:tcW w:w="1800" w:type="dxa"/>
          </w:tcPr>
          <w:p w14:paraId="029C3692" w14:textId="77777777" w:rsidR="00CB7AC2" w:rsidRPr="004829F6" w:rsidRDefault="00CB7AC2" w:rsidP="00F82C3D">
            <w:pPr>
              <w:pStyle w:val="Body"/>
              <w:spacing w:after="150" w:line="300" w:lineRule="atLeast"/>
              <w:rPr>
                <w:rFonts w:ascii="Helvetica" w:hAnsi="Helvetica"/>
                <w:color w:val="auto"/>
                <w:sz w:val="22"/>
                <w:szCs w:val="22"/>
              </w:rPr>
            </w:pPr>
          </w:p>
        </w:tc>
      </w:tr>
      <w:tr w:rsidR="00CB7AC2" w14:paraId="0DE8263C" w14:textId="77777777" w:rsidTr="00CB7AC2">
        <w:trPr>
          <w:trHeight w:val="1620"/>
        </w:trPr>
        <w:tc>
          <w:tcPr>
            <w:tcW w:w="1696" w:type="dxa"/>
          </w:tcPr>
          <w:p w14:paraId="01CCC6E2" w14:textId="7D5F96FE" w:rsidR="00CB7AC2" w:rsidRPr="00905997" w:rsidRDefault="00CB7AC2" w:rsidP="00F82C3D">
            <w:pPr>
              <w:pStyle w:val="Body"/>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9</w:t>
            </w:r>
          </w:p>
        </w:tc>
        <w:tc>
          <w:tcPr>
            <w:tcW w:w="1696" w:type="dxa"/>
          </w:tcPr>
          <w:p w14:paraId="7A9F85B0" w14:textId="5DB4F2A0" w:rsidR="00CB7AC2" w:rsidRPr="00905997" w:rsidRDefault="00CB7AC2" w:rsidP="00F82C3D">
            <w:pPr>
              <w:pStyle w:val="Body"/>
              <w:spacing w:after="150" w:line="300" w:lineRule="atLeast"/>
              <w:jc w:val="center"/>
              <w:rPr>
                <w:rFonts w:ascii="Bookman Old Style" w:eastAsia="Bookman Old Style" w:hAnsi="Bookman Old Style" w:cs="Bookman Old Style"/>
                <w:color w:val="auto"/>
                <w:sz w:val="22"/>
                <w:szCs w:val="22"/>
                <w:u w:color="333333"/>
              </w:rPr>
            </w:pPr>
            <w:r w:rsidRPr="00905997">
              <w:rPr>
                <w:rFonts w:ascii="Helvetica" w:hAnsi="Helvetica"/>
                <w:b/>
                <w:bCs/>
                <w:color w:val="auto"/>
                <w:sz w:val="22"/>
                <w:szCs w:val="22"/>
              </w:rPr>
              <w:t>Class #16</w:t>
            </w:r>
          </w:p>
          <w:p w14:paraId="54D8A24E" w14:textId="151367B5"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10/15</w:t>
            </w:r>
          </w:p>
        </w:tc>
        <w:tc>
          <w:tcPr>
            <w:tcW w:w="1925" w:type="dxa"/>
          </w:tcPr>
          <w:p w14:paraId="15D75D6F" w14:textId="77777777" w:rsidR="00CB7AC2" w:rsidRPr="00905997" w:rsidRDefault="00CB7AC2" w:rsidP="00F82C3D">
            <w:pPr>
              <w:pStyle w:val="Body"/>
              <w:spacing w:after="150" w:line="300" w:lineRule="atLeast"/>
              <w:rPr>
                <w:color w:val="auto"/>
              </w:rPr>
            </w:pPr>
            <w:r w:rsidRPr="00905997">
              <w:rPr>
                <w:rFonts w:ascii="Helvetica" w:hAnsi="Helvetica"/>
                <w:b/>
                <w:bCs/>
                <w:color w:val="auto"/>
                <w:sz w:val="22"/>
                <w:szCs w:val="22"/>
              </w:rPr>
              <w:t>Options Knowledge: Group Presentations</w:t>
            </w:r>
          </w:p>
        </w:tc>
        <w:tc>
          <w:tcPr>
            <w:tcW w:w="3205" w:type="dxa"/>
          </w:tcPr>
          <w:p w14:paraId="02282FAA" w14:textId="24F7C826"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lang w:val="fr-FR"/>
              </w:rPr>
              <w:t xml:space="preserve">Group </w:t>
            </w:r>
            <w:proofErr w:type="spellStart"/>
            <w:r w:rsidRPr="00582B11">
              <w:rPr>
                <w:rFonts w:ascii="Bookman Old Style" w:hAnsi="Bookman Old Style"/>
                <w:color w:val="auto"/>
                <w:sz w:val="22"/>
                <w:szCs w:val="22"/>
                <w:lang w:val="fr-FR"/>
              </w:rPr>
              <w:t>Presentations</w:t>
            </w:r>
            <w:proofErr w:type="spellEnd"/>
          </w:p>
        </w:tc>
        <w:tc>
          <w:tcPr>
            <w:tcW w:w="1800" w:type="dxa"/>
          </w:tcPr>
          <w:p w14:paraId="5AB9330B" w14:textId="77777777" w:rsidR="00CB7AC2" w:rsidRPr="004829F6" w:rsidRDefault="00CB7AC2" w:rsidP="00F82C3D">
            <w:pPr>
              <w:rPr>
                <w:rFonts w:ascii="Helvetica" w:hAnsi="Helvetica"/>
                <w:sz w:val="22"/>
                <w:szCs w:val="22"/>
              </w:rPr>
            </w:pPr>
            <w:r w:rsidRPr="004829F6">
              <w:rPr>
                <w:rFonts w:ascii="Helvetica" w:hAnsi="Helvetica"/>
                <w:b/>
                <w:bCs/>
                <w:sz w:val="22"/>
                <w:szCs w:val="22"/>
                <w:u w:color="7030A0"/>
              </w:rPr>
              <w:t>Journal 5</w:t>
            </w:r>
          </w:p>
        </w:tc>
      </w:tr>
      <w:tr w:rsidR="00CB7AC2" w14:paraId="3D9F3D29" w14:textId="77777777" w:rsidTr="00CB7AC2">
        <w:trPr>
          <w:trHeight w:val="1050"/>
        </w:trPr>
        <w:tc>
          <w:tcPr>
            <w:tcW w:w="1696" w:type="dxa"/>
          </w:tcPr>
          <w:p w14:paraId="38D947CD" w14:textId="77777777" w:rsidR="00CB7AC2" w:rsidRPr="00905997" w:rsidRDefault="00CB7AC2" w:rsidP="00F82C3D">
            <w:pPr>
              <w:pStyle w:val="Body"/>
              <w:spacing w:after="150" w:line="300" w:lineRule="atLeast"/>
              <w:jc w:val="center"/>
              <w:rPr>
                <w:rFonts w:ascii="Helvetica" w:hAnsi="Helvetica"/>
                <w:b/>
                <w:bCs/>
                <w:color w:val="auto"/>
                <w:sz w:val="22"/>
                <w:szCs w:val="22"/>
                <w:u w:val="single"/>
              </w:rPr>
            </w:pPr>
          </w:p>
        </w:tc>
        <w:tc>
          <w:tcPr>
            <w:tcW w:w="1696" w:type="dxa"/>
          </w:tcPr>
          <w:p w14:paraId="1E0F923B" w14:textId="27F68F04" w:rsidR="00CB7AC2" w:rsidRPr="00905997" w:rsidRDefault="00CB7AC2" w:rsidP="00F82C3D">
            <w:pPr>
              <w:pStyle w:val="Body"/>
              <w:spacing w:after="150" w:line="300" w:lineRule="atLeast"/>
              <w:jc w:val="center"/>
              <w:rPr>
                <w:rFonts w:ascii="Bookman Old Style" w:eastAsia="Bookman Old Style" w:hAnsi="Bookman Old Style" w:cs="Bookman Old Style"/>
                <w:color w:val="auto"/>
                <w:sz w:val="22"/>
                <w:szCs w:val="22"/>
                <w:u w:color="333333"/>
              </w:rPr>
            </w:pPr>
            <w:r w:rsidRPr="00905997">
              <w:rPr>
                <w:rFonts w:ascii="Helvetica" w:hAnsi="Helvetica"/>
                <w:b/>
                <w:bCs/>
                <w:color w:val="auto"/>
                <w:sz w:val="22"/>
                <w:szCs w:val="22"/>
              </w:rPr>
              <w:t>Class #17</w:t>
            </w:r>
          </w:p>
          <w:p w14:paraId="5669B162" w14:textId="594C3828"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10/17</w:t>
            </w:r>
          </w:p>
        </w:tc>
        <w:tc>
          <w:tcPr>
            <w:tcW w:w="1925" w:type="dxa"/>
          </w:tcPr>
          <w:p w14:paraId="2FC6CF2D" w14:textId="77777777" w:rsidR="00CB7AC2" w:rsidRPr="00905997" w:rsidRDefault="00CB7AC2" w:rsidP="00F82C3D">
            <w:pPr>
              <w:pStyle w:val="Body"/>
              <w:rPr>
                <w:rFonts w:ascii="Helvetica" w:eastAsia="Helvetica" w:hAnsi="Helvetica" w:cs="Helvetica"/>
                <w:b/>
                <w:bCs/>
                <w:color w:val="auto"/>
                <w:sz w:val="22"/>
                <w:szCs w:val="22"/>
              </w:rPr>
            </w:pPr>
            <w:r w:rsidRPr="00905997">
              <w:rPr>
                <w:rFonts w:ascii="Helvetica" w:hAnsi="Helvetica"/>
                <w:b/>
                <w:bCs/>
                <w:color w:val="auto"/>
                <w:sz w:val="22"/>
                <w:szCs w:val="22"/>
              </w:rPr>
              <w:t xml:space="preserve">Options Knowledge: </w:t>
            </w:r>
          </w:p>
          <w:p w14:paraId="7906AB44" w14:textId="77777777" w:rsidR="00CB7AC2" w:rsidRPr="00905997" w:rsidRDefault="00CB7AC2" w:rsidP="00F82C3D">
            <w:pPr>
              <w:pStyle w:val="Body"/>
              <w:rPr>
                <w:color w:val="auto"/>
              </w:rPr>
            </w:pPr>
            <w:r w:rsidRPr="00905997">
              <w:rPr>
                <w:rFonts w:ascii="Helvetica" w:hAnsi="Helvetica"/>
                <w:b/>
                <w:bCs/>
                <w:color w:val="auto"/>
                <w:sz w:val="22"/>
                <w:szCs w:val="22"/>
              </w:rPr>
              <w:t>Group Presentations</w:t>
            </w:r>
          </w:p>
        </w:tc>
        <w:tc>
          <w:tcPr>
            <w:tcW w:w="3205" w:type="dxa"/>
          </w:tcPr>
          <w:p w14:paraId="0FE53935" w14:textId="77777777"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Group Presentations</w:t>
            </w:r>
          </w:p>
        </w:tc>
        <w:tc>
          <w:tcPr>
            <w:tcW w:w="1800" w:type="dxa"/>
          </w:tcPr>
          <w:p w14:paraId="67D05023" w14:textId="77777777" w:rsidR="00CB7AC2" w:rsidRPr="00E64764" w:rsidRDefault="00CB7AC2" w:rsidP="00F82C3D">
            <w:pPr>
              <w:rPr>
                <w:rFonts w:ascii="Helvetica" w:hAnsi="Helvetica"/>
                <w:b/>
                <w:i/>
                <w:iCs/>
                <w:sz w:val="22"/>
                <w:szCs w:val="22"/>
              </w:rPr>
            </w:pPr>
            <w:r w:rsidRPr="004829F6">
              <w:rPr>
                <w:rFonts w:ascii="Helvetica" w:hAnsi="Helvetica"/>
                <w:b/>
                <w:i/>
                <w:iCs/>
                <w:sz w:val="22"/>
                <w:szCs w:val="22"/>
              </w:rPr>
              <w:t>Chapter 2</w:t>
            </w:r>
          </w:p>
        </w:tc>
      </w:tr>
      <w:tr w:rsidR="00CB7AC2" w14:paraId="2EF4ECB7" w14:textId="77777777" w:rsidTr="00CB7AC2">
        <w:trPr>
          <w:trHeight w:val="1950"/>
        </w:trPr>
        <w:tc>
          <w:tcPr>
            <w:tcW w:w="1696" w:type="dxa"/>
          </w:tcPr>
          <w:p w14:paraId="73805B8E" w14:textId="573080C3" w:rsidR="00CB7AC2" w:rsidRPr="00905997" w:rsidRDefault="00CB7AC2" w:rsidP="00F82C3D">
            <w:pPr>
              <w:pStyle w:val="Body"/>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10</w:t>
            </w:r>
          </w:p>
        </w:tc>
        <w:tc>
          <w:tcPr>
            <w:tcW w:w="1696" w:type="dxa"/>
          </w:tcPr>
          <w:p w14:paraId="20FA1DB2" w14:textId="02A44890" w:rsidR="00CB7AC2" w:rsidRPr="00905997" w:rsidRDefault="00CB7AC2" w:rsidP="00F82C3D">
            <w:pPr>
              <w:pStyle w:val="Body"/>
              <w:spacing w:after="150" w:line="300" w:lineRule="atLeast"/>
              <w:jc w:val="center"/>
              <w:rPr>
                <w:rFonts w:ascii="Helvetica" w:eastAsia="Helvetica" w:hAnsi="Helvetica" w:cs="Helvetica"/>
                <w:b/>
                <w:bCs/>
                <w:color w:val="auto"/>
                <w:sz w:val="22"/>
                <w:szCs w:val="22"/>
              </w:rPr>
            </w:pPr>
            <w:r w:rsidRPr="00905997">
              <w:rPr>
                <w:rFonts w:ascii="Helvetica" w:hAnsi="Helvetica"/>
                <w:b/>
                <w:bCs/>
                <w:color w:val="auto"/>
                <w:sz w:val="22"/>
                <w:szCs w:val="22"/>
              </w:rPr>
              <w:t>Class #18</w:t>
            </w:r>
          </w:p>
          <w:p w14:paraId="3651FA4D" w14:textId="4CF20530"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u w:color="333333"/>
              </w:rPr>
              <w:t>10/22</w:t>
            </w:r>
          </w:p>
        </w:tc>
        <w:tc>
          <w:tcPr>
            <w:tcW w:w="1925" w:type="dxa"/>
          </w:tcPr>
          <w:p w14:paraId="01FC1E23" w14:textId="77777777" w:rsidR="00CB7AC2" w:rsidRPr="00905997" w:rsidRDefault="00CB7AC2" w:rsidP="00F82C3D">
            <w:pPr>
              <w:pStyle w:val="Body"/>
              <w:spacing w:after="150" w:line="300" w:lineRule="atLeast"/>
              <w:rPr>
                <w:color w:val="auto"/>
              </w:rPr>
            </w:pPr>
            <w:r w:rsidRPr="00905997">
              <w:rPr>
                <w:rFonts w:ascii="Helvetica" w:hAnsi="Helvetica"/>
                <w:b/>
                <w:bCs/>
                <w:color w:val="auto"/>
                <w:sz w:val="22"/>
                <w:szCs w:val="22"/>
              </w:rPr>
              <w:t xml:space="preserve">Practical Knowledge: Intro to </w:t>
            </w:r>
            <w:proofErr w:type="spellStart"/>
            <w:r w:rsidRPr="00905997">
              <w:rPr>
                <w:rFonts w:ascii="Helvetica" w:hAnsi="Helvetica"/>
                <w:b/>
                <w:bCs/>
                <w:color w:val="auto"/>
                <w:sz w:val="22"/>
                <w:szCs w:val="22"/>
              </w:rPr>
              <w:t>Professsionalism</w:t>
            </w:r>
            <w:proofErr w:type="spellEnd"/>
          </w:p>
        </w:tc>
        <w:tc>
          <w:tcPr>
            <w:tcW w:w="3205" w:type="dxa"/>
          </w:tcPr>
          <w:p w14:paraId="401CE71A" w14:textId="77777777" w:rsidR="00CB7AC2" w:rsidRPr="00582B11" w:rsidRDefault="00CB7AC2" w:rsidP="00F82C3D">
            <w:pPr>
              <w:pStyle w:val="Body"/>
              <w:spacing w:after="150" w:line="300" w:lineRule="atLeast"/>
              <w:rPr>
                <w:rFonts w:ascii="Bookman Old Style" w:eastAsia="Bookman Old Style" w:hAnsi="Bookman Old Style" w:cs="Bookman Old Style"/>
                <w:color w:val="auto"/>
                <w:sz w:val="22"/>
                <w:szCs w:val="22"/>
                <w:u w:color="333333"/>
              </w:rPr>
            </w:pPr>
            <w:r w:rsidRPr="00582B11">
              <w:rPr>
                <w:rFonts w:ascii="Bookman Old Style" w:hAnsi="Bookman Old Style"/>
                <w:color w:val="auto"/>
                <w:sz w:val="22"/>
                <w:szCs w:val="22"/>
              </w:rPr>
              <w:t xml:space="preserve">How to transition from being a student to </w:t>
            </w:r>
            <w:proofErr w:type="gramStart"/>
            <w:r w:rsidRPr="00582B11">
              <w:rPr>
                <w:rFonts w:ascii="Bookman Old Style" w:hAnsi="Bookman Old Style"/>
                <w:color w:val="auto"/>
                <w:sz w:val="22"/>
                <w:szCs w:val="22"/>
              </w:rPr>
              <w:t>being</w:t>
            </w:r>
            <w:proofErr w:type="gramEnd"/>
            <w:r w:rsidRPr="00582B11">
              <w:rPr>
                <w:rFonts w:ascii="Bookman Old Style" w:hAnsi="Bookman Old Style"/>
                <w:color w:val="auto"/>
                <w:sz w:val="22"/>
                <w:szCs w:val="22"/>
              </w:rPr>
              <w:t xml:space="preserve"> a professional </w:t>
            </w:r>
          </w:p>
          <w:p w14:paraId="2FDAA7BE" w14:textId="77777777"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Develop an email signature in class</w:t>
            </w:r>
          </w:p>
        </w:tc>
        <w:tc>
          <w:tcPr>
            <w:tcW w:w="1800" w:type="dxa"/>
          </w:tcPr>
          <w:p w14:paraId="7261DF97" w14:textId="77777777" w:rsidR="00CB7AC2" w:rsidRPr="004829F6" w:rsidRDefault="00CB7AC2" w:rsidP="00F82C3D">
            <w:pPr>
              <w:rPr>
                <w:rFonts w:ascii="Helvetica" w:hAnsi="Helvetica"/>
                <w:b/>
                <w:bCs/>
                <w:sz w:val="22"/>
                <w:szCs w:val="22"/>
                <w:u w:color="7030A0"/>
              </w:rPr>
            </w:pPr>
            <w:r w:rsidRPr="004829F6">
              <w:rPr>
                <w:rFonts w:ascii="Helvetica" w:hAnsi="Helvetica"/>
                <w:b/>
                <w:bCs/>
                <w:sz w:val="22"/>
                <w:szCs w:val="22"/>
                <w:u w:color="7030A0"/>
              </w:rPr>
              <w:t>CASVE Paper Due</w:t>
            </w:r>
          </w:p>
          <w:p w14:paraId="2FCB8D35" w14:textId="77777777" w:rsidR="00CB7AC2" w:rsidRPr="004829F6" w:rsidRDefault="00CB7AC2" w:rsidP="00F82C3D">
            <w:pPr>
              <w:rPr>
                <w:rFonts w:ascii="Helvetica" w:hAnsi="Helvetica"/>
                <w:sz w:val="22"/>
                <w:szCs w:val="22"/>
              </w:rPr>
            </w:pPr>
          </w:p>
        </w:tc>
      </w:tr>
      <w:tr w:rsidR="00CB7AC2" w14:paraId="39322B5E" w14:textId="77777777" w:rsidTr="00CB7AC2">
        <w:trPr>
          <w:trHeight w:val="1020"/>
        </w:trPr>
        <w:tc>
          <w:tcPr>
            <w:tcW w:w="1696" w:type="dxa"/>
          </w:tcPr>
          <w:p w14:paraId="63A6DD13" w14:textId="77777777" w:rsidR="00CB7AC2" w:rsidRPr="00905997" w:rsidRDefault="00CB7AC2" w:rsidP="00F82C3D">
            <w:pPr>
              <w:pStyle w:val="Body"/>
              <w:spacing w:after="150" w:line="300" w:lineRule="atLeast"/>
              <w:jc w:val="center"/>
              <w:rPr>
                <w:rFonts w:ascii="Helvetica" w:hAnsi="Helvetica"/>
                <w:b/>
                <w:bCs/>
                <w:color w:val="auto"/>
                <w:sz w:val="22"/>
                <w:szCs w:val="22"/>
                <w:u w:val="single"/>
              </w:rPr>
            </w:pPr>
          </w:p>
        </w:tc>
        <w:tc>
          <w:tcPr>
            <w:tcW w:w="1696" w:type="dxa"/>
          </w:tcPr>
          <w:p w14:paraId="052A06BF" w14:textId="1E454CFA" w:rsidR="00CB7AC2" w:rsidRPr="00905997" w:rsidRDefault="00CB7AC2" w:rsidP="00F82C3D">
            <w:pPr>
              <w:pStyle w:val="Body"/>
              <w:spacing w:after="150" w:line="300" w:lineRule="atLeast"/>
              <w:jc w:val="center"/>
              <w:rPr>
                <w:rFonts w:ascii="Helvetica" w:eastAsia="Helvetica" w:hAnsi="Helvetica" w:cs="Helvetica"/>
                <w:b/>
                <w:bCs/>
                <w:color w:val="auto"/>
                <w:sz w:val="22"/>
                <w:szCs w:val="22"/>
              </w:rPr>
            </w:pPr>
            <w:r w:rsidRPr="00905997">
              <w:rPr>
                <w:rFonts w:ascii="Helvetica" w:hAnsi="Helvetica"/>
                <w:b/>
                <w:bCs/>
                <w:color w:val="auto"/>
                <w:sz w:val="22"/>
                <w:szCs w:val="22"/>
              </w:rPr>
              <w:t>Class #19</w:t>
            </w:r>
          </w:p>
          <w:p w14:paraId="38516DD5" w14:textId="0D2C69CD"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10/24</w:t>
            </w:r>
          </w:p>
        </w:tc>
        <w:tc>
          <w:tcPr>
            <w:tcW w:w="1925" w:type="dxa"/>
          </w:tcPr>
          <w:p w14:paraId="26EF50CF" w14:textId="77777777" w:rsidR="00CB7AC2" w:rsidRPr="00905997" w:rsidRDefault="00CB7AC2" w:rsidP="00F82C3D">
            <w:pPr>
              <w:pStyle w:val="Body"/>
              <w:rPr>
                <w:color w:val="auto"/>
              </w:rPr>
            </w:pPr>
            <w:r w:rsidRPr="00905997">
              <w:rPr>
                <w:rFonts w:ascii="Helvetica" w:hAnsi="Helvetica"/>
                <w:b/>
                <w:bCs/>
                <w:color w:val="auto"/>
                <w:sz w:val="22"/>
                <w:szCs w:val="22"/>
              </w:rPr>
              <w:t>Practical Knowledge: Resume</w:t>
            </w:r>
          </w:p>
        </w:tc>
        <w:tc>
          <w:tcPr>
            <w:tcW w:w="3205" w:type="dxa"/>
          </w:tcPr>
          <w:p w14:paraId="45FBD32A" w14:textId="77777777" w:rsidR="00CB7AC2" w:rsidRPr="00582B11" w:rsidRDefault="00CB7AC2" w:rsidP="00F82C3D">
            <w:pPr>
              <w:pStyle w:val="Body"/>
              <w:spacing w:after="150" w:line="300" w:lineRule="atLeast"/>
              <w:rPr>
                <w:rFonts w:ascii="Bookman Old Style" w:eastAsia="Bookman Old Style" w:hAnsi="Bookman Old Style" w:cs="Bookman Old Style"/>
                <w:color w:val="auto"/>
                <w:sz w:val="22"/>
                <w:szCs w:val="22"/>
              </w:rPr>
            </w:pPr>
            <w:r w:rsidRPr="00582B11">
              <w:rPr>
                <w:rFonts w:ascii="Bookman Old Style" w:hAnsi="Bookman Old Style"/>
                <w:color w:val="auto"/>
                <w:sz w:val="22"/>
                <w:szCs w:val="22"/>
              </w:rPr>
              <w:t>Building a resume: The do's and don'ts of developing a resume</w:t>
            </w:r>
          </w:p>
          <w:p w14:paraId="68E0D469" w14:textId="77777777"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Resume Group Activity</w:t>
            </w:r>
          </w:p>
        </w:tc>
        <w:tc>
          <w:tcPr>
            <w:tcW w:w="1800" w:type="dxa"/>
          </w:tcPr>
          <w:p w14:paraId="1441BE67" w14:textId="77777777" w:rsidR="00CB7AC2" w:rsidRPr="00817456" w:rsidRDefault="00CB7AC2" w:rsidP="00F82C3D">
            <w:pPr>
              <w:pStyle w:val="Body"/>
              <w:spacing w:after="150" w:line="300" w:lineRule="atLeast"/>
              <w:rPr>
                <w:rFonts w:ascii="Helvetica" w:hAnsi="Helvetica"/>
                <w:i/>
                <w:iCs/>
                <w:color w:val="auto"/>
                <w:sz w:val="22"/>
                <w:szCs w:val="22"/>
              </w:rPr>
            </w:pPr>
            <w:r w:rsidRPr="00817456">
              <w:rPr>
                <w:rFonts w:ascii="Helvetica" w:hAnsi="Helvetica"/>
                <w:b/>
                <w:bCs/>
                <w:i/>
                <w:iCs/>
                <w:color w:val="auto"/>
                <w:sz w:val="22"/>
                <w:szCs w:val="22"/>
                <w:u w:color="7030A0"/>
              </w:rPr>
              <w:t>Chapter 7</w:t>
            </w:r>
          </w:p>
        </w:tc>
      </w:tr>
      <w:tr w:rsidR="00CB7AC2" w14:paraId="58F0464D" w14:textId="77777777" w:rsidTr="00CB7AC2">
        <w:trPr>
          <w:trHeight w:val="750"/>
        </w:trPr>
        <w:tc>
          <w:tcPr>
            <w:tcW w:w="1696" w:type="dxa"/>
          </w:tcPr>
          <w:p w14:paraId="167E194F" w14:textId="2A5353BA" w:rsidR="00CB7AC2" w:rsidRPr="00905997" w:rsidRDefault="006F1797" w:rsidP="00F82C3D">
            <w:pPr>
              <w:pStyle w:val="Body"/>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11</w:t>
            </w:r>
          </w:p>
        </w:tc>
        <w:tc>
          <w:tcPr>
            <w:tcW w:w="1696" w:type="dxa"/>
          </w:tcPr>
          <w:p w14:paraId="54B68698" w14:textId="137BFBF8" w:rsidR="00CB7AC2" w:rsidRPr="00905997" w:rsidRDefault="00CB7AC2" w:rsidP="00F82C3D">
            <w:pPr>
              <w:pStyle w:val="Body"/>
              <w:spacing w:after="150" w:line="300" w:lineRule="atLeast"/>
              <w:jc w:val="center"/>
              <w:rPr>
                <w:rFonts w:ascii="Helvetica" w:eastAsia="Helvetica" w:hAnsi="Helvetica" w:cs="Helvetica"/>
                <w:b/>
                <w:bCs/>
                <w:color w:val="auto"/>
                <w:sz w:val="22"/>
                <w:szCs w:val="22"/>
              </w:rPr>
            </w:pPr>
            <w:r w:rsidRPr="00905997">
              <w:rPr>
                <w:rFonts w:ascii="Helvetica" w:hAnsi="Helvetica"/>
                <w:b/>
                <w:bCs/>
                <w:color w:val="auto"/>
                <w:sz w:val="22"/>
                <w:szCs w:val="22"/>
              </w:rPr>
              <w:t>Class #20</w:t>
            </w:r>
          </w:p>
          <w:p w14:paraId="79566010" w14:textId="778317CC"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10/29</w:t>
            </w:r>
          </w:p>
        </w:tc>
        <w:tc>
          <w:tcPr>
            <w:tcW w:w="1925" w:type="dxa"/>
          </w:tcPr>
          <w:p w14:paraId="01B046C5" w14:textId="77777777" w:rsidR="00CB7AC2" w:rsidRPr="00905997" w:rsidRDefault="00CB7AC2" w:rsidP="00F82C3D">
            <w:pPr>
              <w:pStyle w:val="Body"/>
              <w:rPr>
                <w:color w:val="auto"/>
              </w:rPr>
            </w:pPr>
            <w:r w:rsidRPr="00905997">
              <w:rPr>
                <w:rFonts w:ascii="Helvetica" w:hAnsi="Helvetica"/>
                <w:b/>
                <w:bCs/>
                <w:color w:val="auto"/>
                <w:sz w:val="22"/>
                <w:szCs w:val="22"/>
              </w:rPr>
              <w:t>Practical Knowledge: Preparing for an Interview</w:t>
            </w:r>
          </w:p>
        </w:tc>
        <w:tc>
          <w:tcPr>
            <w:tcW w:w="3205" w:type="dxa"/>
          </w:tcPr>
          <w:p w14:paraId="629797E8" w14:textId="77777777"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Interview skill development</w:t>
            </w:r>
          </w:p>
        </w:tc>
        <w:tc>
          <w:tcPr>
            <w:tcW w:w="1800" w:type="dxa"/>
          </w:tcPr>
          <w:p w14:paraId="6CAB7CCB" w14:textId="4C1C9F85" w:rsidR="00CB7AC2" w:rsidRDefault="00CB7AC2" w:rsidP="00F82C3D">
            <w:pPr>
              <w:rPr>
                <w:rFonts w:ascii="Helvetica" w:hAnsi="Helvetica"/>
                <w:b/>
                <w:bCs/>
                <w:sz w:val="22"/>
                <w:szCs w:val="22"/>
                <w:u w:color="538135"/>
              </w:rPr>
            </w:pPr>
            <w:r w:rsidRPr="004829F6">
              <w:rPr>
                <w:rFonts w:ascii="Helvetica" w:hAnsi="Helvetica"/>
                <w:b/>
                <w:bCs/>
                <w:sz w:val="22"/>
                <w:szCs w:val="22"/>
                <w:u w:color="538135"/>
              </w:rPr>
              <w:t>Journal 6</w:t>
            </w:r>
          </w:p>
          <w:p w14:paraId="0120A1F0" w14:textId="77777777" w:rsidR="00817456" w:rsidRPr="004829F6" w:rsidRDefault="00817456" w:rsidP="00F82C3D">
            <w:pPr>
              <w:rPr>
                <w:rFonts w:ascii="Helvetica" w:hAnsi="Helvetica"/>
                <w:b/>
                <w:bCs/>
                <w:sz w:val="22"/>
                <w:szCs w:val="22"/>
                <w:u w:color="538135"/>
              </w:rPr>
            </w:pPr>
          </w:p>
          <w:p w14:paraId="09DF5C9A" w14:textId="77777777" w:rsidR="00CB7AC2" w:rsidRPr="00817456" w:rsidRDefault="00CB7AC2" w:rsidP="00F82C3D">
            <w:pPr>
              <w:rPr>
                <w:rFonts w:ascii="Helvetica" w:hAnsi="Helvetica"/>
                <w:i/>
                <w:iCs/>
                <w:sz w:val="22"/>
                <w:szCs w:val="22"/>
              </w:rPr>
            </w:pPr>
            <w:r w:rsidRPr="00817456">
              <w:rPr>
                <w:rFonts w:ascii="Helvetica" w:hAnsi="Helvetica"/>
                <w:b/>
                <w:bCs/>
                <w:i/>
                <w:iCs/>
                <w:sz w:val="22"/>
                <w:szCs w:val="22"/>
                <w:u w:color="538135"/>
              </w:rPr>
              <w:t>Chapter 9</w:t>
            </w:r>
          </w:p>
        </w:tc>
      </w:tr>
      <w:tr w:rsidR="00CB7AC2" w14:paraId="749BD495" w14:textId="77777777" w:rsidTr="00CB7AC2">
        <w:trPr>
          <w:trHeight w:val="1050"/>
        </w:trPr>
        <w:tc>
          <w:tcPr>
            <w:tcW w:w="1696" w:type="dxa"/>
          </w:tcPr>
          <w:p w14:paraId="03C486EC" w14:textId="77777777" w:rsidR="00CB7AC2" w:rsidRPr="00905997" w:rsidRDefault="00CB7AC2" w:rsidP="00F82C3D">
            <w:pPr>
              <w:pStyle w:val="Body"/>
              <w:spacing w:after="150" w:line="300" w:lineRule="atLeast"/>
              <w:jc w:val="center"/>
              <w:rPr>
                <w:rFonts w:ascii="Helvetica" w:hAnsi="Helvetica"/>
                <w:b/>
                <w:bCs/>
                <w:color w:val="auto"/>
                <w:sz w:val="22"/>
                <w:szCs w:val="22"/>
                <w:u w:val="single"/>
              </w:rPr>
            </w:pPr>
          </w:p>
        </w:tc>
        <w:tc>
          <w:tcPr>
            <w:tcW w:w="1696" w:type="dxa"/>
          </w:tcPr>
          <w:p w14:paraId="14C5E752" w14:textId="7E9DB8B9" w:rsidR="00CB7AC2" w:rsidRPr="00905997" w:rsidRDefault="00CB7AC2" w:rsidP="00F82C3D">
            <w:pPr>
              <w:pStyle w:val="Body"/>
              <w:spacing w:after="150" w:line="300" w:lineRule="atLeast"/>
              <w:jc w:val="center"/>
              <w:rPr>
                <w:rFonts w:ascii="Helvetica" w:eastAsia="Helvetica" w:hAnsi="Helvetica" w:cs="Helvetica"/>
                <w:b/>
                <w:bCs/>
                <w:color w:val="auto"/>
                <w:sz w:val="22"/>
                <w:szCs w:val="22"/>
              </w:rPr>
            </w:pPr>
            <w:r w:rsidRPr="00905997">
              <w:rPr>
                <w:rFonts w:ascii="Helvetica" w:hAnsi="Helvetica"/>
                <w:b/>
                <w:bCs/>
                <w:color w:val="auto"/>
                <w:sz w:val="22"/>
                <w:szCs w:val="22"/>
              </w:rPr>
              <w:t>Class #21</w:t>
            </w:r>
          </w:p>
          <w:p w14:paraId="0747E51F" w14:textId="10F27D81"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10/31</w:t>
            </w:r>
          </w:p>
        </w:tc>
        <w:tc>
          <w:tcPr>
            <w:tcW w:w="1925" w:type="dxa"/>
          </w:tcPr>
          <w:p w14:paraId="6C2D8FCE" w14:textId="77777777" w:rsidR="00CB7AC2" w:rsidRPr="00905997" w:rsidRDefault="00CB7AC2" w:rsidP="00F82C3D">
            <w:pPr>
              <w:pStyle w:val="Body"/>
              <w:rPr>
                <w:color w:val="auto"/>
              </w:rPr>
            </w:pPr>
            <w:r w:rsidRPr="00905997">
              <w:rPr>
                <w:rFonts w:ascii="Helvetica" w:hAnsi="Helvetica"/>
                <w:b/>
                <w:bCs/>
                <w:color w:val="auto"/>
                <w:sz w:val="22"/>
                <w:szCs w:val="22"/>
              </w:rPr>
              <w:t>Practical Knowledge: Interviewing</w:t>
            </w:r>
          </w:p>
        </w:tc>
        <w:tc>
          <w:tcPr>
            <w:tcW w:w="3205" w:type="dxa"/>
          </w:tcPr>
          <w:p w14:paraId="2AF2BEDC" w14:textId="77777777"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Interview Group Activity</w:t>
            </w:r>
          </w:p>
        </w:tc>
        <w:tc>
          <w:tcPr>
            <w:tcW w:w="1800" w:type="dxa"/>
          </w:tcPr>
          <w:p w14:paraId="3D90BC7D" w14:textId="77777777" w:rsidR="00CB7AC2" w:rsidRPr="004829F6" w:rsidRDefault="00CB7AC2" w:rsidP="00F82C3D">
            <w:pPr>
              <w:rPr>
                <w:rFonts w:ascii="Helvetica" w:hAnsi="Helvetica"/>
                <w:sz w:val="22"/>
                <w:szCs w:val="22"/>
              </w:rPr>
            </w:pPr>
          </w:p>
        </w:tc>
      </w:tr>
      <w:tr w:rsidR="00CB7AC2" w14:paraId="28AF1882" w14:textId="77777777" w:rsidTr="00CB7AC2">
        <w:trPr>
          <w:trHeight w:val="870"/>
        </w:trPr>
        <w:tc>
          <w:tcPr>
            <w:tcW w:w="1696" w:type="dxa"/>
          </w:tcPr>
          <w:p w14:paraId="265D347F" w14:textId="59BFC030" w:rsidR="00CB7AC2" w:rsidRPr="00905997" w:rsidRDefault="006F1797" w:rsidP="00F82C3D">
            <w:pPr>
              <w:pStyle w:val="Body"/>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12</w:t>
            </w:r>
          </w:p>
        </w:tc>
        <w:tc>
          <w:tcPr>
            <w:tcW w:w="1696" w:type="dxa"/>
          </w:tcPr>
          <w:p w14:paraId="19375BC8" w14:textId="2578CD00" w:rsidR="00CB7AC2" w:rsidRPr="00905997" w:rsidRDefault="00CB7AC2" w:rsidP="00F82C3D">
            <w:pPr>
              <w:pStyle w:val="Body"/>
              <w:spacing w:after="150" w:line="300" w:lineRule="atLeast"/>
              <w:jc w:val="center"/>
              <w:rPr>
                <w:rFonts w:ascii="Bookman Old Style" w:eastAsia="Bookman Old Style" w:hAnsi="Bookman Old Style" w:cs="Bookman Old Style"/>
                <w:color w:val="auto"/>
                <w:sz w:val="22"/>
                <w:szCs w:val="22"/>
                <w:u w:color="333333"/>
              </w:rPr>
            </w:pPr>
            <w:r w:rsidRPr="00905997">
              <w:rPr>
                <w:rFonts w:ascii="Helvetica" w:hAnsi="Helvetica"/>
                <w:b/>
                <w:bCs/>
                <w:color w:val="auto"/>
                <w:sz w:val="22"/>
                <w:szCs w:val="22"/>
              </w:rPr>
              <w:t>Class #22</w:t>
            </w:r>
          </w:p>
          <w:p w14:paraId="7BC8C0AC" w14:textId="0CE415F4"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11/5</w:t>
            </w:r>
          </w:p>
        </w:tc>
        <w:tc>
          <w:tcPr>
            <w:tcW w:w="1925" w:type="dxa"/>
          </w:tcPr>
          <w:p w14:paraId="5F948F74" w14:textId="77777777" w:rsidR="00CB7AC2" w:rsidRPr="00905997" w:rsidRDefault="00CB7AC2" w:rsidP="00F82C3D">
            <w:pPr>
              <w:pStyle w:val="Body"/>
              <w:rPr>
                <w:rFonts w:ascii="Helvetica" w:eastAsia="Helvetica" w:hAnsi="Helvetica" w:cs="Helvetica"/>
                <w:b/>
                <w:bCs/>
                <w:color w:val="auto"/>
                <w:sz w:val="22"/>
                <w:szCs w:val="22"/>
              </w:rPr>
            </w:pPr>
            <w:r w:rsidRPr="00905997">
              <w:rPr>
                <w:rFonts w:ascii="Helvetica" w:hAnsi="Helvetica"/>
                <w:b/>
                <w:bCs/>
                <w:color w:val="auto"/>
                <w:sz w:val="22"/>
                <w:szCs w:val="22"/>
              </w:rPr>
              <w:t>Practical Knowledge:</w:t>
            </w:r>
          </w:p>
          <w:p w14:paraId="6150307A" w14:textId="77777777" w:rsidR="00CB7AC2" w:rsidRPr="00905997" w:rsidRDefault="00CB7AC2" w:rsidP="00F82C3D">
            <w:pPr>
              <w:pStyle w:val="Body"/>
              <w:rPr>
                <w:color w:val="auto"/>
              </w:rPr>
            </w:pPr>
            <w:r w:rsidRPr="00905997">
              <w:rPr>
                <w:rFonts w:ascii="Helvetica" w:hAnsi="Helvetica"/>
                <w:b/>
                <w:bCs/>
                <w:color w:val="auto"/>
                <w:sz w:val="22"/>
                <w:szCs w:val="22"/>
              </w:rPr>
              <w:t>Networking</w:t>
            </w:r>
          </w:p>
        </w:tc>
        <w:tc>
          <w:tcPr>
            <w:tcW w:w="3205" w:type="dxa"/>
          </w:tcPr>
          <w:p w14:paraId="5C60A244" w14:textId="77777777"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Understanding the importance of networking and how to begin networking as a student</w:t>
            </w:r>
          </w:p>
        </w:tc>
        <w:tc>
          <w:tcPr>
            <w:tcW w:w="1800" w:type="dxa"/>
          </w:tcPr>
          <w:p w14:paraId="023E04C4" w14:textId="77777777" w:rsidR="00CB7AC2" w:rsidRPr="004829F6" w:rsidRDefault="00CB7AC2" w:rsidP="00F82C3D">
            <w:pPr>
              <w:pStyle w:val="Body"/>
              <w:spacing w:after="150" w:line="300" w:lineRule="atLeast"/>
              <w:rPr>
                <w:rFonts w:ascii="Helvetica" w:hAnsi="Helvetica"/>
                <w:b/>
                <w:bCs/>
                <w:color w:val="auto"/>
                <w:sz w:val="22"/>
                <w:szCs w:val="22"/>
                <w:u w:color="7030A0"/>
              </w:rPr>
            </w:pPr>
            <w:r w:rsidRPr="004829F6">
              <w:rPr>
                <w:rFonts w:ascii="Helvetica" w:hAnsi="Helvetica"/>
                <w:b/>
                <w:bCs/>
                <w:color w:val="auto"/>
                <w:sz w:val="22"/>
                <w:szCs w:val="22"/>
                <w:u w:color="7030A0"/>
              </w:rPr>
              <w:t>Professional Development Project Due</w:t>
            </w:r>
          </w:p>
          <w:p w14:paraId="2049828F" w14:textId="77777777" w:rsidR="00CB7AC2" w:rsidRPr="00817456" w:rsidRDefault="00CB7AC2" w:rsidP="00F82C3D">
            <w:pPr>
              <w:pStyle w:val="Body"/>
              <w:spacing w:after="150" w:line="300" w:lineRule="atLeast"/>
              <w:rPr>
                <w:rFonts w:ascii="Helvetica" w:hAnsi="Helvetica"/>
                <w:b/>
                <w:bCs/>
                <w:i/>
                <w:iCs/>
                <w:color w:val="auto"/>
                <w:sz w:val="22"/>
                <w:szCs w:val="22"/>
                <w:u w:color="7030A0"/>
              </w:rPr>
            </w:pPr>
            <w:r w:rsidRPr="00817456">
              <w:rPr>
                <w:rFonts w:ascii="Helvetica" w:hAnsi="Helvetica"/>
                <w:b/>
                <w:bCs/>
                <w:i/>
                <w:iCs/>
                <w:color w:val="auto"/>
                <w:sz w:val="22"/>
                <w:szCs w:val="22"/>
                <w:u w:color="7030A0"/>
              </w:rPr>
              <w:t>Chapter 4</w:t>
            </w:r>
          </w:p>
          <w:p w14:paraId="3F227A00" w14:textId="77777777" w:rsidR="00CB7AC2" w:rsidRPr="004829F6" w:rsidRDefault="00CB7AC2" w:rsidP="00F82C3D">
            <w:pPr>
              <w:pStyle w:val="Body"/>
              <w:spacing w:after="150" w:line="300" w:lineRule="atLeast"/>
              <w:rPr>
                <w:rFonts w:ascii="Helvetica" w:hAnsi="Helvetica"/>
                <w:color w:val="auto"/>
                <w:sz w:val="22"/>
                <w:szCs w:val="22"/>
              </w:rPr>
            </w:pPr>
          </w:p>
        </w:tc>
      </w:tr>
      <w:tr w:rsidR="00CB7AC2" w14:paraId="0A5226CE" w14:textId="77777777" w:rsidTr="00CB7AC2">
        <w:trPr>
          <w:trHeight w:val="1466"/>
        </w:trPr>
        <w:tc>
          <w:tcPr>
            <w:tcW w:w="1696" w:type="dxa"/>
          </w:tcPr>
          <w:p w14:paraId="6746CCF6" w14:textId="77777777" w:rsidR="00CB7AC2" w:rsidRPr="00905997" w:rsidRDefault="00CB7AC2" w:rsidP="00F82C3D">
            <w:pPr>
              <w:pStyle w:val="Body"/>
              <w:spacing w:after="150" w:line="300" w:lineRule="atLeast"/>
              <w:jc w:val="center"/>
              <w:rPr>
                <w:rFonts w:ascii="Helvetica" w:hAnsi="Helvetica"/>
                <w:b/>
                <w:bCs/>
                <w:color w:val="auto"/>
                <w:sz w:val="22"/>
                <w:szCs w:val="22"/>
                <w:u w:val="single"/>
              </w:rPr>
            </w:pPr>
          </w:p>
        </w:tc>
        <w:tc>
          <w:tcPr>
            <w:tcW w:w="1696" w:type="dxa"/>
          </w:tcPr>
          <w:p w14:paraId="604C0A24" w14:textId="60B3A827" w:rsidR="00CB7AC2" w:rsidRPr="00905997" w:rsidRDefault="00CB7AC2" w:rsidP="00F82C3D">
            <w:pPr>
              <w:pStyle w:val="Body"/>
              <w:spacing w:after="150" w:line="300" w:lineRule="atLeast"/>
              <w:jc w:val="center"/>
              <w:rPr>
                <w:rFonts w:ascii="Helvetica" w:eastAsia="Helvetica" w:hAnsi="Helvetica" w:cs="Helvetica"/>
                <w:b/>
                <w:bCs/>
                <w:color w:val="auto"/>
                <w:sz w:val="22"/>
                <w:szCs w:val="22"/>
              </w:rPr>
            </w:pPr>
            <w:r w:rsidRPr="00905997">
              <w:rPr>
                <w:rFonts w:ascii="Helvetica" w:hAnsi="Helvetica"/>
                <w:b/>
                <w:bCs/>
                <w:color w:val="auto"/>
                <w:sz w:val="22"/>
                <w:szCs w:val="22"/>
              </w:rPr>
              <w:t>Class #23</w:t>
            </w:r>
          </w:p>
          <w:p w14:paraId="602DFBE4" w14:textId="5C468A9A"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11/7</w:t>
            </w:r>
          </w:p>
        </w:tc>
        <w:tc>
          <w:tcPr>
            <w:tcW w:w="1925" w:type="dxa"/>
          </w:tcPr>
          <w:p w14:paraId="5F253A7C" w14:textId="77777777" w:rsidR="00CB7AC2" w:rsidRPr="00905997" w:rsidRDefault="00CB7AC2" w:rsidP="00F82C3D">
            <w:pPr>
              <w:pStyle w:val="Body"/>
              <w:rPr>
                <w:rFonts w:ascii="Helvetica" w:eastAsia="Helvetica" w:hAnsi="Helvetica" w:cs="Helvetica"/>
                <w:b/>
                <w:bCs/>
                <w:color w:val="auto"/>
                <w:sz w:val="22"/>
                <w:szCs w:val="22"/>
              </w:rPr>
            </w:pPr>
          </w:p>
          <w:p w14:paraId="32418D07" w14:textId="77777777" w:rsidR="00CB7AC2" w:rsidRPr="00905997" w:rsidRDefault="00CB7AC2" w:rsidP="00F82C3D">
            <w:pPr>
              <w:pStyle w:val="Body"/>
              <w:rPr>
                <w:rFonts w:ascii="Helvetica" w:eastAsia="Helvetica" w:hAnsi="Helvetica" w:cs="Helvetica"/>
                <w:b/>
                <w:bCs/>
                <w:color w:val="auto"/>
                <w:sz w:val="22"/>
                <w:szCs w:val="22"/>
              </w:rPr>
            </w:pPr>
            <w:r w:rsidRPr="00905997">
              <w:rPr>
                <w:rFonts w:ascii="Helvetica" w:hAnsi="Helvetica"/>
                <w:b/>
                <w:bCs/>
                <w:color w:val="auto"/>
                <w:sz w:val="22"/>
                <w:szCs w:val="22"/>
              </w:rPr>
              <w:t>Practical Knowledge:</w:t>
            </w:r>
          </w:p>
          <w:p w14:paraId="17CC0130" w14:textId="77777777" w:rsidR="00CB7AC2" w:rsidRPr="00905997" w:rsidRDefault="00CB7AC2" w:rsidP="00F82C3D">
            <w:pPr>
              <w:pStyle w:val="Body"/>
              <w:rPr>
                <w:color w:val="auto"/>
              </w:rPr>
            </w:pPr>
            <w:r w:rsidRPr="00905997">
              <w:rPr>
                <w:rFonts w:ascii="Helvetica" w:hAnsi="Helvetica"/>
                <w:b/>
                <w:bCs/>
                <w:color w:val="auto"/>
                <w:sz w:val="22"/>
                <w:szCs w:val="22"/>
              </w:rPr>
              <w:t>Networking</w:t>
            </w:r>
          </w:p>
        </w:tc>
        <w:tc>
          <w:tcPr>
            <w:tcW w:w="3205" w:type="dxa"/>
          </w:tcPr>
          <w:p w14:paraId="08565865" w14:textId="77777777"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Networking Group Activity</w:t>
            </w:r>
          </w:p>
        </w:tc>
        <w:tc>
          <w:tcPr>
            <w:tcW w:w="1800" w:type="dxa"/>
          </w:tcPr>
          <w:p w14:paraId="7389D8E1" w14:textId="77777777" w:rsidR="00CB7AC2" w:rsidRPr="004829F6" w:rsidRDefault="00CB7AC2" w:rsidP="00F82C3D">
            <w:pPr>
              <w:pStyle w:val="Body"/>
              <w:spacing w:after="150" w:line="300" w:lineRule="atLeast"/>
              <w:rPr>
                <w:rFonts w:ascii="Helvetica" w:hAnsi="Helvetica"/>
                <w:color w:val="auto"/>
                <w:sz w:val="22"/>
                <w:szCs w:val="22"/>
              </w:rPr>
            </w:pPr>
          </w:p>
        </w:tc>
      </w:tr>
      <w:tr w:rsidR="00CB7AC2" w14:paraId="6E3D3F00" w14:textId="77777777" w:rsidTr="00CB7AC2">
        <w:trPr>
          <w:trHeight w:val="1350"/>
        </w:trPr>
        <w:tc>
          <w:tcPr>
            <w:tcW w:w="1696" w:type="dxa"/>
          </w:tcPr>
          <w:p w14:paraId="70C4B8C7" w14:textId="10BB02C1" w:rsidR="00CB7AC2" w:rsidRPr="00905997" w:rsidRDefault="006F1797" w:rsidP="00F82C3D">
            <w:pPr>
              <w:pStyle w:val="Body"/>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13</w:t>
            </w:r>
          </w:p>
        </w:tc>
        <w:tc>
          <w:tcPr>
            <w:tcW w:w="1696" w:type="dxa"/>
          </w:tcPr>
          <w:p w14:paraId="2B9E22BA" w14:textId="2231EFAE" w:rsidR="00CB7AC2" w:rsidRPr="00905997" w:rsidRDefault="00CB7AC2" w:rsidP="00F82C3D">
            <w:pPr>
              <w:pStyle w:val="Body"/>
              <w:spacing w:after="150" w:line="300" w:lineRule="atLeast"/>
              <w:jc w:val="center"/>
              <w:rPr>
                <w:rFonts w:ascii="Helvetica" w:eastAsia="Helvetica" w:hAnsi="Helvetica" w:cs="Helvetica"/>
                <w:b/>
                <w:bCs/>
                <w:color w:val="auto"/>
                <w:sz w:val="22"/>
                <w:szCs w:val="22"/>
              </w:rPr>
            </w:pPr>
            <w:r w:rsidRPr="00905997">
              <w:rPr>
                <w:rFonts w:ascii="Helvetica" w:hAnsi="Helvetica"/>
                <w:b/>
                <w:bCs/>
                <w:color w:val="auto"/>
                <w:sz w:val="22"/>
                <w:szCs w:val="22"/>
              </w:rPr>
              <w:t>Class #24</w:t>
            </w:r>
          </w:p>
          <w:p w14:paraId="3A7614A1" w14:textId="1E43F985" w:rsidR="00CB7AC2" w:rsidRPr="00905997" w:rsidRDefault="00CB7AC2" w:rsidP="00F82C3D">
            <w:pPr>
              <w:pStyle w:val="Body"/>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11/12</w:t>
            </w:r>
          </w:p>
        </w:tc>
        <w:tc>
          <w:tcPr>
            <w:tcW w:w="1925" w:type="dxa"/>
          </w:tcPr>
          <w:p w14:paraId="5DB51671" w14:textId="77777777" w:rsidR="00CB7AC2" w:rsidRPr="00905997" w:rsidRDefault="00CB7AC2" w:rsidP="00F82C3D">
            <w:pPr>
              <w:pStyle w:val="Body"/>
              <w:rPr>
                <w:rFonts w:ascii="Helvetica" w:eastAsia="Helvetica" w:hAnsi="Helvetica" w:cs="Helvetica"/>
                <w:b/>
                <w:bCs/>
                <w:color w:val="auto"/>
                <w:sz w:val="22"/>
                <w:szCs w:val="22"/>
              </w:rPr>
            </w:pPr>
            <w:r w:rsidRPr="00905997">
              <w:rPr>
                <w:rFonts w:ascii="Helvetica" w:hAnsi="Helvetica"/>
                <w:b/>
                <w:bCs/>
                <w:color w:val="auto"/>
                <w:sz w:val="22"/>
                <w:szCs w:val="22"/>
              </w:rPr>
              <w:t>Major</w:t>
            </w:r>
          </w:p>
          <w:p w14:paraId="5F022AFF" w14:textId="072AC3E5" w:rsidR="00CB7AC2" w:rsidRPr="00905997" w:rsidRDefault="00CB7AC2" w:rsidP="00F82C3D">
            <w:pPr>
              <w:pStyle w:val="Body"/>
              <w:rPr>
                <w:rFonts w:ascii="Helvetica" w:eastAsia="Helvetica" w:hAnsi="Helvetica" w:cs="Helvetica"/>
                <w:b/>
                <w:bCs/>
                <w:color w:val="auto"/>
                <w:sz w:val="22"/>
                <w:szCs w:val="22"/>
              </w:rPr>
            </w:pPr>
            <w:r w:rsidRPr="00905997">
              <w:rPr>
                <w:rFonts w:ascii="Helvetica" w:hAnsi="Helvetica"/>
                <w:b/>
                <w:bCs/>
                <w:color w:val="auto"/>
                <w:sz w:val="22"/>
                <w:szCs w:val="22"/>
              </w:rPr>
              <w:t>Presentations </w:t>
            </w:r>
          </w:p>
        </w:tc>
        <w:tc>
          <w:tcPr>
            <w:tcW w:w="3205" w:type="dxa"/>
          </w:tcPr>
          <w:p w14:paraId="71384F8D" w14:textId="0EA9EFAD"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Student Presentations</w:t>
            </w:r>
          </w:p>
        </w:tc>
        <w:tc>
          <w:tcPr>
            <w:tcW w:w="1800" w:type="dxa"/>
          </w:tcPr>
          <w:p w14:paraId="285C7E44" w14:textId="77777777" w:rsidR="00CB7AC2" w:rsidRPr="004829F6" w:rsidRDefault="00CB7AC2" w:rsidP="00F82C3D">
            <w:pPr>
              <w:pStyle w:val="Body"/>
              <w:spacing w:after="150" w:line="300" w:lineRule="atLeast"/>
              <w:rPr>
                <w:rFonts w:ascii="Helvetica" w:eastAsia="Helvetica" w:hAnsi="Helvetica" w:cs="Helvetica"/>
                <w:b/>
                <w:bCs/>
                <w:color w:val="auto"/>
                <w:sz w:val="22"/>
                <w:szCs w:val="22"/>
                <w:u w:color="7030A0"/>
              </w:rPr>
            </w:pPr>
            <w:r w:rsidRPr="004829F6">
              <w:rPr>
                <w:rFonts w:ascii="Helvetica" w:hAnsi="Helvetica"/>
                <w:b/>
                <w:bCs/>
                <w:color w:val="auto"/>
                <w:sz w:val="22"/>
                <w:szCs w:val="22"/>
                <w:u w:color="7030A0"/>
              </w:rPr>
              <w:t xml:space="preserve">Journal 7 </w:t>
            </w:r>
          </w:p>
          <w:p w14:paraId="1850C90A" w14:textId="1FF38286" w:rsidR="00CB7AC2" w:rsidRPr="004829F6" w:rsidRDefault="00CB7AC2" w:rsidP="00E265E1">
            <w:pPr>
              <w:pStyle w:val="Body"/>
              <w:spacing w:after="150" w:line="300" w:lineRule="atLeast"/>
              <w:rPr>
                <w:rFonts w:ascii="Helvetica" w:hAnsi="Helvetica"/>
                <w:color w:val="auto"/>
                <w:sz w:val="22"/>
                <w:szCs w:val="22"/>
              </w:rPr>
            </w:pPr>
            <w:r w:rsidRPr="004829F6">
              <w:rPr>
                <w:rFonts w:ascii="Helvetica" w:hAnsi="Helvetica"/>
                <w:b/>
                <w:bCs/>
                <w:color w:val="auto"/>
                <w:sz w:val="22"/>
                <w:szCs w:val="22"/>
                <w:u w:color="7030A0"/>
              </w:rPr>
              <w:t>All</w:t>
            </w:r>
            <w:r w:rsidR="00817456">
              <w:rPr>
                <w:rFonts w:ascii="Helvetica" w:hAnsi="Helvetica"/>
                <w:b/>
                <w:bCs/>
                <w:color w:val="auto"/>
                <w:sz w:val="22"/>
                <w:szCs w:val="22"/>
                <w:u w:color="7030A0"/>
              </w:rPr>
              <w:t xml:space="preserve"> </w:t>
            </w:r>
            <w:r w:rsidR="00817456" w:rsidRPr="004829F6">
              <w:rPr>
                <w:rFonts w:ascii="Helvetica" w:hAnsi="Helvetica"/>
                <w:b/>
                <w:bCs/>
                <w:color w:val="auto"/>
                <w:sz w:val="22"/>
                <w:szCs w:val="22"/>
                <w:u w:color="7030A0"/>
              </w:rPr>
              <w:t>PowerPoints</w:t>
            </w:r>
            <w:r w:rsidRPr="004829F6">
              <w:rPr>
                <w:rFonts w:ascii="Helvetica" w:hAnsi="Helvetica"/>
                <w:b/>
                <w:bCs/>
                <w:color w:val="auto"/>
                <w:sz w:val="22"/>
                <w:szCs w:val="22"/>
                <w:u w:color="7030A0"/>
              </w:rPr>
              <w:t xml:space="preserve"> due at </w:t>
            </w:r>
            <w:r w:rsidR="00817456">
              <w:rPr>
                <w:rFonts w:ascii="Helvetica" w:hAnsi="Helvetica"/>
                <w:b/>
                <w:bCs/>
                <w:color w:val="auto"/>
                <w:sz w:val="22"/>
                <w:szCs w:val="22"/>
                <w:u w:color="7030A0"/>
              </w:rPr>
              <w:t>11</w:t>
            </w:r>
            <w:r w:rsidRPr="004829F6">
              <w:rPr>
                <w:rFonts w:ascii="Helvetica" w:hAnsi="Helvetica"/>
                <w:b/>
                <w:bCs/>
                <w:color w:val="auto"/>
                <w:sz w:val="22"/>
                <w:szCs w:val="22"/>
                <w:u w:color="7030A0"/>
              </w:rPr>
              <w:t>am</w:t>
            </w:r>
          </w:p>
        </w:tc>
      </w:tr>
      <w:tr w:rsidR="00CB7AC2" w14:paraId="45A48960" w14:textId="77777777" w:rsidTr="00CB7AC2">
        <w:trPr>
          <w:trHeight w:val="1350"/>
        </w:trPr>
        <w:tc>
          <w:tcPr>
            <w:tcW w:w="1696" w:type="dxa"/>
          </w:tcPr>
          <w:p w14:paraId="641DD0C2" w14:textId="77777777" w:rsidR="00CB7AC2" w:rsidRPr="00905997" w:rsidRDefault="00CB7AC2" w:rsidP="00B006E4">
            <w:pPr>
              <w:pStyle w:val="Body"/>
              <w:tabs>
                <w:tab w:val="left" w:pos="1404"/>
              </w:tabs>
              <w:spacing w:after="150" w:line="300" w:lineRule="atLeast"/>
              <w:jc w:val="center"/>
              <w:rPr>
                <w:rFonts w:ascii="Helvetica" w:hAnsi="Helvetica"/>
                <w:b/>
                <w:bCs/>
                <w:color w:val="auto"/>
                <w:sz w:val="22"/>
                <w:szCs w:val="22"/>
                <w:u w:val="single"/>
              </w:rPr>
            </w:pPr>
          </w:p>
        </w:tc>
        <w:tc>
          <w:tcPr>
            <w:tcW w:w="1696" w:type="dxa"/>
          </w:tcPr>
          <w:p w14:paraId="6A07DDF2" w14:textId="45F1B0F0" w:rsidR="00CB7AC2" w:rsidRPr="00905997" w:rsidRDefault="00CB7AC2" w:rsidP="00B006E4">
            <w:pPr>
              <w:pStyle w:val="Body"/>
              <w:tabs>
                <w:tab w:val="left" w:pos="1404"/>
              </w:tabs>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Class #24</w:t>
            </w:r>
          </w:p>
          <w:p w14:paraId="3A39E050" w14:textId="4ADA701E" w:rsidR="00CB7AC2" w:rsidRPr="00905997" w:rsidRDefault="00CB7AC2" w:rsidP="00B006E4">
            <w:pPr>
              <w:pStyle w:val="Body"/>
              <w:tabs>
                <w:tab w:val="left" w:pos="1404"/>
              </w:tabs>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11/14</w:t>
            </w:r>
          </w:p>
        </w:tc>
        <w:tc>
          <w:tcPr>
            <w:tcW w:w="1925" w:type="dxa"/>
          </w:tcPr>
          <w:p w14:paraId="595F3E05" w14:textId="3BFDA80D" w:rsidR="00CB7AC2" w:rsidRPr="00905997" w:rsidRDefault="00CB7AC2" w:rsidP="00F82C3D">
            <w:pPr>
              <w:pStyle w:val="Body"/>
              <w:rPr>
                <w:rFonts w:ascii="Helvetica" w:hAnsi="Helvetica"/>
                <w:b/>
                <w:bCs/>
                <w:color w:val="auto"/>
                <w:sz w:val="22"/>
                <w:szCs w:val="22"/>
              </w:rPr>
            </w:pPr>
            <w:r w:rsidRPr="00905997">
              <w:rPr>
                <w:rFonts w:ascii="Helvetica" w:hAnsi="Helvetica"/>
                <w:b/>
                <w:bCs/>
                <w:color w:val="auto"/>
                <w:sz w:val="22"/>
                <w:szCs w:val="22"/>
              </w:rPr>
              <w:t>Major Presentations</w:t>
            </w:r>
          </w:p>
        </w:tc>
        <w:tc>
          <w:tcPr>
            <w:tcW w:w="3205" w:type="dxa"/>
          </w:tcPr>
          <w:p w14:paraId="35DB214E" w14:textId="0D24C9A0"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Student Presentations</w:t>
            </w:r>
          </w:p>
        </w:tc>
        <w:tc>
          <w:tcPr>
            <w:tcW w:w="1800" w:type="dxa"/>
          </w:tcPr>
          <w:p w14:paraId="32997EDC" w14:textId="77777777" w:rsidR="00CB7AC2" w:rsidRPr="004829F6" w:rsidRDefault="00CB7AC2" w:rsidP="00F82C3D">
            <w:pPr>
              <w:pStyle w:val="Body"/>
              <w:spacing w:after="150" w:line="300" w:lineRule="atLeast"/>
              <w:rPr>
                <w:rFonts w:ascii="Helvetica" w:hAnsi="Helvetica"/>
                <w:b/>
                <w:bCs/>
                <w:color w:val="auto"/>
                <w:sz w:val="22"/>
                <w:szCs w:val="22"/>
                <w:u w:color="7030A0"/>
              </w:rPr>
            </w:pPr>
          </w:p>
        </w:tc>
      </w:tr>
      <w:tr w:rsidR="00CB7AC2" w14:paraId="5E22F057" w14:textId="77777777" w:rsidTr="00CB7AC2">
        <w:trPr>
          <w:trHeight w:val="1394"/>
        </w:trPr>
        <w:tc>
          <w:tcPr>
            <w:tcW w:w="1696" w:type="dxa"/>
          </w:tcPr>
          <w:p w14:paraId="05AF236A" w14:textId="5B978015" w:rsidR="00CB7AC2" w:rsidRPr="00905997" w:rsidRDefault="006F1797" w:rsidP="00B006E4">
            <w:pPr>
              <w:pStyle w:val="Body"/>
              <w:tabs>
                <w:tab w:val="left" w:pos="1404"/>
              </w:tabs>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14</w:t>
            </w:r>
          </w:p>
        </w:tc>
        <w:tc>
          <w:tcPr>
            <w:tcW w:w="1696" w:type="dxa"/>
          </w:tcPr>
          <w:p w14:paraId="5CE98C1A" w14:textId="66DEA00E" w:rsidR="00CB7AC2" w:rsidRPr="00905997" w:rsidRDefault="00CB7AC2" w:rsidP="00B006E4">
            <w:pPr>
              <w:pStyle w:val="Body"/>
              <w:tabs>
                <w:tab w:val="left" w:pos="1404"/>
              </w:tabs>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Class #25</w:t>
            </w:r>
          </w:p>
          <w:p w14:paraId="06B0B0B8" w14:textId="77777777" w:rsidR="00CB7AC2" w:rsidRPr="00905997" w:rsidRDefault="00CB7AC2" w:rsidP="00B006E4">
            <w:pPr>
              <w:pStyle w:val="Body"/>
              <w:tabs>
                <w:tab w:val="left" w:pos="1404"/>
              </w:tabs>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11/19</w:t>
            </w:r>
          </w:p>
          <w:p w14:paraId="3F1F7CFC" w14:textId="7D6B18C3" w:rsidR="00CB7AC2" w:rsidRPr="00905997" w:rsidRDefault="00CB7AC2" w:rsidP="00B006E4">
            <w:pPr>
              <w:pStyle w:val="Body"/>
              <w:tabs>
                <w:tab w:val="left" w:pos="1404"/>
              </w:tabs>
              <w:spacing w:after="150" w:line="300" w:lineRule="atLeast"/>
              <w:jc w:val="center"/>
              <w:rPr>
                <w:rFonts w:ascii="Helvetica" w:hAnsi="Helvetica"/>
                <w:b/>
                <w:bCs/>
                <w:color w:val="auto"/>
                <w:sz w:val="22"/>
                <w:szCs w:val="22"/>
              </w:rPr>
            </w:pPr>
          </w:p>
        </w:tc>
        <w:tc>
          <w:tcPr>
            <w:tcW w:w="1925" w:type="dxa"/>
          </w:tcPr>
          <w:p w14:paraId="360AB467" w14:textId="5757BCDD" w:rsidR="00CB7AC2" w:rsidRPr="00905997" w:rsidRDefault="00CB7AC2" w:rsidP="00F82C3D">
            <w:pPr>
              <w:pStyle w:val="Body"/>
              <w:rPr>
                <w:rFonts w:ascii="Helvetica" w:hAnsi="Helvetica"/>
                <w:b/>
                <w:bCs/>
                <w:color w:val="auto"/>
                <w:sz w:val="22"/>
                <w:szCs w:val="22"/>
              </w:rPr>
            </w:pPr>
            <w:r w:rsidRPr="00905997">
              <w:rPr>
                <w:rFonts w:ascii="Helvetica" w:hAnsi="Helvetica"/>
                <w:b/>
                <w:bCs/>
                <w:color w:val="auto"/>
                <w:sz w:val="22"/>
                <w:szCs w:val="22"/>
              </w:rPr>
              <w:t>Major Presentations</w:t>
            </w:r>
          </w:p>
        </w:tc>
        <w:tc>
          <w:tcPr>
            <w:tcW w:w="3205" w:type="dxa"/>
          </w:tcPr>
          <w:p w14:paraId="53B799A0" w14:textId="5BF55DE6"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Student Presentations</w:t>
            </w:r>
          </w:p>
        </w:tc>
        <w:tc>
          <w:tcPr>
            <w:tcW w:w="1800" w:type="dxa"/>
          </w:tcPr>
          <w:p w14:paraId="458D7088" w14:textId="3DA24860" w:rsidR="00CB7AC2" w:rsidRPr="004829F6" w:rsidRDefault="00F109E1" w:rsidP="00F82C3D">
            <w:pPr>
              <w:pStyle w:val="Body"/>
              <w:spacing w:after="150" w:line="300" w:lineRule="atLeast"/>
              <w:rPr>
                <w:rFonts w:ascii="Helvetica" w:hAnsi="Helvetica"/>
                <w:b/>
                <w:bCs/>
                <w:color w:val="auto"/>
                <w:sz w:val="22"/>
                <w:szCs w:val="22"/>
                <w:u w:color="7030A0"/>
              </w:rPr>
            </w:pPr>
            <w:r>
              <w:rPr>
                <w:rFonts w:ascii="Helvetica" w:hAnsi="Helvetica"/>
                <w:b/>
                <w:sz w:val="22"/>
                <w:szCs w:val="22"/>
              </w:rPr>
              <w:t xml:space="preserve">Optional </w:t>
            </w:r>
            <w:r w:rsidRPr="004829F6">
              <w:rPr>
                <w:rFonts w:ascii="Helvetica" w:hAnsi="Helvetica"/>
                <w:b/>
                <w:sz w:val="22"/>
                <w:szCs w:val="22"/>
              </w:rPr>
              <w:t>Extra Credit Journal due</w:t>
            </w:r>
          </w:p>
        </w:tc>
      </w:tr>
      <w:tr w:rsidR="00CB7AC2" w14:paraId="6F99E594" w14:textId="77777777" w:rsidTr="00CB7AC2">
        <w:trPr>
          <w:trHeight w:val="1350"/>
        </w:trPr>
        <w:tc>
          <w:tcPr>
            <w:tcW w:w="1696" w:type="dxa"/>
          </w:tcPr>
          <w:p w14:paraId="119961E8" w14:textId="77777777" w:rsidR="00CB7AC2" w:rsidRPr="00905997" w:rsidRDefault="00CB7AC2" w:rsidP="00B006E4">
            <w:pPr>
              <w:pStyle w:val="Body"/>
              <w:tabs>
                <w:tab w:val="left" w:pos="1404"/>
              </w:tabs>
              <w:spacing w:after="150" w:line="300" w:lineRule="atLeast"/>
              <w:jc w:val="center"/>
              <w:rPr>
                <w:rFonts w:ascii="Helvetica" w:hAnsi="Helvetica"/>
                <w:b/>
                <w:bCs/>
                <w:color w:val="auto"/>
                <w:sz w:val="22"/>
                <w:szCs w:val="22"/>
                <w:u w:val="single"/>
              </w:rPr>
            </w:pPr>
          </w:p>
        </w:tc>
        <w:tc>
          <w:tcPr>
            <w:tcW w:w="1696" w:type="dxa"/>
          </w:tcPr>
          <w:p w14:paraId="478D4D6D" w14:textId="2AEE4352" w:rsidR="00CB7AC2" w:rsidRPr="00905997" w:rsidRDefault="00CB7AC2" w:rsidP="00B006E4">
            <w:pPr>
              <w:pStyle w:val="Body"/>
              <w:tabs>
                <w:tab w:val="left" w:pos="1404"/>
              </w:tabs>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Class #26</w:t>
            </w:r>
          </w:p>
          <w:p w14:paraId="07E6027C" w14:textId="12E02525" w:rsidR="00CB7AC2" w:rsidRPr="00905997" w:rsidRDefault="00CB7AC2" w:rsidP="00B006E4">
            <w:pPr>
              <w:pStyle w:val="Body"/>
              <w:tabs>
                <w:tab w:val="left" w:pos="1404"/>
              </w:tabs>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11/21</w:t>
            </w:r>
          </w:p>
        </w:tc>
        <w:tc>
          <w:tcPr>
            <w:tcW w:w="1925" w:type="dxa"/>
          </w:tcPr>
          <w:p w14:paraId="1DFA018D" w14:textId="6F2024CE" w:rsidR="00CB7AC2" w:rsidRPr="00905997" w:rsidRDefault="00CB7AC2" w:rsidP="00F82C3D">
            <w:pPr>
              <w:pStyle w:val="Body"/>
              <w:rPr>
                <w:rFonts w:ascii="Helvetica" w:hAnsi="Helvetica"/>
                <w:b/>
                <w:bCs/>
                <w:color w:val="auto"/>
                <w:sz w:val="22"/>
                <w:szCs w:val="22"/>
              </w:rPr>
            </w:pPr>
            <w:r w:rsidRPr="00905997">
              <w:rPr>
                <w:rFonts w:ascii="Helvetica" w:hAnsi="Helvetica"/>
                <w:b/>
                <w:bCs/>
                <w:color w:val="auto"/>
                <w:sz w:val="22"/>
                <w:szCs w:val="22"/>
              </w:rPr>
              <w:t>Major Presentations</w:t>
            </w:r>
          </w:p>
        </w:tc>
        <w:tc>
          <w:tcPr>
            <w:tcW w:w="3205" w:type="dxa"/>
          </w:tcPr>
          <w:p w14:paraId="1B1A4209" w14:textId="3F30F463"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Student Presentations</w:t>
            </w:r>
          </w:p>
        </w:tc>
        <w:tc>
          <w:tcPr>
            <w:tcW w:w="1800" w:type="dxa"/>
          </w:tcPr>
          <w:p w14:paraId="541C560D" w14:textId="679BC9BE" w:rsidR="00CB7AC2" w:rsidRPr="004829F6" w:rsidRDefault="009C4F17" w:rsidP="00F82C3D">
            <w:pPr>
              <w:pStyle w:val="Body"/>
              <w:spacing w:after="150" w:line="300" w:lineRule="atLeast"/>
              <w:rPr>
                <w:rFonts w:ascii="Helvetica" w:hAnsi="Helvetica"/>
                <w:b/>
                <w:bCs/>
                <w:color w:val="auto"/>
                <w:sz w:val="22"/>
                <w:szCs w:val="22"/>
                <w:u w:color="7030A0"/>
              </w:rPr>
            </w:pPr>
            <w:r w:rsidRPr="004829F6">
              <w:rPr>
                <w:rFonts w:ascii="Helvetica" w:hAnsi="Helvetica"/>
                <w:b/>
                <w:bCs/>
                <w:color w:val="auto"/>
                <w:sz w:val="22"/>
                <w:szCs w:val="22"/>
                <w:u w:color="7030A0"/>
              </w:rPr>
              <w:t>One-year</w:t>
            </w:r>
            <w:r w:rsidR="00CB7AC2" w:rsidRPr="004829F6">
              <w:rPr>
                <w:rFonts w:ascii="Helvetica" w:hAnsi="Helvetica"/>
                <w:b/>
                <w:bCs/>
                <w:color w:val="auto"/>
                <w:sz w:val="22"/>
                <w:szCs w:val="22"/>
                <w:u w:color="7030A0"/>
              </w:rPr>
              <w:t xml:space="preserve"> action plan due</w:t>
            </w:r>
          </w:p>
          <w:p w14:paraId="59641581" w14:textId="77777777" w:rsidR="00CB7AC2" w:rsidRPr="004829F6" w:rsidRDefault="00CB7AC2" w:rsidP="00F82C3D">
            <w:pPr>
              <w:pStyle w:val="Body"/>
              <w:spacing w:after="150" w:line="300" w:lineRule="atLeast"/>
              <w:rPr>
                <w:rFonts w:ascii="Helvetica" w:hAnsi="Helvetica"/>
                <w:b/>
                <w:bCs/>
                <w:color w:val="auto"/>
                <w:sz w:val="22"/>
                <w:szCs w:val="22"/>
                <w:u w:color="7030A0"/>
              </w:rPr>
            </w:pPr>
          </w:p>
        </w:tc>
      </w:tr>
      <w:tr w:rsidR="00CB7AC2" w14:paraId="3C7149B8" w14:textId="77777777" w:rsidTr="00CB7AC2">
        <w:trPr>
          <w:trHeight w:val="395"/>
        </w:trPr>
        <w:tc>
          <w:tcPr>
            <w:tcW w:w="1696" w:type="dxa"/>
          </w:tcPr>
          <w:p w14:paraId="7339325D" w14:textId="5E198828" w:rsidR="00CB7AC2" w:rsidRPr="00905997" w:rsidRDefault="006F1797" w:rsidP="00F82C3D">
            <w:pPr>
              <w:pStyle w:val="Body"/>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15</w:t>
            </w:r>
          </w:p>
        </w:tc>
        <w:tc>
          <w:tcPr>
            <w:tcW w:w="1696" w:type="dxa"/>
          </w:tcPr>
          <w:p w14:paraId="4B916417" w14:textId="444DAED6" w:rsidR="00CB7AC2" w:rsidRPr="00905997" w:rsidRDefault="00CB7AC2" w:rsidP="00F82C3D">
            <w:pPr>
              <w:pStyle w:val="Body"/>
              <w:spacing w:after="150" w:line="300" w:lineRule="atLeast"/>
              <w:jc w:val="center"/>
              <w:rPr>
                <w:rFonts w:ascii="Helvetica" w:hAnsi="Helvetica"/>
                <w:b/>
                <w:bCs/>
                <w:color w:val="auto"/>
                <w:sz w:val="22"/>
                <w:szCs w:val="22"/>
              </w:rPr>
            </w:pPr>
            <w:r w:rsidRPr="00905997">
              <w:rPr>
                <w:rFonts w:ascii="Helvetica" w:hAnsi="Helvetica"/>
                <w:b/>
                <w:bCs/>
                <w:color w:val="auto"/>
                <w:sz w:val="22"/>
                <w:szCs w:val="22"/>
              </w:rPr>
              <w:t>11/25-11/29</w:t>
            </w:r>
          </w:p>
        </w:tc>
        <w:tc>
          <w:tcPr>
            <w:tcW w:w="1925" w:type="dxa"/>
          </w:tcPr>
          <w:p w14:paraId="23B9993A" w14:textId="08AFAD00" w:rsidR="00CB7AC2" w:rsidRPr="00905997" w:rsidRDefault="00CB7AC2" w:rsidP="00F82C3D">
            <w:pPr>
              <w:pStyle w:val="Body"/>
              <w:rPr>
                <w:rFonts w:ascii="Helvetica" w:eastAsia="Helvetica" w:hAnsi="Helvetica" w:cs="Helvetica"/>
                <w:b/>
                <w:bCs/>
                <w:color w:val="auto"/>
                <w:sz w:val="22"/>
                <w:szCs w:val="22"/>
              </w:rPr>
            </w:pPr>
            <w:r w:rsidRPr="00905997">
              <w:rPr>
                <w:rFonts w:ascii="Helvetica" w:eastAsia="Helvetica" w:hAnsi="Helvetica" w:cs="Helvetica"/>
                <w:b/>
                <w:bCs/>
                <w:color w:val="auto"/>
                <w:sz w:val="22"/>
                <w:szCs w:val="22"/>
              </w:rPr>
              <w:t>NO CLASS</w:t>
            </w:r>
          </w:p>
        </w:tc>
        <w:tc>
          <w:tcPr>
            <w:tcW w:w="3205" w:type="dxa"/>
          </w:tcPr>
          <w:p w14:paraId="22381BDE" w14:textId="568C7EC3" w:rsidR="00CB7AC2" w:rsidRPr="00582B11" w:rsidRDefault="00CB7AC2" w:rsidP="00F82C3D">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Happy Thanksgiving Break!!!</w:t>
            </w:r>
          </w:p>
        </w:tc>
        <w:tc>
          <w:tcPr>
            <w:tcW w:w="1800" w:type="dxa"/>
          </w:tcPr>
          <w:p w14:paraId="5D91C64C" w14:textId="77777777" w:rsidR="00CB7AC2" w:rsidRPr="004829F6" w:rsidRDefault="00CB7AC2" w:rsidP="00F82C3D">
            <w:pPr>
              <w:pStyle w:val="Body"/>
              <w:spacing w:after="150" w:line="300" w:lineRule="atLeast"/>
              <w:rPr>
                <w:rFonts w:ascii="Helvetica" w:hAnsi="Helvetica"/>
                <w:color w:val="auto"/>
                <w:sz w:val="22"/>
                <w:szCs w:val="22"/>
              </w:rPr>
            </w:pPr>
          </w:p>
        </w:tc>
      </w:tr>
      <w:tr w:rsidR="00CB7AC2" w:rsidRPr="00D45B1C" w14:paraId="1E8BCFD4" w14:textId="77777777" w:rsidTr="00CB7AC2">
        <w:trPr>
          <w:trHeight w:val="720"/>
        </w:trPr>
        <w:tc>
          <w:tcPr>
            <w:tcW w:w="1696" w:type="dxa"/>
          </w:tcPr>
          <w:p w14:paraId="70429385" w14:textId="14896144" w:rsidR="00CB7AC2" w:rsidRPr="00905997" w:rsidRDefault="006F1797" w:rsidP="00F82C3D">
            <w:pPr>
              <w:pStyle w:val="Body"/>
              <w:spacing w:after="150" w:line="300" w:lineRule="atLeast"/>
              <w:jc w:val="center"/>
              <w:rPr>
                <w:rFonts w:ascii="Helvetica" w:hAnsi="Helvetica"/>
                <w:b/>
                <w:bCs/>
                <w:color w:val="auto"/>
                <w:sz w:val="22"/>
                <w:szCs w:val="22"/>
                <w:u w:val="single"/>
              </w:rPr>
            </w:pPr>
            <w:r w:rsidRPr="00905997">
              <w:rPr>
                <w:rFonts w:ascii="Helvetica" w:hAnsi="Helvetica"/>
                <w:b/>
                <w:bCs/>
                <w:color w:val="auto"/>
                <w:sz w:val="22"/>
                <w:szCs w:val="22"/>
                <w:u w:val="single"/>
              </w:rPr>
              <w:t>Week 16</w:t>
            </w:r>
          </w:p>
        </w:tc>
        <w:tc>
          <w:tcPr>
            <w:tcW w:w="1696" w:type="dxa"/>
          </w:tcPr>
          <w:p w14:paraId="40B0F7E3" w14:textId="744E05D4" w:rsidR="00CB7AC2" w:rsidRPr="00905997" w:rsidRDefault="00CB7AC2" w:rsidP="00F82C3D">
            <w:pPr>
              <w:pStyle w:val="Body"/>
              <w:spacing w:after="150" w:line="300" w:lineRule="atLeast"/>
              <w:jc w:val="center"/>
              <w:rPr>
                <w:rFonts w:ascii="Bookman Old Style" w:eastAsia="Bookman Old Style" w:hAnsi="Bookman Old Style" w:cs="Bookman Old Style"/>
                <w:color w:val="auto"/>
                <w:sz w:val="22"/>
                <w:szCs w:val="22"/>
                <w:u w:color="333333"/>
              </w:rPr>
            </w:pPr>
            <w:r w:rsidRPr="00905997">
              <w:rPr>
                <w:rFonts w:ascii="Helvetica" w:hAnsi="Helvetica"/>
                <w:b/>
                <w:bCs/>
                <w:color w:val="auto"/>
                <w:sz w:val="22"/>
                <w:szCs w:val="22"/>
              </w:rPr>
              <w:t>Class #25</w:t>
            </w:r>
          </w:p>
          <w:p w14:paraId="60229F39" w14:textId="033B0D70" w:rsidR="00CB7AC2" w:rsidRPr="00905997" w:rsidRDefault="00CB7AC2" w:rsidP="00F82C3D">
            <w:pPr>
              <w:pStyle w:val="Body"/>
              <w:spacing w:after="150" w:line="300" w:lineRule="atLeast"/>
              <w:jc w:val="center"/>
              <w:rPr>
                <w:color w:val="auto"/>
              </w:rPr>
            </w:pPr>
            <w:r w:rsidRPr="00905997">
              <w:rPr>
                <w:rFonts w:ascii="Helvetica" w:hAnsi="Helvetica"/>
                <w:b/>
                <w:bCs/>
                <w:color w:val="auto"/>
                <w:sz w:val="22"/>
                <w:szCs w:val="22"/>
              </w:rPr>
              <w:t>12/3</w:t>
            </w:r>
          </w:p>
        </w:tc>
        <w:tc>
          <w:tcPr>
            <w:tcW w:w="1925" w:type="dxa"/>
          </w:tcPr>
          <w:p w14:paraId="4B1A2E7A" w14:textId="4F8145B3" w:rsidR="00CB7AC2" w:rsidRPr="00905997" w:rsidRDefault="00CB7AC2" w:rsidP="00F82C3D">
            <w:pPr>
              <w:pStyle w:val="Body"/>
              <w:rPr>
                <w:color w:val="auto"/>
              </w:rPr>
            </w:pPr>
            <w:r w:rsidRPr="00905997">
              <w:rPr>
                <w:rFonts w:ascii="Helvetica" w:hAnsi="Helvetica"/>
                <w:b/>
                <w:bCs/>
                <w:color w:val="auto"/>
                <w:sz w:val="22"/>
                <w:szCs w:val="22"/>
              </w:rPr>
              <w:t>Course Wrap-up</w:t>
            </w:r>
          </w:p>
        </w:tc>
        <w:tc>
          <w:tcPr>
            <w:tcW w:w="3205" w:type="dxa"/>
          </w:tcPr>
          <w:p w14:paraId="4675EA24" w14:textId="31BA5056" w:rsidR="00CB7AC2" w:rsidRPr="00582B11" w:rsidRDefault="00CB7AC2" w:rsidP="00E52E3F">
            <w:pPr>
              <w:pStyle w:val="Body"/>
              <w:spacing w:after="150" w:line="300" w:lineRule="atLeast"/>
              <w:rPr>
                <w:rFonts w:ascii="Bookman Old Style" w:hAnsi="Bookman Old Style"/>
                <w:color w:val="auto"/>
                <w:sz w:val="22"/>
                <w:szCs w:val="22"/>
              </w:rPr>
            </w:pPr>
            <w:r w:rsidRPr="00582B11">
              <w:rPr>
                <w:rFonts w:ascii="Bookman Old Style" w:hAnsi="Bookman Old Style"/>
                <w:color w:val="auto"/>
                <w:sz w:val="22"/>
                <w:szCs w:val="22"/>
              </w:rPr>
              <w:t xml:space="preserve">Class Wrap-up/Maintenance </w:t>
            </w:r>
          </w:p>
        </w:tc>
        <w:tc>
          <w:tcPr>
            <w:tcW w:w="1800" w:type="dxa"/>
          </w:tcPr>
          <w:p w14:paraId="34A44F87" w14:textId="15BF4E17" w:rsidR="00CB7AC2" w:rsidRPr="004829F6" w:rsidRDefault="00CB7AC2" w:rsidP="00F82C3D">
            <w:pPr>
              <w:rPr>
                <w:rFonts w:ascii="Helvetica" w:hAnsi="Helvetica"/>
                <w:b/>
                <w:sz w:val="22"/>
                <w:szCs w:val="22"/>
              </w:rPr>
            </w:pPr>
          </w:p>
        </w:tc>
      </w:tr>
    </w:tbl>
    <w:p w14:paraId="3671FCEB" w14:textId="77777777" w:rsidR="00354006" w:rsidRDefault="00354006" w:rsidP="00354006">
      <w:pPr>
        <w:rPr>
          <w:lang w:eastAsia="en-US"/>
        </w:rPr>
      </w:pPr>
    </w:p>
    <w:p w14:paraId="1F483F6F" w14:textId="222F7F8A" w:rsidR="009849E1" w:rsidRDefault="009849E1">
      <w:pPr>
        <w:spacing w:after="160" w:line="259" w:lineRule="auto"/>
        <w:rPr>
          <w:rFonts w:eastAsia="Times New Roman"/>
          <w:b/>
          <w:bCs/>
          <w:iCs/>
          <w:szCs w:val="28"/>
          <w:lang w:eastAsia="en-US"/>
        </w:rPr>
      </w:pPr>
      <w:r>
        <w:br w:type="page"/>
      </w:r>
    </w:p>
    <w:p w14:paraId="11D77FF1" w14:textId="77777777" w:rsidR="009129E7" w:rsidRDefault="009129E7" w:rsidP="006F1797">
      <w:pPr>
        <w:jc w:val="center"/>
        <w:rPr>
          <w:b/>
        </w:rPr>
      </w:pPr>
    </w:p>
    <w:p w14:paraId="5001796B" w14:textId="1AD050E9" w:rsidR="006F1797" w:rsidRDefault="006F1797" w:rsidP="006F1797">
      <w:pPr>
        <w:jc w:val="center"/>
        <w:rPr>
          <w:b/>
        </w:rPr>
      </w:pPr>
      <w:r>
        <w:rPr>
          <w:b/>
        </w:rPr>
        <w:t>GRADING</w:t>
      </w:r>
    </w:p>
    <w:p w14:paraId="44BCB71D" w14:textId="77777777" w:rsidR="009849E1" w:rsidRDefault="009849E1" w:rsidP="006F1797">
      <w:pPr>
        <w:jc w:val="center"/>
        <w:rPr>
          <w:b/>
        </w:rPr>
      </w:pPr>
    </w:p>
    <w:p w14:paraId="074324C6" w14:textId="77777777" w:rsidR="00354006" w:rsidRDefault="00354006" w:rsidP="00354006">
      <w:pPr>
        <w:rPr>
          <w:b/>
        </w:rPr>
      </w:pPr>
      <w:proofErr w:type="gramStart"/>
      <w:r>
        <w:rPr>
          <w:b/>
        </w:rPr>
        <w:t xml:space="preserve">Assignments  </w:t>
      </w:r>
      <w:r>
        <w:rPr>
          <w:b/>
        </w:rPr>
        <w:tab/>
      </w:r>
      <w:proofErr w:type="gramEnd"/>
      <w:r>
        <w:rPr>
          <w:b/>
        </w:rPr>
        <w:tab/>
      </w:r>
      <w:r>
        <w:rPr>
          <w:b/>
        </w:rPr>
        <w:tab/>
      </w:r>
      <w:r>
        <w:rPr>
          <w:b/>
        </w:rPr>
        <w:tab/>
      </w:r>
      <w:r>
        <w:rPr>
          <w:b/>
        </w:rPr>
        <w:tab/>
      </w:r>
      <w:r>
        <w:rPr>
          <w:b/>
        </w:rPr>
        <w:tab/>
      </w:r>
      <w:r>
        <w:rPr>
          <w:b/>
        </w:rPr>
        <w:tab/>
      </w:r>
      <w:r>
        <w:rPr>
          <w:b/>
        </w:rPr>
        <w:tab/>
      </w:r>
      <w:r>
        <w:rPr>
          <w:b/>
        </w:rPr>
        <w:tab/>
      </w:r>
      <w:r>
        <w:rPr>
          <w:b/>
        </w:rPr>
        <w:tab/>
        <w:t xml:space="preserve"> Maximum Points</w:t>
      </w:r>
    </w:p>
    <w:p w14:paraId="35E66A31" w14:textId="77777777" w:rsidR="00354006" w:rsidRDefault="00354006" w:rsidP="00354006">
      <w:pPr>
        <w:rPr>
          <w:b/>
        </w:rPr>
      </w:pPr>
    </w:p>
    <w:p w14:paraId="63849E5C" w14:textId="77777777" w:rsidR="00354006" w:rsidRDefault="00354006" w:rsidP="00354006"/>
    <w:p w14:paraId="71BC10FA" w14:textId="77777777" w:rsidR="00354006" w:rsidRPr="00102DD5" w:rsidRDefault="00354006" w:rsidP="00354006">
      <w:pPr>
        <w:rPr>
          <w:b/>
        </w:rPr>
      </w:pPr>
    </w:p>
    <w:p w14:paraId="56E433B1" w14:textId="77777777" w:rsidR="00354006" w:rsidRDefault="00354006" w:rsidP="00354006">
      <w:r>
        <w:t>Reflection Journals (7, 10 pts each)</w:t>
      </w:r>
      <w:r>
        <w:tab/>
      </w:r>
      <w:r>
        <w:tab/>
      </w:r>
      <w:r>
        <w:tab/>
      </w:r>
      <w:r>
        <w:tab/>
      </w:r>
      <w:r>
        <w:tab/>
      </w:r>
      <w:r>
        <w:tab/>
      </w:r>
      <w:r>
        <w:tab/>
      </w:r>
      <w:r>
        <w:tab/>
      </w:r>
      <w:r>
        <w:tab/>
        <w:t>70</w:t>
      </w:r>
    </w:p>
    <w:p w14:paraId="0B9FE44C" w14:textId="77777777" w:rsidR="00354006" w:rsidRDefault="00354006" w:rsidP="00354006"/>
    <w:p w14:paraId="1005E6AB" w14:textId="77777777" w:rsidR="00354006" w:rsidRDefault="00354006" w:rsidP="00354006">
      <w:r>
        <w:t>MBTI &amp; Interpretation Attendance</w:t>
      </w:r>
      <w:r>
        <w:tab/>
      </w:r>
      <w:r>
        <w:tab/>
      </w:r>
      <w:r>
        <w:tab/>
      </w:r>
      <w:r>
        <w:tab/>
      </w:r>
      <w:r>
        <w:tab/>
      </w:r>
      <w:r>
        <w:tab/>
      </w:r>
      <w:r>
        <w:tab/>
      </w:r>
      <w:r>
        <w:tab/>
      </w:r>
      <w:r>
        <w:tab/>
        <w:t>25</w:t>
      </w:r>
    </w:p>
    <w:p w14:paraId="4D6EE44B" w14:textId="77777777" w:rsidR="00354006" w:rsidRDefault="00354006" w:rsidP="00354006"/>
    <w:p w14:paraId="3238F799" w14:textId="77777777" w:rsidR="00354006" w:rsidRDefault="00354006" w:rsidP="00354006">
      <w:r>
        <w:t>SII &amp; Interpretation Attendance</w:t>
      </w:r>
      <w:r>
        <w:tab/>
      </w:r>
      <w:r>
        <w:tab/>
      </w:r>
      <w:r>
        <w:tab/>
      </w:r>
      <w:r>
        <w:tab/>
      </w:r>
      <w:r>
        <w:tab/>
      </w:r>
      <w:r>
        <w:tab/>
      </w:r>
      <w:r>
        <w:tab/>
      </w:r>
      <w:r>
        <w:tab/>
      </w:r>
      <w:r>
        <w:tab/>
        <w:t>25</w:t>
      </w:r>
    </w:p>
    <w:p w14:paraId="4E7F8711" w14:textId="77777777" w:rsidR="00354006" w:rsidRDefault="00354006" w:rsidP="00354006"/>
    <w:p w14:paraId="0D6D72E4" w14:textId="77777777" w:rsidR="00354006" w:rsidRDefault="00354006" w:rsidP="00354006">
      <w:r>
        <w:t>Auburn Colleges Group Project</w:t>
      </w:r>
      <w:r>
        <w:tab/>
      </w:r>
      <w:r>
        <w:tab/>
      </w:r>
      <w:r>
        <w:tab/>
      </w:r>
      <w:r>
        <w:tab/>
      </w:r>
      <w:r>
        <w:tab/>
      </w:r>
      <w:r>
        <w:tab/>
      </w:r>
      <w:r>
        <w:tab/>
      </w:r>
      <w:r>
        <w:tab/>
      </w:r>
      <w:r>
        <w:tab/>
        <w:t>40</w:t>
      </w:r>
    </w:p>
    <w:p w14:paraId="3ADD54E4" w14:textId="77777777" w:rsidR="00354006" w:rsidRDefault="00354006" w:rsidP="00354006"/>
    <w:p w14:paraId="580E9448" w14:textId="77777777" w:rsidR="00354006" w:rsidRDefault="00354006" w:rsidP="00354006">
      <w:r>
        <w:t>Academic Major Presentation</w:t>
      </w:r>
      <w:r>
        <w:tab/>
      </w:r>
      <w:r>
        <w:tab/>
      </w:r>
      <w:r>
        <w:tab/>
      </w:r>
      <w:r>
        <w:tab/>
      </w:r>
      <w:r>
        <w:tab/>
      </w:r>
      <w:r>
        <w:tab/>
      </w:r>
      <w:r>
        <w:tab/>
      </w:r>
      <w:r>
        <w:tab/>
      </w:r>
      <w:r>
        <w:tab/>
      </w:r>
      <w:r>
        <w:tab/>
        <w:t>50</w:t>
      </w:r>
    </w:p>
    <w:p w14:paraId="425B65BF" w14:textId="77777777" w:rsidR="00354006" w:rsidRDefault="00354006" w:rsidP="00354006"/>
    <w:p w14:paraId="475B3730" w14:textId="77777777" w:rsidR="00354006" w:rsidRDefault="00354006" w:rsidP="00354006">
      <w:r>
        <w:t>Professional Development Project</w:t>
      </w:r>
      <w:r>
        <w:tab/>
      </w:r>
      <w:r>
        <w:tab/>
      </w:r>
      <w:r>
        <w:tab/>
      </w:r>
      <w:r>
        <w:tab/>
      </w:r>
      <w:r>
        <w:tab/>
      </w:r>
      <w:r>
        <w:tab/>
      </w:r>
      <w:r>
        <w:tab/>
      </w:r>
      <w:r>
        <w:tab/>
      </w:r>
      <w:r>
        <w:tab/>
        <w:t>40</w:t>
      </w:r>
    </w:p>
    <w:p w14:paraId="11610E5F" w14:textId="77777777" w:rsidR="00354006" w:rsidRDefault="00354006" w:rsidP="00354006"/>
    <w:p w14:paraId="5371157F" w14:textId="77777777" w:rsidR="00354006" w:rsidRDefault="00354006" w:rsidP="00354006">
      <w:r>
        <w:t xml:space="preserve">Decision-Making/CASVE Paper </w:t>
      </w:r>
      <w:r>
        <w:tab/>
      </w:r>
      <w:r>
        <w:tab/>
      </w:r>
      <w:r>
        <w:tab/>
      </w:r>
      <w:r>
        <w:tab/>
      </w:r>
      <w:r>
        <w:tab/>
      </w:r>
      <w:r>
        <w:tab/>
      </w:r>
      <w:r>
        <w:tab/>
      </w:r>
      <w:r>
        <w:tab/>
      </w:r>
      <w:r>
        <w:tab/>
        <w:t>50</w:t>
      </w:r>
    </w:p>
    <w:p w14:paraId="345291D0" w14:textId="77777777" w:rsidR="00354006" w:rsidRDefault="00354006" w:rsidP="00354006"/>
    <w:p w14:paraId="5EB0A8E2" w14:textId="77777777" w:rsidR="00354006" w:rsidRDefault="00354006" w:rsidP="00354006">
      <w:r>
        <w:t>One-Year Action Plan</w:t>
      </w:r>
      <w:r>
        <w:tab/>
      </w:r>
      <w:r>
        <w:tab/>
      </w:r>
      <w:r>
        <w:tab/>
      </w:r>
      <w:r>
        <w:tab/>
      </w:r>
      <w:r>
        <w:tab/>
      </w:r>
      <w:r>
        <w:tab/>
      </w:r>
      <w:r>
        <w:tab/>
      </w:r>
      <w:r>
        <w:tab/>
      </w:r>
      <w:r>
        <w:tab/>
      </w:r>
      <w:r>
        <w:tab/>
      </w:r>
      <w:r>
        <w:tab/>
        <w:t>10</w:t>
      </w:r>
    </w:p>
    <w:p w14:paraId="3A4BDB84" w14:textId="77777777" w:rsidR="00354006" w:rsidRDefault="00354006" w:rsidP="00354006"/>
    <w:p w14:paraId="0B3122A2" w14:textId="77777777" w:rsidR="00354006" w:rsidRDefault="00354006" w:rsidP="00354006">
      <w:r>
        <w:t>In-Class Participation/Assignments/Quizzes</w:t>
      </w:r>
      <w:r>
        <w:tab/>
      </w:r>
      <w:r>
        <w:tab/>
      </w:r>
      <w:r>
        <w:tab/>
      </w:r>
      <w:r>
        <w:tab/>
      </w:r>
      <w:r>
        <w:tab/>
      </w:r>
      <w:r>
        <w:tab/>
      </w:r>
      <w:r>
        <w:tab/>
      </w:r>
      <w:r>
        <w:tab/>
        <w:t>40</w:t>
      </w:r>
    </w:p>
    <w:p w14:paraId="770A65DC" w14:textId="77777777" w:rsidR="00354006" w:rsidRDefault="00354006" w:rsidP="00354006"/>
    <w:p w14:paraId="64F28DEC" w14:textId="77777777" w:rsidR="00354006" w:rsidRDefault="00354006" w:rsidP="00354006">
      <w:r>
        <w:t xml:space="preserve">Attendance </w:t>
      </w:r>
      <w:r>
        <w:tab/>
      </w:r>
      <w:r>
        <w:tab/>
      </w:r>
      <w:r>
        <w:tab/>
      </w:r>
      <w:r>
        <w:tab/>
      </w:r>
      <w:r>
        <w:tab/>
      </w:r>
      <w:r>
        <w:tab/>
      </w:r>
      <w:r>
        <w:tab/>
      </w:r>
      <w:r>
        <w:tab/>
      </w:r>
      <w:r>
        <w:tab/>
      </w:r>
      <w:r>
        <w:tab/>
      </w:r>
      <w:r>
        <w:tab/>
      </w:r>
      <w:r>
        <w:tab/>
        <w:t>100</w:t>
      </w:r>
    </w:p>
    <w:p w14:paraId="483B913E" w14:textId="77777777" w:rsidR="00354006" w:rsidRDefault="00354006" w:rsidP="00354006">
      <w:pPr>
        <w:pBdr>
          <w:bottom w:val="single" w:sz="12" w:space="1" w:color="auto"/>
        </w:pBdr>
      </w:pPr>
    </w:p>
    <w:p w14:paraId="303FD0B0" w14:textId="77777777" w:rsidR="00354006" w:rsidRDefault="00354006" w:rsidP="00354006"/>
    <w:p w14:paraId="1B35CFA0" w14:textId="091A9DA0" w:rsidR="00354006" w:rsidRDefault="00354006" w:rsidP="00DB6996">
      <w:pPr>
        <w:ind w:left="5760" w:firstLine="720"/>
        <w:rPr>
          <w:b/>
        </w:rPr>
      </w:pPr>
      <w:r w:rsidRPr="00196126">
        <w:rPr>
          <w:b/>
        </w:rPr>
        <w:t>Total:</w:t>
      </w:r>
      <w:r>
        <w:rPr>
          <w:b/>
        </w:rPr>
        <w:t xml:space="preserve">   </w:t>
      </w:r>
      <w:r w:rsidR="003F586A">
        <w:rPr>
          <w:b/>
        </w:rPr>
        <w:t xml:space="preserve">  </w:t>
      </w:r>
      <w:r>
        <w:rPr>
          <w:b/>
        </w:rPr>
        <w:t xml:space="preserve"> </w:t>
      </w:r>
      <w:r w:rsidR="00DB6996">
        <w:rPr>
          <w:b/>
        </w:rPr>
        <w:tab/>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7A6ADEE0" w14:textId="77777777" w:rsidR="00354006" w:rsidRPr="00196126" w:rsidRDefault="00354006" w:rsidP="00354006">
      <w:pPr>
        <w:ind w:left="7200"/>
        <w:rPr>
          <w:b/>
        </w:rPr>
      </w:pPr>
    </w:p>
    <w:p w14:paraId="70F52897" w14:textId="593A0C6A" w:rsidR="00354006" w:rsidRDefault="002462CB" w:rsidP="00354006">
      <w:pPr>
        <w:ind w:left="7200"/>
        <w:rPr>
          <w:b/>
        </w:rPr>
      </w:pPr>
      <w:r>
        <w:rPr>
          <w:b/>
        </w:rPr>
        <w:t xml:space="preserve">          </w:t>
      </w:r>
      <w:r w:rsidR="00354006">
        <w:rPr>
          <w:b/>
        </w:rPr>
        <w:t>Bonus Points</w:t>
      </w:r>
      <w:r>
        <w:rPr>
          <w:b/>
        </w:rPr>
        <w:t>:</w:t>
      </w:r>
      <w:r w:rsidR="00354006">
        <w:rPr>
          <w:b/>
        </w:rPr>
        <w:t xml:space="preserve"> + _____</w:t>
      </w:r>
      <w:r w:rsidR="00354006" w:rsidRPr="00196126">
        <w:rPr>
          <w:b/>
        </w:rPr>
        <w:t>______</w:t>
      </w:r>
    </w:p>
    <w:p w14:paraId="08231462" w14:textId="77777777" w:rsidR="00354006" w:rsidRPr="00196126" w:rsidRDefault="00354006" w:rsidP="00354006">
      <w:pPr>
        <w:ind w:left="7200"/>
        <w:rPr>
          <w:b/>
        </w:rPr>
      </w:pPr>
    </w:p>
    <w:p w14:paraId="44D199E4"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380992B3" w14:textId="77777777" w:rsidR="00354006" w:rsidRPr="00196126" w:rsidRDefault="00354006" w:rsidP="00354006">
      <w:pPr>
        <w:ind w:left="7200" w:firstLine="720"/>
        <w:rPr>
          <w:b/>
        </w:rPr>
      </w:pPr>
    </w:p>
    <w:p w14:paraId="624DB2D2" w14:textId="77777777" w:rsidR="00354006" w:rsidRDefault="00354006" w:rsidP="00354006">
      <w:pPr>
        <w:ind w:left="7200" w:firstLine="720"/>
        <w:rPr>
          <w:b/>
        </w:rPr>
      </w:pPr>
      <w:r>
        <w:rPr>
          <w:b/>
        </w:rPr>
        <w:t>Final Grade: ____________</w:t>
      </w:r>
    </w:p>
    <w:p w14:paraId="59D1FB4D" w14:textId="77777777" w:rsidR="00354006" w:rsidRPr="00196126" w:rsidRDefault="00354006" w:rsidP="00354006">
      <w:pPr>
        <w:ind w:left="7200" w:firstLine="720"/>
        <w:rPr>
          <w:b/>
        </w:rPr>
      </w:pPr>
    </w:p>
    <w:p w14:paraId="67A2B115" w14:textId="77777777" w:rsidR="00354006" w:rsidRDefault="00354006" w:rsidP="00354006">
      <w:pPr>
        <w:rPr>
          <w:b/>
        </w:rPr>
      </w:pPr>
    </w:p>
    <w:p w14:paraId="677052FC" w14:textId="77777777" w:rsidR="00354006" w:rsidRDefault="00354006" w:rsidP="00354006">
      <w:pPr>
        <w:rPr>
          <w:b/>
        </w:rPr>
      </w:pPr>
      <w:r>
        <w:rPr>
          <w:b/>
        </w:rPr>
        <w:t>Grading Scale:</w:t>
      </w:r>
    </w:p>
    <w:p w14:paraId="5B2C7E03" w14:textId="77777777" w:rsidR="00354006" w:rsidRDefault="00354006" w:rsidP="00354006">
      <w:r>
        <w:t>A: 405-450</w:t>
      </w:r>
    </w:p>
    <w:p w14:paraId="54EB2B94" w14:textId="77777777" w:rsidR="00354006" w:rsidRDefault="00354006" w:rsidP="00354006">
      <w:r>
        <w:t>B: 360-404</w:t>
      </w:r>
    </w:p>
    <w:p w14:paraId="5CF3BB95" w14:textId="77777777" w:rsidR="00354006" w:rsidRDefault="00354006" w:rsidP="00354006">
      <w:r>
        <w:t>C: 315-359</w:t>
      </w:r>
    </w:p>
    <w:p w14:paraId="0D7035C6" w14:textId="77777777" w:rsidR="00354006" w:rsidRDefault="00354006" w:rsidP="00354006">
      <w:r>
        <w:t>D: 270-314</w:t>
      </w:r>
    </w:p>
    <w:p w14:paraId="24CB9CF6" w14:textId="77777777" w:rsidR="00354006" w:rsidRDefault="00354006" w:rsidP="00354006">
      <w:r>
        <w:t>F: 269 and below</w:t>
      </w:r>
    </w:p>
    <w:p w14:paraId="32514D67" w14:textId="77777777" w:rsidR="00354006" w:rsidRDefault="00354006" w:rsidP="00354006"/>
    <w:p w14:paraId="74133F8F" w14:textId="77777777" w:rsidR="00354006" w:rsidRPr="00D42487" w:rsidRDefault="00354006" w:rsidP="00354006"/>
    <w:p w14:paraId="217A344E" w14:textId="77777777" w:rsidR="00354006" w:rsidRPr="0012454D" w:rsidRDefault="00354006" w:rsidP="00354006">
      <w:pPr>
        <w:rPr>
          <w:b/>
        </w:rPr>
      </w:pPr>
    </w:p>
    <w:p w14:paraId="683568C7" w14:textId="77777777" w:rsidR="00354006" w:rsidRDefault="00354006" w:rsidP="00354006"/>
    <w:p w14:paraId="64018F54"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Estrangelo Edessa">
    <w:altName w:val="Comic Sans MS"/>
    <w:panose1 w:val="00000000000000000000"/>
    <w:charset w:val="01"/>
    <w:family w:val="roman"/>
    <w:notTrueType/>
    <w:pitch w:val="variable"/>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86AA2"/>
    <w:multiLevelType w:val="singleLevel"/>
    <w:tmpl w:val="04090011"/>
    <w:lvl w:ilvl="0">
      <w:start w:val="1"/>
      <w:numFmt w:val="decimal"/>
      <w:lvlText w:val="%1)"/>
      <w:lvlJc w:val="left"/>
      <w:pPr>
        <w:ind w:left="810" w:hanging="360"/>
      </w:pPr>
      <w:rPr>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7473E05"/>
    <w:multiLevelType w:val="hybridMultilevel"/>
    <w:tmpl w:val="0E74F7EA"/>
    <w:lvl w:ilvl="0" w:tplc="4566CFC0">
      <w:start w:val="1"/>
      <w:numFmt w:val="decimal"/>
      <w:pStyle w:val="Normalnumbered"/>
      <w:lvlText w:val="%1."/>
      <w:lvlJc w:val="left"/>
      <w:pPr>
        <w:tabs>
          <w:tab w:val="num" w:pos="360"/>
        </w:tabs>
        <w:ind w:left="360" w:hanging="360"/>
      </w:pPr>
    </w:lvl>
    <w:lvl w:ilvl="1" w:tplc="7D0E21CE">
      <w:start w:val="1"/>
      <w:numFmt w:val="decimal"/>
      <w:lvlText w:val="%2."/>
      <w:lvlJc w:val="left"/>
      <w:pPr>
        <w:tabs>
          <w:tab w:val="num" w:pos="1440"/>
        </w:tabs>
        <w:ind w:left="1440" w:hanging="360"/>
      </w:pPr>
    </w:lvl>
    <w:lvl w:ilvl="2" w:tplc="26F25DD8" w:tentative="1">
      <w:start w:val="1"/>
      <w:numFmt w:val="bullet"/>
      <w:lvlText w:val=""/>
      <w:lvlJc w:val="left"/>
      <w:pPr>
        <w:tabs>
          <w:tab w:val="num" w:pos="2160"/>
        </w:tabs>
        <w:ind w:left="2160" w:hanging="360"/>
      </w:pPr>
      <w:rPr>
        <w:rFonts w:ascii="Wingdings" w:hAnsi="Wingdings" w:hint="default"/>
      </w:rPr>
    </w:lvl>
    <w:lvl w:ilvl="3" w:tplc="A42CBF92" w:tentative="1">
      <w:start w:val="1"/>
      <w:numFmt w:val="bullet"/>
      <w:lvlText w:val=""/>
      <w:lvlJc w:val="left"/>
      <w:pPr>
        <w:tabs>
          <w:tab w:val="num" w:pos="2880"/>
        </w:tabs>
        <w:ind w:left="2880" w:hanging="360"/>
      </w:pPr>
      <w:rPr>
        <w:rFonts w:ascii="Symbol" w:hAnsi="Symbol" w:hint="default"/>
      </w:rPr>
    </w:lvl>
    <w:lvl w:ilvl="4" w:tplc="E89E8AD4" w:tentative="1">
      <w:start w:val="1"/>
      <w:numFmt w:val="bullet"/>
      <w:lvlText w:val="o"/>
      <w:lvlJc w:val="left"/>
      <w:pPr>
        <w:tabs>
          <w:tab w:val="num" w:pos="3600"/>
        </w:tabs>
        <w:ind w:left="3600" w:hanging="360"/>
      </w:pPr>
      <w:rPr>
        <w:rFonts w:ascii="Courier New" w:hAnsi="Courier New" w:hint="default"/>
      </w:rPr>
    </w:lvl>
    <w:lvl w:ilvl="5" w:tplc="506827D0" w:tentative="1">
      <w:start w:val="1"/>
      <w:numFmt w:val="bullet"/>
      <w:lvlText w:val=""/>
      <w:lvlJc w:val="left"/>
      <w:pPr>
        <w:tabs>
          <w:tab w:val="num" w:pos="4320"/>
        </w:tabs>
        <w:ind w:left="4320" w:hanging="360"/>
      </w:pPr>
      <w:rPr>
        <w:rFonts w:ascii="Wingdings" w:hAnsi="Wingdings" w:hint="default"/>
      </w:rPr>
    </w:lvl>
    <w:lvl w:ilvl="6" w:tplc="C5DABF3A" w:tentative="1">
      <w:start w:val="1"/>
      <w:numFmt w:val="bullet"/>
      <w:lvlText w:val=""/>
      <w:lvlJc w:val="left"/>
      <w:pPr>
        <w:tabs>
          <w:tab w:val="num" w:pos="5040"/>
        </w:tabs>
        <w:ind w:left="5040" w:hanging="360"/>
      </w:pPr>
      <w:rPr>
        <w:rFonts w:ascii="Symbol" w:hAnsi="Symbol" w:hint="default"/>
      </w:rPr>
    </w:lvl>
    <w:lvl w:ilvl="7" w:tplc="B178BB28" w:tentative="1">
      <w:start w:val="1"/>
      <w:numFmt w:val="bullet"/>
      <w:lvlText w:val="o"/>
      <w:lvlJc w:val="left"/>
      <w:pPr>
        <w:tabs>
          <w:tab w:val="num" w:pos="5760"/>
        </w:tabs>
        <w:ind w:left="5760" w:hanging="360"/>
      </w:pPr>
      <w:rPr>
        <w:rFonts w:ascii="Courier New" w:hAnsi="Courier New" w:hint="default"/>
      </w:rPr>
    </w:lvl>
    <w:lvl w:ilvl="8" w:tplc="A1A4B40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73EA5EC0">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082B1F2">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86E6194">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F6CA4922">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834B98A">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01479CE">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459C07A4">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25C3C4A">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4C2FDAC">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12884666">
      <w:start w:val="1"/>
      <w:numFmt w:val="decimal"/>
      <w:lvlText w:val="%1."/>
      <w:lvlJc w:val="left"/>
      <w:pPr>
        <w:tabs>
          <w:tab w:val="num" w:pos="720"/>
        </w:tabs>
        <w:ind w:left="720" w:hanging="360"/>
      </w:pPr>
    </w:lvl>
    <w:lvl w:ilvl="1" w:tplc="35A4242E" w:tentative="1">
      <w:start w:val="1"/>
      <w:numFmt w:val="lowerLetter"/>
      <w:lvlText w:val="%2."/>
      <w:lvlJc w:val="left"/>
      <w:pPr>
        <w:tabs>
          <w:tab w:val="num" w:pos="1440"/>
        </w:tabs>
        <w:ind w:left="1440" w:hanging="360"/>
      </w:pPr>
    </w:lvl>
    <w:lvl w:ilvl="2" w:tplc="4BF0972A" w:tentative="1">
      <w:start w:val="1"/>
      <w:numFmt w:val="lowerRoman"/>
      <w:lvlText w:val="%3."/>
      <w:lvlJc w:val="right"/>
      <w:pPr>
        <w:tabs>
          <w:tab w:val="num" w:pos="2160"/>
        </w:tabs>
        <w:ind w:left="2160" w:hanging="180"/>
      </w:pPr>
    </w:lvl>
    <w:lvl w:ilvl="3" w:tplc="AA0C3F6C" w:tentative="1">
      <w:start w:val="1"/>
      <w:numFmt w:val="decimal"/>
      <w:lvlText w:val="%4."/>
      <w:lvlJc w:val="left"/>
      <w:pPr>
        <w:tabs>
          <w:tab w:val="num" w:pos="2880"/>
        </w:tabs>
        <w:ind w:left="2880" w:hanging="360"/>
      </w:pPr>
    </w:lvl>
    <w:lvl w:ilvl="4" w:tplc="A26C8412" w:tentative="1">
      <w:start w:val="1"/>
      <w:numFmt w:val="lowerLetter"/>
      <w:lvlText w:val="%5."/>
      <w:lvlJc w:val="left"/>
      <w:pPr>
        <w:tabs>
          <w:tab w:val="num" w:pos="3600"/>
        </w:tabs>
        <w:ind w:left="3600" w:hanging="360"/>
      </w:pPr>
    </w:lvl>
    <w:lvl w:ilvl="5" w:tplc="288E59F0" w:tentative="1">
      <w:start w:val="1"/>
      <w:numFmt w:val="lowerRoman"/>
      <w:lvlText w:val="%6."/>
      <w:lvlJc w:val="right"/>
      <w:pPr>
        <w:tabs>
          <w:tab w:val="num" w:pos="4320"/>
        </w:tabs>
        <w:ind w:left="4320" w:hanging="180"/>
      </w:pPr>
    </w:lvl>
    <w:lvl w:ilvl="6" w:tplc="E98C41DC" w:tentative="1">
      <w:start w:val="1"/>
      <w:numFmt w:val="decimal"/>
      <w:lvlText w:val="%7."/>
      <w:lvlJc w:val="left"/>
      <w:pPr>
        <w:tabs>
          <w:tab w:val="num" w:pos="5040"/>
        </w:tabs>
        <w:ind w:left="5040" w:hanging="360"/>
      </w:pPr>
    </w:lvl>
    <w:lvl w:ilvl="7" w:tplc="F78C7CF6" w:tentative="1">
      <w:start w:val="1"/>
      <w:numFmt w:val="lowerLetter"/>
      <w:lvlText w:val="%8."/>
      <w:lvlJc w:val="left"/>
      <w:pPr>
        <w:tabs>
          <w:tab w:val="num" w:pos="5760"/>
        </w:tabs>
        <w:ind w:left="5760" w:hanging="360"/>
      </w:pPr>
    </w:lvl>
    <w:lvl w:ilvl="8" w:tplc="8B26A794"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934EAE5A">
      <w:start w:val="1"/>
      <w:numFmt w:val="decimal"/>
      <w:lvlText w:val="%1."/>
      <w:lvlJc w:val="left"/>
      <w:pPr>
        <w:ind w:left="720" w:hanging="360"/>
      </w:pPr>
    </w:lvl>
    <w:lvl w:ilvl="1" w:tplc="204A3176" w:tentative="1">
      <w:start w:val="1"/>
      <w:numFmt w:val="lowerLetter"/>
      <w:lvlText w:val="%2."/>
      <w:lvlJc w:val="left"/>
      <w:pPr>
        <w:ind w:left="1440" w:hanging="360"/>
      </w:pPr>
    </w:lvl>
    <w:lvl w:ilvl="2" w:tplc="D4B01EFA" w:tentative="1">
      <w:start w:val="1"/>
      <w:numFmt w:val="lowerRoman"/>
      <w:lvlText w:val="%3."/>
      <w:lvlJc w:val="right"/>
      <w:pPr>
        <w:ind w:left="2160" w:hanging="180"/>
      </w:pPr>
    </w:lvl>
    <w:lvl w:ilvl="3" w:tplc="A0485BCA" w:tentative="1">
      <w:start w:val="1"/>
      <w:numFmt w:val="decimal"/>
      <w:lvlText w:val="%4."/>
      <w:lvlJc w:val="left"/>
      <w:pPr>
        <w:ind w:left="2880" w:hanging="360"/>
      </w:pPr>
    </w:lvl>
    <w:lvl w:ilvl="4" w:tplc="ACBE9ECC" w:tentative="1">
      <w:start w:val="1"/>
      <w:numFmt w:val="lowerLetter"/>
      <w:lvlText w:val="%5."/>
      <w:lvlJc w:val="left"/>
      <w:pPr>
        <w:ind w:left="3600" w:hanging="360"/>
      </w:pPr>
    </w:lvl>
    <w:lvl w:ilvl="5" w:tplc="72F8EEF8" w:tentative="1">
      <w:start w:val="1"/>
      <w:numFmt w:val="lowerRoman"/>
      <w:lvlText w:val="%6."/>
      <w:lvlJc w:val="right"/>
      <w:pPr>
        <w:ind w:left="4320" w:hanging="180"/>
      </w:pPr>
    </w:lvl>
    <w:lvl w:ilvl="6" w:tplc="4392C5C6" w:tentative="1">
      <w:start w:val="1"/>
      <w:numFmt w:val="decimal"/>
      <w:lvlText w:val="%7."/>
      <w:lvlJc w:val="left"/>
      <w:pPr>
        <w:ind w:left="5040" w:hanging="360"/>
      </w:pPr>
    </w:lvl>
    <w:lvl w:ilvl="7" w:tplc="EC645950" w:tentative="1">
      <w:start w:val="1"/>
      <w:numFmt w:val="lowerLetter"/>
      <w:lvlText w:val="%8."/>
      <w:lvlJc w:val="left"/>
      <w:pPr>
        <w:ind w:left="5760" w:hanging="360"/>
      </w:pPr>
    </w:lvl>
    <w:lvl w:ilvl="8" w:tplc="E5EC0ACE"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04090001">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4090003">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04090005">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04090001">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4090003">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04090005">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04090001">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090003">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04090005">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BE3A6204">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342CF542">
      <w:start w:val="1"/>
      <w:numFmt w:val="decimal"/>
      <w:lvlText w:val="%1."/>
      <w:lvlJc w:val="left"/>
      <w:pPr>
        <w:tabs>
          <w:tab w:val="num" w:pos="1200"/>
        </w:tabs>
        <w:ind w:left="1200" w:hanging="360"/>
      </w:pPr>
    </w:lvl>
    <w:lvl w:ilvl="1" w:tplc="B142C71A">
      <w:start w:val="1"/>
      <w:numFmt w:val="lowerLetter"/>
      <w:lvlText w:val="%2."/>
      <w:lvlJc w:val="left"/>
      <w:pPr>
        <w:tabs>
          <w:tab w:val="num" w:pos="1920"/>
        </w:tabs>
        <w:ind w:left="1920" w:hanging="360"/>
      </w:pPr>
    </w:lvl>
    <w:lvl w:ilvl="2" w:tplc="AB349B7E" w:tentative="1">
      <w:start w:val="1"/>
      <w:numFmt w:val="lowerRoman"/>
      <w:lvlText w:val="%3."/>
      <w:lvlJc w:val="right"/>
      <w:pPr>
        <w:tabs>
          <w:tab w:val="num" w:pos="2640"/>
        </w:tabs>
        <w:ind w:left="2640" w:hanging="180"/>
      </w:pPr>
    </w:lvl>
    <w:lvl w:ilvl="3" w:tplc="C0122144" w:tentative="1">
      <w:start w:val="1"/>
      <w:numFmt w:val="decimal"/>
      <w:lvlText w:val="%4."/>
      <w:lvlJc w:val="left"/>
      <w:pPr>
        <w:tabs>
          <w:tab w:val="num" w:pos="3360"/>
        </w:tabs>
        <w:ind w:left="3360" w:hanging="360"/>
      </w:pPr>
    </w:lvl>
    <w:lvl w:ilvl="4" w:tplc="7D9079A8" w:tentative="1">
      <w:start w:val="1"/>
      <w:numFmt w:val="lowerLetter"/>
      <w:lvlText w:val="%5."/>
      <w:lvlJc w:val="left"/>
      <w:pPr>
        <w:tabs>
          <w:tab w:val="num" w:pos="4080"/>
        </w:tabs>
        <w:ind w:left="4080" w:hanging="360"/>
      </w:pPr>
    </w:lvl>
    <w:lvl w:ilvl="5" w:tplc="BBF2B166" w:tentative="1">
      <w:start w:val="1"/>
      <w:numFmt w:val="lowerRoman"/>
      <w:lvlText w:val="%6."/>
      <w:lvlJc w:val="right"/>
      <w:pPr>
        <w:tabs>
          <w:tab w:val="num" w:pos="4800"/>
        </w:tabs>
        <w:ind w:left="4800" w:hanging="180"/>
      </w:pPr>
    </w:lvl>
    <w:lvl w:ilvl="6" w:tplc="2F60E822" w:tentative="1">
      <w:start w:val="1"/>
      <w:numFmt w:val="decimal"/>
      <w:lvlText w:val="%7."/>
      <w:lvlJc w:val="left"/>
      <w:pPr>
        <w:tabs>
          <w:tab w:val="num" w:pos="5520"/>
        </w:tabs>
        <w:ind w:left="5520" w:hanging="360"/>
      </w:pPr>
    </w:lvl>
    <w:lvl w:ilvl="7" w:tplc="09124A10" w:tentative="1">
      <w:start w:val="1"/>
      <w:numFmt w:val="lowerLetter"/>
      <w:lvlText w:val="%8."/>
      <w:lvlJc w:val="left"/>
      <w:pPr>
        <w:tabs>
          <w:tab w:val="num" w:pos="6240"/>
        </w:tabs>
        <w:ind w:left="6240" w:hanging="360"/>
      </w:pPr>
    </w:lvl>
    <w:lvl w:ilvl="8" w:tplc="CC4AE9C4"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VE" w:vendorID="64" w:dllVersion="6" w:nlCheck="1" w:checkStyle="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6" w:nlCheck="1" w:checkStyle="0"/>
  <w:activeWritingStyle w:appName="MSWord" w:lang="fr-FR"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3248D"/>
    <w:rsid w:val="00064EC4"/>
    <w:rsid w:val="00067AB4"/>
    <w:rsid w:val="000A5869"/>
    <w:rsid w:val="000A59EB"/>
    <w:rsid w:val="000D5877"/>
    <w:rsid w:val="000E2D99"/>
    <w:rsid w:val="000F1A6F"/>
    <w:rsid w:val="00112E81"/>
    <w:rsid w:val="00114524"/>
    <w:rsid w:val="001169C3"/>
    <w:rsid w:val="001323A0"/>
    <w:rsid w:val="00177B65"/>
    <w:rsid w:val="001878A2"/>
    <w:rsid w:val="001A205E"/>
    <w:rsid w:val="001A2200"/>
    <w:rsid w:val="001B09A8"/>
    <w:rsid w:val="001B5931"/>
    <w:rsid w:val="001D790A"/>
    <w:rsid w:val="00200523"/>
    <w:rsid w:val="00200F94"/>
    <w:rsid w:val="002462CB"/>
    <w:rsid w:val="00250E47"/>
    <w:rsid w:val="0026191B"/>
    <w:rsid w:val="002831C2"/>
    <w:rsid w:val="00287B63"/>
    <w:rsid w:val="002A7FB0"/>
    <w:rsid w:val="002C3946"/>
    <w:rsid w:val="002F7DAF"/>
    <w:rsid w:val="003303FD"/>
    <w:rsid w:val="003415B0"/>
    <w:rsid w:val="00354006"/>
    <w:rsid w:val="0035702C"/>
    <w:rsid w:val="00362849"/>
    <w:rsid w:val="00364838"/>
    <w:rsid w:val="003776E1"/>
    <w:rsid w:val="00377F30"/>
    <w:rsid w:val="00386485"/>
    <w:rsid w:val="00390D5B"/>
    <w:rsid w:val="00394440"/>
    <w:rsid w:val="003A1E49"/>
    <w:rsid w:val="003E4B01"/>
    <w:rsid w:val="003F586A"/>
    <w:rsid w:val="00400748"/>
    <w:rsid w:val="0043075A"/>
    <w:rsid w:val="00450038"/>
    <w:rsid w:val="0047725C"/>
    <w:rsid w:val="004829F6"/>
    <w:rsid w:val="004867D3"/>
    <w:rsid w:val="004D5AD8"/>
    <w:rsid w:val="004D6494"/>
    <w:rsid w:val="00511E8B"/>
    <w:rsid w:val="0051718A"/>
    <w:rsid w:val="00535499"/>
    <w:rsid w:val="00537F4A"/>
    <w:rsid w:val="005718ED"/>
    <w:rsid w:val="005768FD"/>
    <w:rsid w:val="00582B11"/>
    <w:rsid w:val="005A2F8D"/>
    <w:rsid w:val="005A75C3"/>
    <w:rsid w:val="005B3CE1"/>
    <w:rsid w:val="005C4C5C"/>
    <w:rsid w:val="005E1A76"/>
    <w:rsid w:val="005E531D"/>
    <w:rsid w:val="005F6427"/>
    <w:rsid w:val="005F71A7"/>
    <w:rsid w:val="00607364"/>
    <w:rsid w:val="00624317"/>
    <w:rsid w:val="006411A0"/>
    <w:rsid w:val="00662BBC"/>
    <w:rsid w:val="006738E0"/>
    <w:rsid w:val="006C4025"/>
    <w:rsid w:val="006C5FC1"/>
    <w:rsid w:val="006E51CC"/>
    <w:rsid w:val="006F1797"/>
    <w:rsid w:val="007155F8"/>
    <w:rsid w:val="00743623"/>
    <w:rsid w:val="007540F0"/>
    <w:rsid w:val="00757C55"/>
    <w:rsid w:val="007950F9"/>
    <w:rsid w:val="007B5DF7"/>
    <w:rsid w:val="007C5325"/>
    <w:rsid w:val="007E2A6F"/>
    <w:rsid w:val="00802976"/>
    <w:rsid w:val="0080315F"/>
    <w:rsid w:val="0081327C"/>
    <w:rsid w:val="00817456"/>
    <w:rsid w:val="00860D13"/>
    <w:rsid w:val="008630A9"/>
    <w:rsid w:val="008A2950"/>
    <w:rsid w:val="008C51BD"/>
    <w:rsid w:val="00905997"/>
    <w:rsid w:val="009129E7"/>
    <w:rsid w:val="009306B1"/>
    <w:rsid w:val="00980590"/>
    <w:rsid w:val="009835B3"/>
    <w:rsid w:val="00983A25"/>
    <w:rsid w:val="009849E1"/>
    <w:rsid w:val="009C4F17"/>
    <w:rsid w:val="009D5F8A"/>
    <w:rsid w:val="009E0D35"/>
    <w:rsid w:val="009E48A8"/>
    <w:rsid w:val="009F0847"/>
    <w:rsid w:val="00A03B3D"/>
    <w:rsid w:val="00A17C6C"/>
    <w:rsid w:val="00A264F5"/>
    <w:rsid w:val="00A2779C"/>
    <w:rsid w:val="00A41647"/>
    <w:rsid w:val="00A572E7"/>
    <w:rsid w:val="00A66FCE"/>
    <w:rsid w:val="00A776C1"/>
    <w:rsid w:val="00A779CA"/>
    <w:rsid w:val="00AB54DD"/>
    <w:rsid w:val="00AF1B3C"/>
    <w:rsid w:val="00AF3961"/>
    <w:rsid w:val="00B006E4"/>
    <w:rsid w:val="00B6333C"/>
    <w:rsid w:val="00B90EF5"/>
    <w:rsid w:val="00B94E74"/>
    <w:rsid w:val="00B97C3C"/>
    <w:rsid w:val="00BB3CC6"/>
    <w:rsid w:val="00BB3E17"/>
    <w:rsid w:val="00BF41A5"/>
    <w:rsid w:val="00C12AD0"/>
    <w:rsid w:val="00C13287"/>
    <w:rsid w:val="00C34E9B"/>
    <w:rsid w:val="00C568F5"/>
    <w:rsid w:val="00CA3239"/>
    <w:rsid w:val="00CB7AC2"/>
    <w:rsid w:val="00CE0578"/>
    <w:rsid w:val="00CF1F12"/>
    <w:rsid w:val="00CF7306"/>
    <w:rsid w:val="00D10EE8"/>
    <w:rsid w:val="00D15C21"/>
    <w:rsid w:val="00D23EF5"/>
    <w:rsid w:val="00D36D17"/>
    <w:rsid w:val="00D41271"/>
    <w:rsid w:val="00D45B1C"/>
    <w:rsid w:val="00D60D57"/>
    <w:rsid w:val="00D80AB4"/>
    <w:rsid w:val="00D85B90"/>
    <w:rsid w:val="00D955D3"/>
    <w:rsid w:val="00D96478"/>
    <w:rsid w:val="00DA6FC5"/>
    <w:rsid w:val="00DB419F"/>
    <w:rsid w:val="00DB6996"/>
    <w:rsid w:val="00DC3C57"/>
    <w:rsid w:val="00DD59FF"/>
    <w:rsid w:val="00DE6FEE"/>
    <w:rsid w:val="00DF2FD3"/>
    <w:rsid w:val="00E0652B"/>
    <w:rsid w:val="00E125D9"/>
    <w:rsid w:val="00E13319"/>
    <w:rsid w:val="00E13360"/>
    <w:rsid w:val="00E16FD6"/>
    <w:rsid w:val="00E24BA4"/>
    <w:rsid w:val="00E265E1"/>
    <w:rsid w:val="00E45166"/>
    <w:rsid w:val="00E52E3F"/>
    <w:rsid w:val="00E602D5"/>
    <w:rsid w:val="00E64764"/>
    <w:rsid w:val="00E70A5E"/>
    <w:rsid w:val="00E71937"/>
    <w:rsid w:val="00E910E2"/>
    <w:rsid w:val="00EA5FCE"/>
    <w:rsid w:val="00EC0A5B"/>
    <w:rsid w:val="00EF13D7"/>
    <w:rsid w:val="00EF1C9E"/>
    <w:rsid w:val="00EF51C5"/>
    <w:rsid w:val="00F109E1"/>
    <w:rsid w:val="00F22C03"/>
    <w:rsid w:val="00F3509F"/>
    <w:rsid w:val="00F544E3"/>
    <w:rsid w:val="00F55C50"/>
    <w:rsid w:val="00F639BC"/>
    <w:rsid w:val="00F83EFA"/>
    <w:rsid w:val="00F942F7"/>
    <w:rsid w:val="00FA52E3"/>
    <w:rsid w:val="00FB2F26"/>
    <w:rsid w:val="00FC337B"/>
    <w:rsid w:val="00FE25F8"/>
    <w:rsid w:val="00FE7181"/>
    <w:rsid w:val="00FF4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paragraph" w:styleId="BalloonText">
    <w:name w:val="Balloon Text"/>
    <w:basedOn w:val="Normal"/>
    <w:link w:val="BalloonTextChar"/>
    <w:uiPriority w:val="99"/>
    <w:semiHidden/>
    <w:unhideWhenUsed/>
    <w:rsid w:val="00362849"/>
    <w:rPr>
      <w:sz w:val="18"/>
      <w:szCs w:val="18"/>
    </w:rPr>
  </w:style>
  <w:style w:type="character" w:customStyle="1" w:styleId="BalloonTextChar">
    <w:name w:val="Balloon Text Char"/>
    <w:basedOn w:val="DefaultParagraphFont"/>
    <w:link w:val="BalloonText"/>
    <w:uiPriority w:val="99"/>
    <w:semiHidden/>
    <w:rsid w:val="00362849"/>
    <w:rPr>
      <w:rFonts w:ascii="Times New Roman" w:eastAsia="SimSun" w:hAnsi="Times New Roman" w:cs="Times New Roman"/>
      <w:sz w:val="18"/>
      <w:szCs w:val="18"/>
      <w:lang w:eastAsia="zh-CN"/>
    </w:rPr>
  </w:style>
  <w:style w:type="table" w:styleId="PlainTable5">
    <w:name w:val="Plain Table 5"/>
    <w:basedOn w:val="TableNormal"/>
    <w:uiPriority w:val="45"/>
    <w:rsid w:val="00DB419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182423">
      <w:bodyDiv w:val="1"/>
      <w:marLeft w:val="0"/>
      <w:marRight w:val="0"/>
      <w:marTop w:val="0"/>
      <w:marBottom w:val="0"/>
      <w:divBdr>
        <w:top w:val="none" w:sz="0" w:space="0" w:color="auto"/>
        <w:left w:val="none" w:sz="0" w:space="0" w:color="auto"/>
        <w:bottom w:val="none" w:sz="0" w:space="0" w:color="auto"/>
        <w:right w:val="none" w:sz="0" w:space="0" w:color="auto"/>
      </w:divBdr>
    </w:div>
    <w:div w:id="844054504">
      <w:bodyDiv w:val="1"/>
      <w:marLeft w:val="0"/>
      <w:marRight w:val="0"/>
      <w:marTop w:val="0"/>
      <w:marBottom w:val="0"/>
      <w:divBdr>
        <w:top w:val="none" w:sz="0" w:space="0" w:color="auto"/>
        <w:left w:val="none" w:sz="0" w:space="0" w:color="auto"/>
        <w:bottom w:val="none" w:sz="0" w:space="0" w:color="auto"/>
        <w:right w:val="none" w:sz="0" w:space="0" w:color="auto"/>
      </w:divBdr>
    </w:div>
    <w:div w:id="1786920398">
      <w:bodyDiv w:val="1"/>
      <w:marLeft w:val="0"/>
      <w:marRight w:val="0"/>
      <w:marTop w:val="0"/>
      <w:marBottom w:val="0"/>
      <w:divBdr>
        <w:top w:val="none" w:sz="0" w:space="0" w:color="auto"/>
        <w:left w:val="none" w:sz="0" w:space="0" w:color="auto"/>
        <w:bottom w:val="none" w:sz="0" w:space="0" w:color="auto"/>
        <w:right w:val="none" w:sz="0" w:space="0" w:color="auto"/>
      </w:divBdr>
    </w:div>
    <w:div w:id="1897740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th.uh.edu/~tomforde/Email-Etiquette.html" TargetMode="Externa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13</Pages>
  <Words>3545</Words>
  <Characters>2021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Brittany Dennis</cp:lastModifiedBy>
  <cp:revision>50</cp:revision>
  <dcterms:created xsi:type="dcterms:W3CDTF">2019-08-17T19:00:00Z</dcterms:created>
  <dcterms:modified xsi:type="dcterms:W3CDTF">2019-08-20T14:04:00Z</dcterms:modified>
</cp:coreProperties>
</file>